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7190"/>
      </w:tblGrid>
      <w:tr w:rsidR="00453F63" w14:paraId="33B4C163" w14:textId="77777777" w:rsidTr="00453F63">
        <w:tc>
          <w:tcPr>
            <w:tcW w:w="2178" w:type="dxa"/>
            <w:hideMark/>
          </w:tcPr>
          <w:p w14:paraId="7A4C93A9" w14:textId="484D964C" w:rsidR="00453F63" w:rsidRDefault="00453F63">
            <w:pPr>
              <w:pStyle w:val="xl24"/>
              <w:spacing w:before="0" w:beforeAutospacing="0" w:after="0" w:afterAutospacing="0" w:line="360" w:lineRule="auto"/>
              <w:jc w:val="both"/>
              <w:rPr>
                <w:rFonts w:ascii="Baskerville Old Face" w:eastAsia="Times New Roman" w:hAnsi="Baskerville Old Face" w:cs="Arial"/>
                <w:i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noProof/>
              </w:rPr>
              <w:drawing>
                <wp:inline distT="0" distB="0" distL="0" distR="0" wp14:anchorId="2FFC3A12" wp14:editId="0CB2F42A">
                  <wp:extent cx="1104900" cy="1028700"/>
                  <wp:effectExtent l="0" t="0" r="0" b="0"/>
                  <wp:docPr id="3" name="Picture 3" descr="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8" w:type="dxa"/>
          </w:tcPr>
          <w:p w14:paraId="66C9B367" w14:textId="77777777" w:rsidR="00453F63" w:rsidRDefault="00453F63">
            <w:pPr>
              <w:pStyle w:val="xl24"/>
              <w:spacing w:before="0" w:beforeAutospacing="0" w:after="0" w:afterAutospacing="0" w:line="360" w:lineRule="auto"/>
              <w:jc w:val="both"/>
              <w:rPr>
                <w:rFonts w:ascii="Times New Roman" w:eastAsia="Times New Roman" w:hAnsi="Times New Roman" w:cs="Times New Roman"/>
                <w:i/>
                <w:sz w:val="32"/>
                <w:szCs w:val="32"/>
              </w:rPr>
            </w:pPr>
          </w:p>
          <w:p w14:paraId="62F45DBE" w14:textId="77777777" w:rsidR="00453F63" w:rsidRDefault="00453F63">
            <w:pPr>
              <w:pStyle w:val="xl24"/>
              <w:spacing w:before="0" w:beforeAutospacing="0" w:after="0" w:afterAutospacing="0" w:line="360" w:lineRule="auto"/>
              <w:jc w:val="both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COMSATS University Islamabad, Vehari Campus</w:t>
            </w:r>
          </w:p>
          <w:p w14:paraId="53BD2E5E" w14:textId="77777777" w:rsidR="00453F63" w:rsidRDefault="00453F63">
            <w:pPr>
              <w:pStyle w:val="Heading2"/>
              <w:spacing w:before="0" w:after="0" w:line="360" w:lineRule="auto"/>
              <w:jc w:val="both"/>
              <w:rPr>
                <w:rFonts w:ascii="Times New Roman" w:hAnsi="Times New Roman" w:cs="Times New Roman"/>
                <w:b w:val="0"/>
                <w:bCs w:val="0"/>
                <w:i w:val="0"/>
              </w:rPr>
            </w:pPr>
            <w:r>
              <w:rPr>
                <w:rFonts w:ascii="Times New Roman" w:hAnsi="Times New Roman" w:cs="Times New Roman"/>
                <w:b w:val="0"/>
                <w:i w:val="0"/>
              </w:rPr>
              <w:t xml:space="preserve">                Department 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i w:val="0"/>
              </w:rPr>
              <w:t>Computer Science</w:t>
            </w:r>
          </w:p>
          <w:p w14:paraId="1BA8BF04" w14:textId="77777777" w:rsidR="00453F63" w:rsidRDefault="00453F63">
            <w:pPr>
              <w:spacing w:line="360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         </w:t>
            </w:r>
          </w:p>
        </w:tc>
      </w:tr>
    </w:tbl>
    <w:p w14:paraId="386BD100" w14:textId="77777777" w:rsidR="00453F63" w:rsidRDefault="00453F63" w:rsidP="00453F63">
      <w:pPr>
        <w:spacing w:line="360" w:lineRule="auto"/>
        <w:jc w:val="both"/>
        <w:rPr>
          <w:rFonts w:eastAsia="Times New Roman"/>
          <w:b/>
          <w:sz w:val="16"/>
          <w:szCs w:val="16"/>
        </w:rPr>
      </w:pPr>
    </w:p>
    <w:p w14:paraId="1B3DC545" w14:textId="77777777" w:rsidR="00453F63" w:rsidRDefault="00453F63" w:rsidP="00453F63">
      <w:pPr>
        <w:spacing w:line="360" w:lineRule="auto"/>
        <w:jc w:val="both"/>
        <w:rPr>
          <w:b/>
          <w:sz w:val="16"/>
          <w:szCs w:val="16"/>
        </w:rPr>
      </w:pPr>
    </w:p>
    <w:p w14:paraId="2BC59A7F" w14:textId="29C0E60D" w:rsidR="00453F63" w:rsidRDefault="00453F63" w:rsidP="00453F63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lass: BCS-SP22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 xml:space="preserve">                        </w:t>
      </w:r>
      <w:r w:rsidR="009E1BDC">
        <w:rPr>
          <w:b/>
          <w:sz w:val="24"/>
          <w:szCs w:val="24"/>
        </w:rPr>
        <w:t xml:space="preserve">                 </w:t>
      </w:r>
      <w:r>
        <w:rPr>
          <w:b/>
          <w:sz w:val="24"/>
          <w:szCs w:val="24"/>
        </w:rPr>
        <w:t xml:space="preserve"> Submission Deadline: </w:t>
      </w:r>
      <w:r w:rsidR="00B12E56">
        <w:rPr>
          <w:b/>
          <w:sz w:val="24"/>
          <w:szCs w:val="24"/>
        </w:rPr>
        <w:t>9</w:t>
      </w:r>
      <w:r>
        <w:rPr>
          <w:b/>
          <w:sz w:val="24"/>
          <w:szCs w:val="24"/>
        </w:rPr>
        <w:t xml:space="preserve"> </w:t>
      </w:r>
      <w:r w:rsidR="00B12E56">
        <w:rPr>
          <w:b/>
          <w:sz w:val="24"/>
          <w:szCs w:val="24"/>
        </w:rPr>
        <w:t>Oct</w:t>
      </w:r>
      <w:r>
        <w:rPr>
          <w:b/>
          <w:sz w:val="24"/>
          <w:szCs w:val="24"/>
        </w:rPr>
        <w:t xml:space="preserve"> 2023</w:t>
      </w:r>
    </w:p>
    <w:p w14:paraId="56C4B6FA" w14:textId="14F3F890" w:rsidR="00453F63" w:rsidRDefault="00453F63" w:rsidP="00453F63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Subject: Data Structures and Algorithms-Lab</w:t>
      </w:r>
      <w:r>
        <w:rPr>
          <w:b/>
          <w:sz w:val="24"/>
          <w:szCs w:val="24"/>
        </w:rPr>
        <w:tab/>
        <w:t xml:space="preserve">                Instructor: Yasmeen Jana                     Max Marks: </w:t>
      </w:r>
      <w:r w:rsidR="00F24A4E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 xml:space="preserve">0                                                                                 </w:t>
      </w:r>
    </w:p>
    <w:p w14:paraId="1FBC1F84" w14:textId="749805A5" w:rsidR="00884C15" w:rsidRDefault="00884C15" w:rsidP="00884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NAME: MUBASHIR NADEEM</w:t>
      </w:r>
    </w:p>
    <w:p w14:paraId="2AEAAAB9" w14:textId="07A44876" w:rsidR="00884C15" w:rsidRDefault="00884C15" w:rsidP="00884C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76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Reg. No: BCS-SP22-087</w:t>
      </w:r>
    </w:p>
    <w:p w14:paraId="53AC818A" w14:textId="37AB923A" w:rsidR="00453F63" w:rsidRDefault="008730C3" w:rsidP="00453F63">
      <w:pPr>
        <w:spacing w:line="360" w:lineRule="auto"/>
        <w:jc w:val="both"/>
        <w:rPr>
          <w:b/>
          <w:sz w:val="20"/>
          <w:szCs w:val="20"/>
        </w:rPr>
      </w:pPr>
      <w:r>
        <w:rPr>
          <w:noProof/>
          <w:color w:val="FF0000"/>
          <w:sz w:val="20"/>
          <w:szCs w:val="20"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387307BA" wp14:editId="7EBD1A6C">
                <wp:simplePos x="0" y="0"/>
                <wp:positionH relativeFrom="column">
                  <wp:posOffset>-914400</wp:posOffset>
                </wp:positionH>
                <wp:positionV relativeFrom="paragraph">
                  <wp:posOffset>170179</wp:posOffset>
                </wp:positionV>
                <wp:extent cx="7772400" cy="0"/>
                <wp:effectExtent l="0" t="19050" r="19050" b="19050"/>
                <wp:wrapNone/>
                <wp:docPr id="1823065590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8CA175" id="Straight Connector 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in,13.4pt" to="540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" strokeweight="4.5pt">
                <v:stroke linestyle="thinThick"/>
              </v:line>
            </w:pict>
          </mc:Fallback>
        </mc:AlternateContent>
      </w:r>
      <w:r w:rsidR="00453F63">
        <w:rPr>
          <w:b/>
        </w:rPr>
        <w:tab/>
      </w:r>
      <w:r w:rsidR="00453F63">
        <w:rPr>
          <w:b/>
        </w:rPr>
        <w:tab/>
      </w:r>
    </w:p>
    <w:p w14:paraId="1BF27A7B" w14:textId="77777777" w:rsidR="00453F63" w:rsidRDefault="00453F63" w:rsidP="00453F63">
      <w:pPr>
        <w:spacing w:line="360" w:lineRule="auto"/>
        <w:jc w:val="both"/>
      </w:pPr>
    </w:p>
    <w:p w14:paraId="40517103" w14:textId="77777777" w:rsidR="00453F63" w:rsidRDefault="00453F63" w:rsidP="00453F63">
      <w:pPr>
        <w:spacing w:line="360" w:lineRule="auto"/>
        <w:jc w:val="both"/>
        <w:rPr>
          <w:rStyle w:val="Hyperlink"/>
          <w:b/>
          <w:sz w:val="24"/>
          <w:szCs w:val="24"/>
        </w:rPr>
      </w:pPr>
      <w:r>
        <w:rPr>
          <w:b/>
          <w:sz w:val="24"/>
          <w:szCs w:val="24"/>
        </w:rPr>
        <w:t xml:space="preserve">Email: </w:t>
      </w:r>
      <w:hyperlink r:id="rId6" w:history="1">
        <w:r>
          <w:rPr>
            <w:rStyle w:val="Hyperlink"/>
            <w:b/>
            <w:sz w:val="24"/>
            <w:szCs w:val="24"/>
          </w:rPr>
          <w:t>yasmeenjana@cuivehari.edu.pk</w:t>
        </w:r>
      </w:hyperlink>
    </w:p>
    <w:p w14:paraId="0F696000" w14:textId="77777777" w:rsidR="00453F63" w:rsidRDefault="00453F63" w:rsidP="00453F63">
      <w:pPr>
        <w:spacing w:line="360" w:lineRule="auto"/>
        <w:jc w:val="both"/>
      </w:pPr>
      <w:r>
        <w:rPr>
          <w:b/>
          <w:sz w:val="24"/>
          <w:szCs w:val="24"/>
        </w:rPr>
        <w:t>You can ask queries related to Lab Activities on the above email.</w:t>
      </w:r>
    </w:p>
    <w:p w14:paraId="5894A6A8" w14:textId="77777777" w:rsidR="00453F63" w:rsidRDefault="00453F63" w:rsidP="00453F63">
      <w:pPr>
        <w:rPr>
          <w:color w:val="FF0000"/>
          <w:sz w:val="20"/>
          <w:szCs w:val="20"/>
        </w:rPr>
      </w:pPr>
    </w:p>
    <w:p w14:paraId="34BD6F59" w14:textId="709509CC" w:rsidR="007245DB" w:rsidRDefault="00453F63" w:rsidP="007245DB">
      <w:pPr>
        <w:spacing w:line="360" w:lineRule="auto"/>
        <w:jc w:val="center"/>
        <w:rPr>
          <w:rFonts w:ascii="Cambria" w:hAnsi="Cambria"/>
          <w:b/>
          <w:sz w:val="32"/>
          <w:szCs w:val="32"/>
        </w:rPr>
      </w:pPr>
      <w:r w:rsidRPr="007245DB">
        <w:rPr>
          <w:rFonts w:ascii="Cambria" w:hAnsi="Cambria"/>
          <w:b/>
          <w:sz w:val="32"/>
          <w:szCs w:val="32"/>
        </w:rPr>
        <w:t>Activity 1:</w:t>
      </w:r>
    </w:p>
    <w:p w14:paraId="56A33749" w14:textId="77777777" w:rsidR="007245DB" w:rsidRDefault="007245DB" w:rsidP="00724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mbria" w:hAnsi="Cambria"/>
          <w:b/>
          <w:sz w:val="24"/>
          <w:szCs w:val="24"/>
        </w:rPr>
      </w:pPr>
      <w:r w:rsidRPr="007245DB">
        <w:rPr>
          <w:rFonts w:ascii="Cambria" w:hAnsi="Cambria"/>
          <w:b/>
          <w:sz w:val="24"/>
          <w:szCs w:val="24"/>
        </w:rPr>
        <w:t>PROGRAM</w:t>
      </w:r>
      <w:r>
        <w:rPr>
          <w:rFonts w:ascii="Cambria" w:hAnsi="Cambria"/>
          <w:b/>
          <w:sz w:val="24"/>
          <w:szCs w:val="24"/>
        </w:rPr>
        <w:t xml:space="preserve"> </w:t>
      </w:r>
      <w:r w:rsidRPr="007245DB">
        <w:rPr>
          <w:rFonts w:ascii="Cambria" w:hAnsi="Cambria"/>
          <w:b/>
          <w:sz w:val="24"/>
          <w:szCs w:val="24"/>
        </w:rPr>
        <w:t>CODE</w:t>
      </w:r>
    </w:p>
    <w:p w14:paraId="2056488D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#include &lt;iostream&gt;</w:t>
      </w:r>
    </w:p>
    <w:p w14:paraId="292A0983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using namespace std;</w:t>
      </w:r>
    </w:p>
    <w:p w14:paraId="4CBBBA96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class Node {</w:t>
      </w:r>
    </w:p>
    <w:p w14:paraId="58F1D7B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  <w:t>public:</w:t>
      </w:r>
    </w:p>
    <w:p w14:paraId="50ED95C5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int data;</w:t>
      </w:r>
    </w:p>
    <w:p w14:paraId="45977DEF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Node* next;</w:t>
      </w:r>
    </w:p>
    <w:p w14:paraId="5FC70BB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72198023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gramStart"/>
      <w:r w:rsidRPr="007245DB">
        <w:rPr>
          <w:rFonts w:ascii="Cambria" w:hAnsi="Cambria"/>
          <w:bCs/>
          <w:sz w:val="24"/>
          <w:szCs w:val="24"/>
        </w:rPr>
        <w:t>Node(</w:t>
      </w:r>
      <w:proofErr w:type="gramEnd"/>
      <w:r w:rsidRPr="007245DB">
        <w:rPr>
          <w:rFonts w:ascii="Cambria" w:hAnsi="Cambria"/>
          <w:bCs/>
          <w:sz w:val="24"/>
          <w:szCs w:val="24"/>
        </w:rPr>
        <w:t xml:space="preserve">int </w:t>
      </w:r>
      <w:proofErr w:type="spellStart"/>
      <w:r w:rsidRPr="007245DB">
        <w:rPr>
          <w:rFonts w:ascii="Cambria" w:hAnsi="Cambria"/>
          <w:bCs/>
          <w:sz w:val="24"/>
          <w:szCs w:val="24"/>
        </w:rPr>
        <w:t>val</w:t>
      </w:r>
      <w:proofErr w:type="spellEnd"/>
      <w:r w:rsidRPr="007245DB">
        <w:rPr>
          <w:rFonts w:ascii="Cambria" w:hAnsi="Cambria"/>
          <w:bCs/>
          <w:sz w:val="24"/>
          <w:szCs w:val="24"/>
        </w:rPr>
        <w:t>) {</w:t>
      </w:r>
    </w:p>
    <w:p w14:paraId="5755A6F0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lastRenderedPageBreak/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data = </w:t>
      </w:r>
      <w:proofErr w:type="spellStart"/>
      <w:r w:rsidRPr="007245DB">
        <w:rPr>
          <w:rFonts w:ascii="Cambria" w:hAnsi="Cambria"/>
          <w:bCs/>
          <w:sz w:val="24"/>
          <w:szCs w:val="24"/>
        </w:rPr>
        <w:t>val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0BF23881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next = </w:t>
      </w:r>
      <w:proofErr w:type="spellStart"/>
      <w:r w:rsidRPr="007245DB">
        <w:rPr>
          <w:rFonts w:ascii="Cambria" w:hAnsi="Cambria"/>
          <w:bCs/>
          <w:sz w:val="24"/>
          <w:szCs w:val="24"/>
        </w:rPr>
        <w:t>nullptr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666E753E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3694B732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};</w:t>
      </w:r>
    </w:p>
    <w:p w14:paraId="0244D3AE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25797DE0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 xml:space="preserve">class </w:t>
      </w:r>
      <w:proofErr w:type="spellStart"/>
      <w:r w:rsidRPr="007245DB">
        <w:rPr>
          <w:rFonts w:ascii="Cambria" w:hAnsi="Cambria"/>
          <w:bCs/>
          <w:sz w:val="24"/>
          <w:szCs w:val="24"/>
        </w:rPr>
        <w:t>SinglyLinkedLis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{</w:t>
      </w:r>
    </w:p>
    <w:p w14:paraId="40DEAEAD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  <w:t>public:</w:t>
      </w:r>
    </w:p>
    <w:p w14:paraId="39E00B73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Node* head;</w:t>
      </w:r>
    </w:p>
    <w:p w14:paraId="63240421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77BF5F85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proofErr w:type="gramStart"/>
      <w:r w:rsidRPr="007245DB">
        <w:rPr>
          <w:rFonts w:ascii="Cambria" w:hAnsi="Cambria"/>
          <w:bCs/>
          <w:sz w:val="24"/>
          <w:szCs w:val="24"/>
        </w:rPr>
        <w:t>SinglyLinkedList</w:t>
      </w:r>
      <w:proofErr w:type="spellEnd"/>
      <w:r w:rsidRPr="007245DB">
        <w:rPr>
          <w:rFonts w:ascii="Cambria" w:hAnsi="Cambria"/>
          <w:bCs/>
          <w:sz w:val="24"/>
          <w:szCs w:val="24"/>
        </w:rPr>
        <w:t>(</w:t>
      </w:r>
      <w:proofErr w:type="gramEnd"/>
      <w:r w:rsidRPr="007245DB">
        <w:rPr>
          <w:rFonts w:ascii="Cambria" w:hAnsi="Cambria"/>
          <w:bCs/>
          <w:sz w:val="24"/>
          <w:szCs w:val="24"/>
        </w:rPr>
        <w:t>) {</w:t>
      </w:r>
    </w:p>
    <w:p w14:paraId="03C062FD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head = </w:t>
      </w:r>
      <w:proofErr w:type="spellStart"/>
      <w:r w:rsidRPr="007245DB">
        <w:rPr>
          <w:rFonts w:ascii="Cambria" w:hAnsi="Cambria"/>
          <w:bCs/>
          <w:sz w:val="24"/>
          <w:szCs w:val="24"/>
        </w:rPr>
        <w:t>nullptr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06A2262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159E8062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7CAFFDC0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// Function to insert a new node at the end of the linked list</w:t>
      </w:r>
    </w:p>
    <w:p w14:paraId="06A699E7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void </w:t>
      </w:r>
      <w:proofErr w:type="spellStart"/>
      <w:r w:rsidRPr="007245DB">
        <w:rPr>
          <w:rFonts w:ascii="Cambria" w:hAnsi="Cambria"/>
          <w:bCs/>
          <w:sz w:val="24"/>
          <w:szCs w:val="24"/>
        </w:rPr>
        <w:t>Insert_</w:t>
      </w:r>
      <w:proofErr w:type="gramStart"/>
      <w:r w:rsidRPr="007245DB">
        <w:rPr>
          <w:rFonts w:ascii="Cambria" w:hAnsi="Cambria"/>
          <w:bCs/>
          <w:sz w:val="24"/>
          <w:szCs w:val="24"/>
        </w:rPr>
        <w:t>Node</w:t>
      </w:r>
      <w:proofErr w:type="spellEnd"/>
      <w:r w:rsidRPr="007245DB">
        <w:rPr>
          <w:rFonts w:ascii="Cambria" w:hAnsi="Cambria"/>
          <w:bCs/>
          <w:sz w:val="24"/>
          <w:szCs w:val="24"/>
        </w:rPr>
        <w:t>(</w:t>
      </w:r>
      <w:proofErr w:type="gramEnd"/>
      <w:r w:rsidRPr="007245DB">
        <w:rPr>
          <w:rFonts w:ascii="Cambria" w:hAnsi="Cambria"/>
          <w:bCs/>
          <w:sz w:val="24"/>
          <w:szCs w:val="24"/>
        </w:rPr>
        <w:t xml:space="preserve">int </w:t>
      </w:r>
      <w:proofErr w:type="spellStart"/>
      <w:r w:rsidRPr="007245DB">
        <w:rPr>
          <w:rFonts w:ascii="Cambria" w:hAnsi="Cambria"/>
          <w:bCs/>
          <w:sz w:val="24"/>
          <w:szCs w:val="24"/>
        </w:rPr>
        <w:t>val</w:t>
      </w:r>
      <w:proofErr w:type="spellEnd"/>
      <w:r w:rsidRPr="007245DB">
        <w:rPr>
          <w:rFonts w:ascii="Cambria" w:hAnsi="Cambria"/>
          <w:bCs/>
          <w:sz w:val="24"/>
          <w:szCs w:val="24"/>
        </w:rPr>
        <w:t>) {</w:t>
      </w:r>
    </w:p>
    <w:p w14:paraId="406ADCCE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Node* </w:t>
      </w:r>
      <w:proofErr w:type="spellStart"/>
      <w:r w:rsidRPr="007245DB">
        <w:rPr>
          <w:rFonts w:ascii="Cambria" w:hAnsi="Cambria"/>
          <w:bCs/>
          <w:sz w:val="24"/>
          <w:szCs w:val="24"/>
        </w:rPr>
        <w:t>newNode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= new Node(</w:t>
      </w:r>
      <w:proofErr w:type="spellStart"/>
      <w:r w:rsidRPr="007245DB">
        <w:rPr>
          <w:rFonts w:ascii="Cambria" w:hAnsi="Cambria"/>
          <w:bCs/>
          <w:sz w:val="24"/>
          <w:szCs w:val="24"/>
        </w:rPr>
        <w:t>val</w:t>
      </w:r>
      <w:proofErr w:type="spellEnd"/>
      <w:r w:rsidRPr="007245DB">
        <w:rPr>
          <w:rFonts w:ascii="Cambria" w:hAnsi="Cambria"/>
          <w:bCs/>
          <w:sz w:val="24"/>
          <w:szCs w:val="24"/>
        </w:rPr>
        <w:t>);</w:t>
      </w:r>
    </w:p>
    <w:p w14:paraId="5EA592EA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if (head == </w:t>
      </w:r>
      <w:proofErr w:type="spellStart"/>
      <w:r w:rsidRPr="007245DB">
        <w:rPr>
          <w:rFonts w:ascii="Cambria" w:hAnsi="Cambria"/>
          <w:bCs/>
          <w:sz w:val="24"/>
          <w:szCs w:val="24"/>
        </w:rPr>
        <w:t>nullptr</w:t>
      </w:r>
      <w:proofErr w:type="spellEnd"/>
      <w:r w:rsidRPr="007245DB">
        <w:rPr>
          <w:rFonts w:ascii="Cambria" w:hAnsi="Cambria"/>
          <w:bCs/>
          <w:sz w:val="24"/>
          <w:szCs w:val="24"/>
        </w:rPr>
        <w:t>) {</w:t>
      </w:r>
    </w:p>
    <w:p w14:paraId="1102112C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head = </w:t>
      </w:r>
      <w:proofErr w:type="spellStart"/>
      <w:r w:rsidRPr="007245DB">
        <w:rPr>
          <w:rFonts w:ascii="Cambria" w:hAnsi="Cambria"/>
          <w:bCs/>
          <w:sz w:val="24"/>
          <w:szCs w:val="24"/>
        </w:rPr>
        <w:t>newNode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1759899F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 else {</w:t>
      </w:r>
    </w:p>
    <w:p w14:paraId="61015AEC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Node* current = head;</w:t>
      </w:r>
    </w:p>
    <w:p w14:paraId="0C09F87D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while (current-&gt;</w:t>
      </w:r>
      <w:proofErr w:type="gramStart"/>
      <w:r w:rsidRPr="007245DB">
        <w:rPr>
          <w:rFonts w:ascii="Cambria" w:hAnsi="Cambria"/>
          <w:bCs/>
          <w:sz w:val="24"/>
          <w:szCs w:val="24"/>
        </w:rPr>
        <w:t>next !</w:t>
      </w:r>
      <w:proofErr w:type="gramEnd"/>
      <w:r w:rsidRPr="007245DB">
        <w:rPr>
          <w:rFonts w:ascii="Cambria" w:hAnsi="Cambria"/>
          <w:bCs/>
          <w:sz w:val="24"/>
          <w:szCs w:val="24"/>
        </w:rPr>
        <w:t xml:space="preserve">= </w:t>
      </w:r>
      <w:proofErr w:type="spellStart"/>
      <w:r w:rsidRPr="007245DB">
        <w:rPr>
          <w:rFonts w:ascii="Cambria" w:hAnsi="Cambria"/>
          <w:bCs/>
          <w:sz w:val="24"/>
          <w:szCs w:val="24"/>
        </w:rPr>
        <w:t>nullptr</w:t>
      </w:r>
      <w:proofErr w:type="spellEnd"/>
      <w:r w:rsidRPr="007245DB">
        <w:rPr>
          <w:rFonts w:ascii="Cambria" w:hAnsi="Cambria"/>
          <w:bCs/>
          <w:sz w:val="24"/>
          <w:szCs w:val="24"/>
        </w:rPr>
        <w:t>) {</w:t>
      </w:r>
    </w:p>
    <w:p w14:paraId="758E8456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current = current-&gt;next;</w:t>
      </w:r>
    </w:p>
    <w:p w14:paraId="7777C88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4954FBD2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current-&gt;next = </w:t>
      </w:r>
      <w:proofErr w:type="spellStart"/>
      <w:r w:rsidRPr="007245DB">
        <w:rPr>
          <w:rFonts w:ascii="Cambria" w:hAnsi="Cambria"/>
          <w:bCs/>
          <w:sz w:val="24"/>
          <w:szCs w:val="24"/>
        </w:rPr>
        <w:t>newNode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5C4D8F37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267C0859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7F59103A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16D06F5E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lastRenderedPageBreak/>
        <w:tab/>
      </w:r>
      <w:r w:rsidRPr="007245DB">
        <w:rPr>
          <w:rFonts w:ascii="Cambria" w:hAnsi="Cambria"/>
          <w:bCs/>
          <w:sz w:val="24"/>
          <w:szCs w:val="24"/>
        </w:rPr>
        <w:tab/>
        <w:t>// Function to display the data, address, and next address of each node in the linked list</w:t>
      </w:r>
    </w:p>
    <w:p w14:paraId="554D2B02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 xml:space="preserve">void </w:t>
      </w:r>
      <w:proofErr w:type="gramStart"/>
      <w:r w:rsidRPr="007245DB">
        <w:rPr>
          <w:rFonts w:ascii="Cambria" w:hAnsi="Cambria"/>
          <w:bCs/>
          <w:sz w:val="24"/>
          <w:szCs w:val="24"/>
        </w:rPr>
        <w:t>display(</w:t>
      </w:r>
      <w:proofErr w:type="gramEnd"/>
      <w:r w:rsidRPr="007245DB">
        <w:rPr>
          <w:rFonts w:ascii="Cambria" w:hAnsi="Cambria"/>
          <w:bCs/>
          <w:sz w:val="24"/>
          <w:szCs w:val="24"/>
        </w:rPr>
        <w:t>) {</w:t>
      </w:r>
    </w:p>
    <w:p w14:paraId="0C77DEF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Node* current = head;</w:t>
      </w:r>
    </w:p>
    <w:p w14:paraId="6DB19181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while (</w:t>
      </w:r>
      <w:proofErr w:type="gramStart"/>
      <w:r w:rsidRPr="007245DB">
        <w:rPr>
          <w:rFonts w:ascii="Cambria" w:hAnsi="Cambria"/>
          <w:bCs/>
          <w:sz w:val="24"/>
          <w:szCs w:val="24"/>
        </w:rPr>
        <w:t>current !</w:t>
      </w:r>
      <w:proofErr w:type="gramEnd"/>
      <w:r w:rsidRPr="007245DB">
        <w:rPr>
          <w:rFonts w:ascii="Cambria" w:hAnsi="Cambria"/>
          <w:bCs/>
          <w:sz w:val="24"/>
          <w:szCs w:val="24"/>
        </w:rPr>
        <w:t xml:space="preserve">= </w:t>
      </w:r>
      <w:proofErr w:type="spellStart"/>
      <w:r w:rsidRPr="007245DB">
        <w:rPr>
          <w:rFonts w:ascii="Cambria" w:hAnsi="Cambria"/>
          <w:bCs/>
          <w:sz w:val="24"/>
          <w:szCs w:val="24"/>
        </w:rPr>
        <w:t>nullptr</w:t>
      </w:r>
      <w:proofErr w:type="spellEnd"/>
      <w:r w:rsidRPr="007245DB">
        <w:rPr>
          <w:rFonts w:ascii="Cambria" w:hAnsi="Cambria"/>
          <w:bCs/>
          <w:sz w:val="24"/>
          <w:szCs w:val="24"/>
        </w:rPr>
        <w:t>) {</w:t>
      </w:r>
    </w:p>
    <w:p w14:paraId="5027F1A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cou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&lt;&lt; "Data in the Node: " &lt;&lt; current-&gt;data &lt;&lt; </w:t>
      </w:r>
      <w:proofErr w:type="spellStart"/>
      <w:r w:rsidRPr="007245DB">
        <w:rPr>
          <w:rFonts w:ascii="Cambria" w:hAnsi="Cambria"/>
          <w:bCs/>
          <w:sz w:val="24"/>
          <w:szCs w:val="24"/>
        </w:rPr>
        <w:t>endl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276E942C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cou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&lt;&lt; "Node Address: " &lt;&lt; current &lt;&lt; </w:t>
      </w:r>
      <w:proofErr w:type="spellStart"/>
      <w:r w:rsidRPr="007245DB">
        <w:rPr>
          <w:rFonts w:ascii="Cambria" w:hAnsi="Cambria"/>
          <w:bCs/>
          <w:sz w:val="24"/>
          <w:szCs w:val="24"/>
        </w:rPr>
        <w:t>endl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5837232A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cou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&lt;&lt; "Next Node Address: " &lt;&lt; current-&gt;next &lt;&lt; </w:t>
      </w:r>
      <w:proofErr w:type="spellStart"/>
      <w:r w:rsidRPr="007245DB">
        <w:rPr>
          <w:rFonts w:ascii="Cambria" w:hAnsi="Cambria"/>
          <w:bCs/>
          <w:sz w:val="24"/>
          <w:szCs w:val="24"/>
        </w:rPr>
        <w:t>endl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564CF186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cou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&lt;&lt; </w:t>
      </w:r>
      <w:proofErr w:type="spellStart"/>
      <w:r w:rsidRPr="007245DB">
        <w:rPr>
          <w:rFonts w:ascii="Cambria" w:hAnsi="Cambria"/>
          <w:bCs/>
          <w:sz w:val="24"/>
          <w:szCs w:val="24"/>
        </w:rPr>
        <w:t>endl</w:t>
      </w:r>
      <w:proofErr w:type="spellEnd"/>
      <w:r w:rsidRPr="007245DB">
        <w:rPr>
          <w:rFonts w:ascii="Cambria" w:hAnsi="Cambria"/>
          <w:bCs/>
          <w:sz w:val="24"/>
          <w:szCs w:val="24"/>
        </w:rPr>
        <w:t>; // Add a blank line for separation</w:t>
      </w:r>
    </w:p>
    <w:p w14:paraId="60DA97C4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current = current-&gt;next;</w:t>
      </w:r>
    </w:p>
    <w:p w14:paraId="3CFD1E3C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cout</w:t>
      </w:r>
      <w:proofErr w:type="spellEnd"/>
      <w:r w:rsidRPr="007245DB">
        <w:rPr>
          <w:rFonts w:ascii="Cambria" w:hAnsi="Cambria"/>
          <w:bCs/>
          <w:sz w:val="24"/>
          <w:szCs w:val="24"/>
        </w:rPr>
        <w:t>&lt;&lt;"\n**************************************\n";</w:t>
      </w:r>
    </w:p>
    <w:p w14:paraId="557DAA14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50F2A9A4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r w:rsidRPr="007245DB">
        <w:rPr>
          <w:rFonts w:ascii="Cambria" w:hAnsi="Cambria"/>
          <w:bCs/>
          <w:sz w:val="24"/>
          <w:szCs w:val="24"/>
        </w:rPr>
        <w:tab/>
        <w:t>}</w:t>
      </w:r>
    </w:p>
    <w:p w14:paraId="0862D365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525482DC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};</w:t>
      </w:r>
    </w:p>
    <w:p w14:paraId="0F2D2278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51900253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 xml:space="preserve">int </w:t>
      </w:r>
      <w:proofErr w:type="gramStart"/>
      <w:r w:rsidRPr="007245DB">
        <w:rPr>
          <w:rFonts w:ascii="Cambria" w:hAnsi="Cambria"/>
          <w:bCs/>
          <w:sz w:val="24"/>
          <w:szCs w:val="24"/>
        </w:rPr>
        <w:t>main(</w:t>
      </w:r>
      <w:proofErr w:type="gramEnd"/>
      <w:r w:rsidRPr="007245DB">
        <w:rPr>
          <w:rFonts w:ascii="Cambria" w:hAnsi="Cambria"/>
          <w:bCs/>
          <w:sz w:val="24"/>
          <w:szCs w:val="24"/>
        </w:rPr>
        <w:t>) {</w:t>
      </w:r>
    </w:p>
    <w:p w14:paraId="1CB614DA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SinglyLinkedList</w:t>
      </w:r>
      <w:proofErr w:type="spellEnd"/>
      <w:r w:rsidRPr="007245DB">
        <w:rPr>
          <w:rFonts w:ascii="Cambria" w:hAnsi="Cambria"/>
          <w:bCs/>
          <w:sz w:val="24"/>
          <w:szCs w:val="24"/>
        </w:rPr>
        <w:t xml:space="preserve"> </w:t>
      </w:r>
      <w:proofErr w:type="spellStart"/>
      <w:r w:rsidRPr="007245DB">
        <w:rPr>
          <w:rFonts w:ascii="Cambria" w:hAnsi="Cambria"/>
          <w:bCs/>
          <w:sz w:val="24"/>
          <w:szCs w:val="24"/>
        </w:rPr>
        <w:t>myList</w:t>
      </w:r>
      <w:proofErr w:type="spellEnd"/>
      <w:r w:rsidRPr="007245DB">
        <w:rPr>
          <w:rFonts w:ascii="Cambria" w:hAnsi="Cambria"/>
          <w:bCs/>
          <w:sz w:val="24"/>
          <w:szCs w:val="24"/>
        </w:rPr>
        <w:t>;</w:t>
      </w:r>
    </w:p>
    <w:p w14:paraId="104ABBDA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myList.Insert_</w:t>
      </w:r>
      <w:proofErr w:type="gramStart"/>
      <w:r w:rsidRPr="007245DB">
        <w:rPr>
          <w:rFonts w:ascii="Cambria" w:hAnsi="Cambria"/>
          <w:bCs/>
          <w:sz w:val="24"/>
          <w:szCs w:val="24"/>
        </w:rPr>
        <w:t>Node</w:t>
      </w:r>
      <w:proofErr w:type="spellEnd"/>
      <w:r w:rsidRPr="007245DB">
        <w:rPr>
          <w:rFonts w:ascii="Cambria" w:hAnsi="Cambria"/>
          <w:bCs/>
          <w:sz w:val="24"/>
          <w:szCs w:val="24"/>
        </w:rPr>
        <w:t>(</w:t>
      </w:r>
      <w:proofErr w:type="gramEnd"/>
      <w:r w:rsidRPr="007245DB">
        <w:rPr>
          <w:rFonts w:ascii="Cambria" w:hAnsi="Cambria"/>
          <w:bCs/>
          <w:sz w:val="24"/>
          <w:szCs w:val="24"/>
        </w:rPr>
        <w:t>23);</w:t>
      </w:r>
    </w:p>
    <w:p w14:paraId="1E1546B5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myList.Insert_</w:t>
      </w:r>
      <w:proofErr w:type="gramStart"/>
      <w:r w:rsidRPr="007245DB">
        <w:rPr>
          <w:rFonts w:ascii="Cambria" w:hAnsi="Cambria"/>
          <w:bCs/>
          <w:sz w:val="24"/>
          <w:szCs w:val="24"/>
        </w:rPr>
        <w:t>Node</w:t>
      </w:r>
      <w:proofErr w:type="spellEnd"/>
      <w:r w:rsidRPr="007245DB">
        <w:rPr>
          <w:rFonts w:ascii="Cambria" w:hAnsi="Cambria"/>
          <w:bCs/>
          <w:sz w:val="24"/>
          <w:szCs w:val="24"/>
        </w:rPr>
        <w:t>(</w:t>
      </w:r>
      <w:proofErr w:type="gramEnd"/>
      <w:r w:rsidRPr="007245DB">
        <w:rPr>
          <w:rFonts w:ascii="Cambria" w:hAnsi="Cambria"/>
          <w:bCs/>
          <w:sz w:val="24"/>
          <w:szCs w:val="24"/>
        </w:rPr>
        <w:t>87);</w:t>
      </w:r>
    </w:p>
    <w:p w14:paraId="31463D2F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myList.Insert_</w:t>
      </w:r>
      <w:proofErr w:type="gramStart"/>
      <w:r w:rsidRPr="007245DB">
        <w:rPr>
          <w:rFonts w:ascii="Cambria" w:hAnsi="Cambria"/>
          <w:bCs/>
          <w:sz w:val="24"/>
          <w:szCs w:val="24"/>
        </w:rPr>
        <w:t>Node</w:t>
      </w:r>
      <w:proofErr w:type="spellEnd"/>
      <w:r w:rsidRPr="007245DB">
        <w:rPr>
          <w:rFonts w:ascii="Cambria" w:hAnsi="Cambria"/>
          <w:bCs/>
          <w:sz w:val="24"/>
          <w:szCs w:val="24"/>
        </w:rPr>
        <w:t>(</w:t>
      </w:r>
      <w:proofErr w:type="gramEnd"/>
      <w:r w:rsidRPr="007245DB">
        <w:rPr>
          <w:rFonts w:ascii="Cambria" w:hAnsi="Cambria"/>
          <w:bCs/>
          <w:sz w:val="24"/>
          <w:szCs w:val="24"/>
        </w:rPr>
        <w:t>100);</w:t>
      </w:r>
    </w:p>
    <w:p w14:paraId="6EA60D16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7350FD19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</w:r>
      <w:proofErr w:type="spellStart"/>
      <w:r w:rsidRPr="007245DB">
        <w:rPr>
          <w:rFonts w:ascii="Cambria" w:hAnsi="Cambria"/>
          <w:bCs/>
          <w:sz w:val="24"/>
          <w:szCs w:val="24"/>
        </w:rPr>
        <w:t>myList.display</w:t>
      </w:r>
      <w:proofErr w:type="spellEnd"/>
      <w:r w:rsidRPr="007245DB">
        <w:rPr>
          <w:rFonts w:ascii="Cambria" w:hAnsi="Cambria"/>
          <w:bCs/>
          <w:sz w:val="24"/>
          <w:szCs w:val="24"/>
        </w:rPr>
        <w:t>();</w:t>
      </w:r>
    </w:p>
    <w:p w14:paraId="050AAEE2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</w:p>
    <w:p w14:paraId="05E3BEE4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ab/>
        <w:t>return 0;</w:t>
      </w:r>
    </w:p>
    <w:p w14:paraId="0D1ED971" w14:textId="77777777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 w:rsidRPr="007245DB">
        <w:rPr>
          <w:rFonts w:ascii="Cambria" w:hAnsi="Cambria"/>
          <w:bCs/>
          <w:sz w:val="24"/>
          <w:szCs w:val="24"/>
        </w:rPr>
        <w:t>}</w:t>
      </w:r>
    </w:p>
    <w:p w14:paraId="57F369F8" w14:textId="303533B9" w:rsidR="007245DB" w:rsidRPr="007245DB" w:rsidRDefault="007245DB" w:rsidP="007245DB">
      <w:pPr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br w:type="page"/>
      </w:r>
    </w:p>
    <w:p w14:paraId="08991650" w14:textId="2014B098" w:rsidR="007245DB" w:rsidRDefault="007245DB" w:rsidP="007245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lastRenderedPageBreak/>
        <w:t>PROGRAM OUTPUT</w:t>
      </w:r>
    </w:p>
    <w:p w14:paraId="4F643661" w14:textId="2BB6B3C9" w:rsidR="007245DB" w:rsidRDefault="007245DB" w:rsidP="007245DB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w:drawing>
          <wp:inline distT="0" distB="0" distL="0" distR="0" wp14:anchorId="1B1BDD78" wp14:editId="061D4DD5">
            <wp:extent cx="5943600" cy="3341370"/>
            <wp:effectExtent l="0" t="0" r="0" b="0"/>
            <wp:docPr id="119662824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628245" name="Picture 119662824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3CF2D" w14:textId="1E4CCCBB" w:rsidR="007245DB" w:rsidRPr="007245DB" w:rsidRDefault="007245DB" w:rsidP="007245DB">
      <w:pPr>
        <w:rPr>
          <w:rFonts w:ascii="Cambria" w:hAnsi="Cambria"/>
          <w:sz w:val="24"/>
          <w:szCs w:val="24"/>
        </w:rPr>
        <w:sectPr w:rsidR="007245DB" w:rsidRPr="007245D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4F9DFE" w14:textId="0D0A3678" w:rsidR="00DF55FE" w:rsidRPr="00443665" w:rsidRDefault="00DF55FE" w:rsidP="00443665">
      <w:pPr>
        <w:spacing w:line="360" w:lineRule="auto"/>
        <w:jc w:val="center"/>
        <w:rPr>
          <w:rFonts w:ascii="Cambria" w:hAnsi="Cambria"/>
          <w:b/>
          <w:sz w:val="32"/>
          <w:szCs w:val="32"/>
        </w:rPr>
      </w:pPr>
      <w:r w:rsidRPr="00443665">
        <w:rPr>
          <w:rFonts w:ascii="Cambria" w:hAnsi="Cambria"/>
          <w:b/>
          <w:sz w:val="32"/>
          <w:szCs w:val="32"/>
        </w:rPr>
        <w:lastRenderedPageBreak/>
        <w:t>Activity 2:</w:t>
      </w:r>
    </w:p>
    <w:p w14:paraId="26173670" w14:textId="6B2FCAE1" w:rsidR="00443665" w:rsidRPr="00443665" w:rsidRDefault="00443665" w:rsidP="004436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center"/>
        <w:rPr>
          <w:rFonts w:ascii="Cambria" w:hAnsi="Cambria"/>
          <w:b/>
          <w:sz w:val="24"/>
          <w:szCs w:val="24"/>
        </w:rPr>
      </w:pPr>
      <w:r w:rsidRPr="00443665">
        <w:rPr>
          <w:rFonts w:ascii="Cambria" w:hAnsi="Cambria"/>
          <w:b/>
          <w:sz w:val="24"/>
          <w:szCs w:val="24"/>
        </w:rPr>
        <w:t>PROGRAM CODE</w:t>
      </w:r>
    </w:p>
    <w:p w14:paraId="7FAE9A5A" w14:textId="77777777" w:rsidR="00443665" w:rsidRDefault="00443665" w:rsidP="00443665">
      <w:r>
        <w:t>#include &lt;iostream&gt;</w:t>
      </w:r>
    </w:p>
    <w:p w14:paraId="6864702B" w14:textId="77777777" w:rsidR="00443665" w:rsidRDefault="00443665" w:rsidP="00443665">
      <w:r>
        <w:t>using namespace std;</w:t>
      </w:r>
    </w:p>
    <w:p w14:paraId="70301D06" w14:textId="77777777" w:rsidR="00443665" w:rsidRDefault="00443665" w:rsidP="00443665"/>
    <w:p w14:paraId="00D6759B" w14:textId="77777777" w:rsidR="00443665" w:rsidRDefault="00443665" w:rsidP="00443665">
      <w:r>
        <w:t>class Node {</w:t>
      </w:r>
    </w:p>
    <w:p w14:paraId="3E6A69B1" w14:textId="77777777" w:rsidR="00443665" w:rsidRDefault="00443665" w:rsidP="00443665">
      <w:r>
        <w:t>public:</w:t>
      </w:r>
    </w:p>
    <w:p w14:paraId="13656F7D" w14:textId="77777777" w:rsidR="00443665" w:rsidRDefault="00443665" w:rsidP="00443665">
      <w:r>
        <w:t xml:space="preserve">    int data;</w:t>
      </w:r>
    </w:p>
    <w:p w14:paraId="3572D897" w14:textId="77777777" w:rsidR="00443665" w:rsidRDefault="00443665" w:rsidP="00443665">
      <w:r>
        <w:t xml:space="preserve">    Node* next;</w:t>
      </w:r>
    </w:p>
    <w:p w14:paraId="11EBEBF4" w14:textId="77777777" w:rsidR="00443665" w:rsidRDefault="00443665" w:rsidP="00443665"/>
    <w:p w14:paraId="22C7B3FA" w14:textId="77777777" w:rsidR="00443665" w:rsidRDefault="00443665" w:rsidP="00443665">
      <w:r>
        <w:t xml:space="preserve">    </w:t>
      </w:r>
      <w:proofErr w:type="gramStart"/>
      <w:r>
        <w:t>Node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2504A78" w14:textId="77777777" w:rsidR="00443665" w:rsidRDefault="00443665" w:rsidP="00443665">
      <w:r>
        <w:t xml:space="preserve">        data = </w:t>
      </w:r>
      <w:proofErr w:type="spellStart"/>
      <w:r>
        <w:t>val</w:t>
      </w:r>
      <w:proofErr w:type="spellEnd"/>
      <w:r>
        <w:t>;</w:t>
      </w:r>
    </w:p>
    <w:p w14:paraId="3D45D6D4" w14:textId="77777777" w:rsidR="00443665" w:rsidRDefault="00443665" w:rsidP="00443665">
      <w:r>
        <w:t xml:space="preserve">        next = </w:t>
      </w:r>
      <w:proofErr w:type="spellStart"/>
      <w:r>
        <w:t>nullptr</w:t>
      </w:r>
      <w:proofErr w:type="spellEnd"/>
      <w:r>
        <w:t>;</w:t>
      </w:r>
    </w:p>
    <w:p w14:paraId="3B4F58CF" w14:textId="77777777" w:rsidR="00443665" w:rsidRDefault="00443665" w:rsidP="00443665">
      <w:r>
        <w:t xml:space="preserve">    }</w:t>
      </w:r>
    </w:p>
    <w:p w14:paraId="6E0ED636" w14:textId="77777777" w:rsidR="00443665" w:rsidRDefault="00443665" w:rsidP="00443665">
      <w:r>
        <w:t>};</w:t>
      </w:r>
    </w:p>
    <w:p w14:paraId="4A3CCDBA" w14:textId="77777777" w:rsidR="00443665" w:rsidRDefault="00443665" w:rsidP="00443665"/>
    <w:p w14:paraId="19AD3901" w14:textId="77777777" w:rsidR="00443665" w:rsidRDefault="00443665" w:rsidP="00443665">
      <w:r>
        <w:t xml:space="preserve">class </w:t>
      </w:r>
      <w:proofErr w:type="spellStart"/>
      <w:r>
        <w:t>DoublyNode</w:t>
      </w:r>
      <w:proofErr w:type="spellEnd"/>
      <w:r>
        <w:t xml:space="preserve"> {</w:t>
      </w:r>
    </w:p>
    <w:p w14:paraId="2570AC70" w14:textId="77777777" w:rsidR="00443665" w:rsidRDefault="00443665" w:rsidP="00443665">
      <w:r>
        <w:t>public:</w:t>
      </w:r>
    </w:p>
    <w:p w14:paraId="6E940CB1" w14:textId="77777777" w:rsidR="00443665" w:rsidRDefault="00443665" w:rsidP="00443665">
      <w:r>
        <w:t xml:space="preserve">    int data;</w:t>
      </w:r>
    </w:p>
    <w:p w14:paraId="40B7D17F" w14:textId="77777777" w:rsidR="00443665" w:rsidRDefault="00443665" w:rsidP="00443665">
      <w:r>
        <w:t xml:space="preserve">    </w:t>
      </w:r>
      <w:proofErr w:type="spellStart"/>
      <w:r>
        <w:t>DoublyNode</w:t>
      </w:r>
      <w:proofErr w:type="spellEnd"/>
      <w:r>
        <w:t xml:space="preserve">* </w:t>
      </w:r>
      <w:proofErr w:type="spellStart"/>
      <w:r>
        <w:t>prev</w:t>
      </w:r>
      <w:proofErr w:type="spellEnd"/>
      <w:r>
        <w:t>;</w:t>
      </w:r>
    </w:p>
    <w:p w14:paraId="66ECBDE4" w14:textId="77777777" w:rsidR="00443665" w:rsidRDefault="00443665" w:rsidP="00443665">
      <w:r>
        <w:t xml:space="preserve">    </w:t>
      </w:r>
      <w:proofErr w:type="spellStart"/>
      <w:r>
        <w:t>DoublyNode</w:t>
      </w:r>
      <w:proofErr w:type="spellEnd"/>
      <w:r>
        <w:t>* next;</w:t>
      </w:r>
    </w:p>
    <w:p w14:paraId="233DBBFB" w14:textId="77777777" w:rsidR="00443665" w:rsidRDefault="00443665" w:rsidP="00443665"/>
    <w:p w14:paraId="12615218" w14:textId="77777777" w:rsidR="00443665" w:rsidRDefault="00443665" w:rsidP="00443665">
      <w:r>
        <w:t xml:space="preserve">    </w:t>
      </w:r>
      <w:proofErr w:type="spellStart"/>
      <w:proofErr w:type="gramStart"/>
      <w:r>
        <w:t>DoublyNod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3A972841" w14:textId="77777777" w:rsidR="00443665" w:rsidRDefault="00443665" w:rsidP="00443665">
      <w:r>
        <w:t xml:space="preserve">        data = </w:t>
      </w:r>
      <w:proofErr w:type="spellStart"/>
      <w:r>
        <w:t>val</w:t>
      </w:r>
      <w:proofErr w:type="spellEnd"/>
      <w:r>
        <w:t>;</w:t>
      </w:r>
    </w:p>
    <w:p w14:paraId="53F00EAB" w14:textId="77777777" w:rsidR="00443665" w:rsidRDefault="00443665" w:rsidP="00443665">
      <w:r>
        <w:t xml:space="preserve">       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14:paraId="3B6F93C8" w14:textId="77777777" w:rsidR="00443665" w:rsidRDefault="00443665" w:rsidP="00443665">
      <w:r>
        <w:t xml:space="preserve">        next = </w:t>
      </w:r>
      <w:proofErr w:type="spellStart"/>
      <w:r>
        <w:t>nullptr</w:t>
      </w:r>
      <w:proofErr w:type="spellEnd"/>
      <w:r>
        <w:t>;</w:t>
      </w:r>
    </w:p>
    <w:p w14:paraId="42853B72" w14:textId="77777777" w:rsidR="00443665" w:rsidRDefault="00443665" w:rsidP="00443665">
      <w:r>
        <w:t xml:space="preserve">    }</w:t>
      </w:r>
    </w:p>
    <w:p w14:paraId="0C464B73" w14:textId="77777777" w:rsidR="00443665" w:rsidRDefault="00443665" w:rsidP="00443665">
      <w:r>
        <w:t>};</w:t>
      </w:r>
    </w:p>
    <w:p w14:paraId="7FC935BE" w14:textId="77777777" w:rsidR="00443665" w:rsidRDefault="00443665" w:rsidP="00443665"/>
    <w:p w14:paraId="651FB85A" w14:textId="77777777" w:rsidR="00443665" w:rsidRDefault="00443665" w:rsidP="00443665">
      <w:r>
        <w:t xml:space="preserve">class </w:t>
      </w:r>
      <w:proofErr w:type="spellStart"/>
      <w:r>
        <w:t>CircularNode</w:t>
      </w:r>
      <w:proofErr w:type="spellEnd"/>
      <w:r>
        <w:t xml:space="preserve"> {</w:t>
      </w:r>
    </w:p>
    <w:p w14:paraId="0CF03821" w14:textId="77777777" w:rsidR="00443665" w:rsidRDefault="00443665" w:rsidP="00443665">
      <w:r>
        <w:t>public:</w:t>
      </w:r>
    </w:p>
    <w:p w14:paraId="76A5FEE2" w14:textId="77777777" w:rsidR="00443665" w:rsidRDefault="00443665" w:rsidP="00443665">
      <w:r>
        <w:t xml:space="preserve">    int data;</w:t>
      </w:r>
    </w:p>
    <w:p w14:paraId="59302D72" w14:textId="77777777" w:rsidR="00443665" w:rsidRDefault="00443665" w:rsidP="00443665">
      <w:r>
        <w:t xml:space="preserve">    </w:t>
      </w:r>
      <w:proofErr w:type="spellStart"/>
      <w:r>
        <w:t>CircularNode</w:t>
      </w:r>
      <w:proofErr w:type="spellEnd"/>
      <w:r>
        <w:t>* next;</w:t>
      </w:r>
    </w:p>
    <w:p w14:paraId="284C464F" w14:textId="77777777" w:rsidR="00443665" w:rsidRDefault="00443665" w:rsidP="00443665"/>
    <w:p w14:paraId="1131FAA7" w14:textId="77777777" w:rsidR="00443665" w:rsidRDefault="00443665" w:rsidP="00443665">
      <w:r>
        <w:t xml:space="preserve">    </w:t>
      </w:r>
      <w:proofErr w:type="spellStart"/>
      <w:proofErr w:type="gramStart"/>
      <w:r>
        <w:t>CircularNod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456983C0" w14:textId="77777777" w:rsidR="00443665" w:rsidRDefault="00443665" w:rsidP="00443665">
      <w:r>
        <w:t xml:space="preserve">        data = </w:t>
      </w:r>
      <w:proofErr w:type="spellStart"/>
      <w:r>
        <w:t>val</w:t>
      </w:r>
      <w:proofErr w:type="spellEnd"/>
      <w:r>
        <w:t>;</w:t>
      </w:r>
    </w:p>
    <w:p w14:paraId="7BF04798" w14:textId="77777777" w:rsidR="00443665" w:rsidRDefault="00443665" w:rsidP="00443665">
      <w:r>
        <w:t xml:space="preserve">        next = </w:t>
      </w:r>
      <w:proofErr w:type="spellStart"/>
      <w:r>
        <w:t>nullptr</w:t>
      </w:r>
      <w:proofErr w:type="spellEnd"/>
      <w:r>
        <w:t>;</w:t>
      </w:r>
    </w:p>
    <w:p w14:paraId="4BF7932C" w14:textId="77777777" w:rsidR="00443665" w:rsidRDefault="00443665" w:rsidP="00443665">
      <w:r>
        <w:t xml:space="preserve">    }</w:t>
      </w:r>
    </w:p>
    <w:p w14:paraId="73D5C9AF" w14:textId="77777777" w:rsidR="00443665" w:rsidRDefault="00443665" w:rsidP="00443665">
      <w:r>
        <w:t>};</w:t>
      </w:r>
    </w:p>
    <w:p w14:paraId="6BA74272" w14:textId="77777777" w:rsidR="00443665" w:rsidRDefault="00443665" w:rsidP="00443665"/>
    <w:p w14:paraId="0AAD03A2" w14:textId="77777777" w:rsidR="00443665" w:rsidRDefault="00443665" w:rsidP="00443665">
      <w:r>
        <w:t xml:space="preserve">class </w:t>
      </w:r>
      <w:proofErr w:type="spellStart"/>
      <w:r>
        <w:t>SingleLinkedList</w:t>
      </w:r>
      <w:proofErr w:type="spellEnd"/>
      <w:r>
        <w:t xml:space="preserve"> {</w:t>
      </w:r>
    </w:p>
    <w:p w14:paraId="2A7106D7" w14:textId="77777777" w:rsidR="00443665" w:rsidRDefault="00443665" w:rsidP="00443665">
      <w:r>
        <w:t>public:</w:t>
      </w:r>
    </w:p>
    <w:p w14:paraId="4D20274B" w14:textId="77777777" w:rsidR="00443665" w:rsidRDefault="00443665" w:rsidP="00443665">
      <w:r>
        <w:t xml:space="preserve">    Node* head;</w:t>
      </w:r>
    </w:p>
    <w:p w14:paraId="65904322" w14:textId="77777777" w:rsidR="00443665" w:rsidRDefault="00443665" w:rsidP="00443665"/>
    <w:p w14:paraId="6A6C55DA" w14:textId="77777777" w:rsidR="00443665" w:rsidRDefault="00443665" w:rsidP="00443665">
      <w:r>
        <w:t xml:space="preserve">    </w:t>
      </w:r>
      <w:proofErr w:type="spellStart"/>
      <w:proofErr w:type="gramStart"/>
      <w:r>
        <w:t>SingleLinkedList</w:t>
      </w:r>
      <w:proofErr w:type="spellEnd"/>
      <w:r>
        <w:t>(</w:t>
      </w:r>
      <w:proofErr w:type="gramEnd"/>
      <w:r>
        <w:t>) {</w:t>
      </w:r>
    </w:p>
    <w:p w14:paraId="5926789E" w14:textId="77777777" w:rsidR="00443665" w:rsidRDefault="00443665" w:rsidP="00443665">
      <w:r>
        <w:t xml:space="preserve">        head = </w:t>
      </w:r>
      <w:proofErr w:type="spellStart"/>
      <w:r>
        <w:t>nullptr</w:t>
      </w:r>
      <w:proofErr w:type="spellEnd"/>
      <w:r>
        <w:t>;</w:t>
      </w:r>
    </w:p>
    <w:p w14:paraId="33EE18DF" w14:textId="77777777" w:rsidR="00443665" w:rsidRDefault="00443665" w:rsidP="00443665">
      <w:r>
        <w:t xml:space="preserve">    }</w:t>
      </w:r>
    </w:p>
    <w:p w14:paraId="503CE3D3" w14:textId="77777777" w:rsidR="00443665" w:rsidRDefault="00443665" w:rsidP="00443665"/>
    <w:p w14:paraId="4AFCF410" w14:textId="77777777" w:rsidR="00443665" w:rsidRDefault="00443665" w:rsidP="00443665">
      <w:r>
        <w:t xml:space="preserve">    void </w:t>
      </w:r>
      <w:proofErr w:type="spellStart"/>
      <w:proofErr w:type="gramStart"/>
      <w:r>
        <w:t>insertAtBeginning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52BDE8E" w14:textId="77777777" w:rsidR="00443665" w:rsidRDefault="00443665" w:rsidP="00443665">
      <w:r>
        <w:t xml:space="preserve">        Node* </w:t>
      </w:r>
      <w:proofErr w:type="spellStart"/>
      <w:r>
        <w:t>newNode</w:t>
      </w:r>
      <w:proofErr w:type="spellEnd"/>
      <w:r>
        <w:t xml:space="preserve"> = new Node(</w:t>
      </w:r>
      <w:proofErr w:type="spellStart"/>
      <w:r>
        <w:t>val</w:t>
      </w:r>
      <w:proofErr w:type="spellEnd"/>
      <w:r>
        <w:t>);</w:t>
      </w:r>
    </w:p>
    <w:p w14:paraId="5F05D822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next = head;</w:t>
      </w:r>
    </w:p>
    <w:p w14:paraId="7E41756D" w14:textId="77777777" w:rsidR="00443665" w:rsidRDefault="00443665" w:rsidP="00443665">
      <w:r>
        <w:t xml:space="preserve">        head = </w:t>
      </w:r>
      <w:proofErr w:type="spellStart"/>
      <w:r>
        <w:t>newNode</w:t>
      </w:r>
      <w:proofErr w:type="spellEnd"/>
      <w:r>
        <w:t>;</w:t>
      </w:r>
    </w:p>
    <w:p w14:paraId="3042D813" w14:textId="77777777" w:rsidR="00443665" w:rsidRDefault="00443665" w:rsidP="00443665">
      <w:r>
        <w:t xml:space="preserve">    }</w:t>
      </w:r>
    </w:p>
    <w:p w14:paraId="0F6825F3" w14:textId="77777777" w:rsidR="00443665" w:rsidRDefault="00443665" w:rsidP="00443665"/>
    <w:p w14:paraId="298494F9" w14:textId="77777777" w:rsidR="00443665" w:rsidRDefault="00443665" w:rsidP="00443665">
      <w:r>
        <w:t xml:space="preserve">    void </w:t>
      </w:r>
      <w:proofErr w:type="spellStart"/>
      <w:proofErr w:type="gramStart"/>
      <w:r>
        <w:t>insertAtEnd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5E53E90D" w14:textId="77777777" w:rsidR="00443665" w:rsidRDefault="00443665" w:rsidP="00443665">
      <w:r>
        <w:t xml:space="preserve">        Node* </w:t>
      </w:r>
      <w:proofErr w:type="spellStart"/>
      <w:r>
        <w:t>newNode</w:t>
      </w:r>
      <w:proofErr w:type="spellEnd"/>
      <w:r>
        <w:t xml:space="preserve"> = new Node(</w:t>
      </w:r>
      <w:proofErr w:type="spellStart"/>
      <w:r>
        <w:t>val</w:t>
      </w:r>
      <w:proofErr w:type="spellEnd"/>
      <w:r>
        <w:t>);</w:t>
      </w:r>
    </w:p>
    <w:p w14:paraId="54207455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7C1BCE32" w14:textId="77777777" w:rsidR="00443665" w:rsidRDefault="00443665" w:rsidP="00443665">
      <w:r>
        <w:lastRenderedPageBreak/>
        <w:t xml:space="preserve">            head = </w:t>
      </w:r>
      <w:proofErr w:type="spellStart"/>
      <w:r>
        <w:t>newNode</w:t>
      </w:r>
      <w:proofErr w:type="spellEnd"/>
      <w:r>
        <w:t>;</w:t>
      </w:r>
    </w:p>
    <w:p w14:paraId="51C254E4" w14:textId="77777777" w:rsidR="00443665" w:rsidRDefault="00443665" w:rsidP="00443665">
      <w:r>
        <w:t xml:space="preserve">            return;</w:t>
      </w:r>
    </w:p>
    <w:p w14:paraId="273F8B11" w14:textId="77777777" w:rsidR="00443665" w:rsidRDefault="00443665" w:rsidP="00443665">
      <w:r>
        <w:t xml:space="preserve">        }</w:t>
      </w:r>
    </w:p>
    <w:p w14:paraId="4BC6D5A7" w14:textId="77777777" w:rsidR="00443665" w:rsidRDefault="00443665" w:rsidP="00443665">
      <w:r>
        <w:t xml:space="preserve">        Node* current = head;</w:t>
      </w:r>
    </w:p>
    <w:p w14:paraId="25FF56A4" w14:textId="77777777" w:rsidR="00443665" w:rsidRDefault="00443665" w:rsidP="00443665">
      <w:r>
        <w:t xml:space="preserve">        while (current-&gt;</w:t>
      </w:r>
      <w:proofErr w:type="gramStart"/>
      <w:r>
        <w:t>nex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4FAB856E" w14:textId="77777777" w:rsidR="00443665" w:rsidRDefault="00443665" w:rsidP="00443665">
      <w:r>
        <w:t xml:space="preserve">            current = current-&gt;next;</w:t>
      </w:r>
    </w:p>
    <w:p w14:paraId="022A9B1E" w14:textId="77777777" w:rsidR="00443665" w:rsidRDefault="00443665" w:rsidP="00443665">
      <w:r>
        <w:t xml:space="preserve">        }</w:t>
      </w:r>
    </w:p>
    <w:p w14:paraId="378D6C52" w14:textId="77777777" w:rsidR="00443665" w:rsidRDefault="00443665" w:rsidP="00443665">
      <w:r>
        <w:t xml:space="preserve">        current-&gt;next = </w:t>
      </w:r>
      <w:proofErr w:type="spellStart"/>
      <w:r>
        <w:t>newNode</w:t>
      </w:r>
      <w:proofErr w:type="spellEnd"/>
      <w:r>
        <w:t>;</w:t>
      </w:r>
    </w:p>
    <w:p w14:paraId="478155E4" w14:textId="77777777" w:rsidR="00443665" w:rsidRDefault="00443665" w:rsidP="00443665">
      <w:r>
        <w:t xml:space="preserve">    }</w:t>
      </w:r>
    </w:p>
    <w:p w14:paraId="47C8DCFA" w14:textId="77777777" w:rsidR="00443665" w:rsidRDefault="00443665" w:rsidP="00443665"/>
    <w:p w14:paraId="7FD231CB" w14:textId="77777777" w:rsidR="00443665" w:rsidRDefault="00443665" w:rsidP="00443665">
      <w:r>
        <w:t xml:space="preserve">    void </w:t>
      </w:r>
      <w:proofErr w:type="spellStart"/>
      <w:proofErr w:type="gramStart"/>
      <w:r>
        <w:t>insertAfterData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, int target) {</w:t>
      </w:r>
    </w:p>
    <w:p w14:paraId="3DCD23D2" w14:textId="77777777" w:rsidR="00443665" w:rsidRDefault="00443665" w:rsidP="00443665">
      <w:r>
        <w:t xml:space="preserve">        Node* </w:t>
      </w:r>
      <w:proofErr w:type="spellStart"/>
      <w:r>
        <w:t>newNode</w:t>
      </w:r>
      <w:proofErr w:type="spellEnd"/>
      <w:r>
        <w:t xml:space="preserve"> = new Node(</w:t>
      </w:r>
      <w:proofErr w:type="spellStart"/>
      <w:r>
        <w:t>val</w:t>
      </w:r>
      <w:proofErr w:type="spellEnd"/>
      <w:r>
        <w:t>);</w:t>
      </w:r>
    </w:p>
    <w:p w14:paraId="01E3F880" w14:textId="77777777" w:rsidR="00443665" w:rsidRDefault="00443665" w:rsidP="00443665">
      <w:r>
        <w:t xml:space="preserve">        Node* current = head;</w:t>
      </w:r>
    </w:p>
    <w:p w14:paraId="21C0E55F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 xml:space="preserve"> &amp;&amp; current-&gt;data != target) {</w:t>
      </w:r>
    </w:p>
    <w:p w14:paraId="002C4110" w14:textId="77777777" w:rsidR="00443665" w:rsidRDefault="00443665" w:rsidP="00443665">
      <w:r>
        <w:t xml:space="preserve">            current = current-&gt;next;</w:t>
      </w:r>
    </w:p>
    <w:p w14:paraId="3CC8BB3C" w14:textId="77777777" w:rsidR="00443665" w:rsidRDefault="00443665" w:rsidP="00443665">
      <w:r>
        <w:t xml:space="preserve">        }</w:t>
      </w:r>
    </w:p>
    <w:p w14:paraId="7BC3BE04" w14:textId="77777777" w:rsidR="00443665" w:rsidRDefault="00443665" w:rsidP="00443665">
      <w:r>
        <w:t xml:space="preserve">        if (current == </w:t>
      </w:r>
      <w:proofErr w:type="spellStart"/>
      <w:r>
        <w:t>nullptr</w:t>
      </w:r>
      <w:proofErr w:type="spellEnd"/>
      <w:r>
        <w:t>) {</w:t>
      </w:r>
    </w:p>
    <w:p w14:paraId="1F5DAA26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Target data not found in the list." &lt;&lt; </w:t>
      </w:r>
      <w:proofErr w:type="spellStart"/>
      <w:r>
        <w:t>endl</w:t>
      </w:r>
      <w:proofErr w:type="spellEnd"/>
      <w:r>
        <w:t>;</w:t>
      </w:r>
    </w:p>
    <w:p w14:paraId="67552FAC" w14:textId="77777777" w:rsidR="00443665" w:rsidRDefault="00443665" w:rsidP="00443665">
      <w:r>
        <w:t xml:space="preserve">            return;</w:t>
      </w:r>
    </w:p>
    <w:p w14:paraId="4A12B858" w14:textId="77777777" w:rsidR="00443665" w:rsidRDefault="00443665" w:rsidP="00443665">
      <w:r>
        <w:t xml:space="preserve">        }</w:t>
      </w:r>
    </w:p>
    <w:p w14:paraId="4B36E029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next = current-&gt;next;</w:t>
      </w:r>
    </w:p>
    <w:p w14:paraId="134256B8" w14:textId="77777777" w:rsidR="00443665" w:rsidRDefault="00443665" w:rsidP="00443665">
      <w:r>
        <w:t xml:space="preserve">        current-&gt;next = </w:t>
      </w:r>
      <w:proofErr w:type="spellStart"/>
      <w:r>
        <w:t>newNode</w:t>
      </w:r>
      <w:proofErr w:type="spellEnd"/>
      <w:r>
        <w:t>;</w:t>
      </w:r>
    </w:p>
    <w:p w14:paraId="730591CE" w14:textId="77777777" w:rsidR="00443665" w:rsidRDefault="00443665" w:rsidP="00443665">
      <w:r>
        <w:t xml:space="preserve">    }</w:t>
      </w:r>
    </w:p>
    <w:p w14:paraId="37B7782F" w14:textId="77777777" w:rsidR="00443665" w:rsidRDefault="00443665" w:rsidP="00443665"/>
    <w:p w14:paraId="148A6FBB" w14:textId="77777777" w:rsidR="00443665" w:rsidRDefault="00443665" w:rsidP="00443665">
      <w:r>
        <w:t xml:space="preserve">    void </w:t>
      </w:r>
      <w:proofErr w:type="spellStart"/>
      <w:proofErr w:type="gramStart"/>
      <w:r>
        <w:t>deleteNod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1DED0572" w14:textId="77777777" w:rsidR="00443665" w:rsidRDefault="00443665" w:rsidP="00443665">
      <w:r>
        <w:t xml:space="preserve">        Node* current = head;</w:t>
      </w:r>
    </w:p>
    <w:p w14:paraId="28F695D8" w14:textId="77777777" w:rsidR="00443665" w:rsidRDefault="00443665" w:rsidP="00443665">
      <w:r>
        <w:t xml:space="preserve">        Node*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14:paraId="16DF587D" w14:textId="77777777" w:rsidR="00443665" w:rsidRDefault="00443665" w:rsidP="00443665"/>
    <w:p w14:paraId="11525ECC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 xml:space="preserve"> &amp;&amp; current-&gt;data != </w:t>
      </w:r>
      <w:proofErr w:type="spellStart"/>
      <w:r>
        <w:t>val</w:t>
      </w:r>
      <w:proofErr w:type="spellEnd"/>
      <w:r>
        <w:t>) {</w:t>
      </w:r>
    </w:p>
    <w:p w14:paraId="200B721B" w14:textId="77777777" w:rsidR="00443665" w:rsidRDefault="00443665" w:rsidP="00443665">
      <w:r>
        <w:lastRenderedPageBreak/>
        <w:t xml:space="preserve">            </w:t>
      </w:r>
      <w:proofErr w:type="spellStart"/>
      <w:r>
        <w:t>prev</w:t>
      </w:r>
      <w:proofErr w:type="spellEnd"/>
      <w:r>
        <w:t xml:space="preserve"> = current;</w:t>
      </w:r>
    </w:p>
    <w:p w14:paraId="72253FE9" w14:textId="77777777" w:rsidR="00443665" w:rsidRDefault="00443665" w:rsidP="00443665">
      <w:r>
        <w:t xml:space="preserve">            current = current-&gt;next;</w:t>
      </w:r>
    </w:p>
    <w:p w14:paraId="1A11C023" w14:textId="77777777" w:rsidR="00443665" w:rsidRDefault="00443665" w:rsidP="00443665">
      <w:r>
        <w:t xml:space="preserve">        }</w:t>
      </w:r>
    </w:p>
    <w:p w14:paraId="3604C72C" w14:textId="77777777" w:rsidR="00443665" w:rsidRDefault="00443665" w:rsidP="00443665"/>
    <w:p w14:paraId="7059AF42" w14:textId="77777777" w:rsidR="00443665" w:rsidRDefault="00443665" w:rsidP="00443665">
      <w:r>
        <w:t xml:space="preserve">        if (current == </w:t>
      </w:r>
      <w:proofErr w:type="spellStart"/>
      <w:r>
        <w:t>nullptr</w:t>
      </w:r>
      <w:proofErr w:type="spellEnd"/>
      <w:r>
        <w:t>) {</w:t>
      </w:r>
    </w:p>
    <w:p w14:paraId="3BA573BC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Data not found in the list." &lt;&lt; </w:t>
      </w:r>
      <w:proofErr w:type="spellStart"/>
      <w:r>
        <w:t>endl</w:t>
      </w:r>
      <w:proofErr w:type="spellEnd"/>
      <w:r>
        <w:t>;</w:t>
      </w:r>
    </w:p>
    <w:p w14:paraId="5555B768" w14:textId="77777777" w:rsidR="00443665" w:rsidRDefault="00443665" w:rsidP="00443665">
      <w:r>
        <w:t xml:space="preserve">            return;</w:t>
      </w:r>
    </w:p>
    <w:p w14:paraId="5469EEE4" w14:textId="77777777" w:rsidR="00443665" w:rsidRDefault="00443665" w:rsidP="00443665">
      <w:r>
        <w:t xml:space="preserve">        }</w:t>
      </w:r>
    </w:p>
    <w:p w14:paraId="7EFE800F" w14:textId="77777777" w:rsidR="00443665" w:rsidRDefault="00443665" w:rsidP="00443665"/>
    <w:p w14:paraId="0483BA7C" w14:textId="77777777" w:rsidR="00443665" w:rsidRDefault="00443665" w:rsidP="00443665">
      <w:r>
        <w:t xml:space="preserve">        if (</w:t>
      </w:r>
      <w:proofErr w:type="spellStart"/>
      <w:r>
        <w:t>prev</w:t>
      </w:r>
      <w:proofErr w:type="spellEnd"/>
      <w:r>
        <w:t xml:space="preserve"> == </w:t>
      </w:r>
      <w:proofErr w:type="spellStart"/>
      <w:r>
        <w:t>nullptr</w:t>
      </w:r>
      <w:proofErr w:type="spellEnd"/>
      <w:r>
        <w:t>) {</w:t>
      </w:r>
    </w:p>
    <w:p w14:paraId="4C95E46A" w14:textId="77777777" w:rsidR="00443665" w:rsidRDefault="00443665" w:rsidP="00443665">
      <w:r>
        <w:t xml:space="preserve">            head = current-&gt;next;</w:t>
      </w:r>
    </w:p>
    <w:p w14:paraId="2D688748" w14:textId="77777777" w:rsidR="00443665" w:rsidRDefault="00443665" w:rsidP="00443665">
      <w:r>
        <w:t xml:space="preserve">        } else {</w:t>
      </w:r>
    </w:p>
    <w:p w14:paraId="1E1AA7A8" w14:textId="77777777" w:rsidR="00443665" w:rsidRDefault="00443665" w:rsidP="00443665">
      <w:r>
        <w:t xml:space="preserve">            </w:t>
      </w:r>
      <w:proofErr w:type="spellStart"/>
      <w:r>
        <w:t>prev</w:t>
      </w:r>
      <w:proofErr w:type="spellEnd"/>
      <w:r>
        <w:t>-&gt;next = current-&gt;next;</w:t>
      </w:r>
    </w:p>
    <w:p w14:paraId="7F9E8AFB" w14:textId="77777777" w:rsidR="00443665" w:rsidRDefault="00443665" w:rsidP="00443665">
      <w:r>
        <w:t xml:space="preserve">        }</w:t>
      </w:r>
    </w:p>
    <w:p w14:paraId="0046ACCF" w14:textId="77777777" w:rsidR="00443665" w:rsidRDefault="00443665" w:rsidP="00443665"/>
    <w:p w14:paraId="32602AC9" w14:textId="77777777" w:rsidR="00443665" w:rsidRDefault="00443665" w:rsidP="00443665">
      <w:r>
        <w:t xml:space="preserve">        delete current;</w:t>
      </w:r>
    </w:p>
    <w:p w14:paraId="2E563398" w14:textId="77777777" w:rsidR="00443665" w:rsidRDefault="00443665" w:rsidP="00443665">
      <w:r>
        <w:t xml:space="preserve">    }</w:t>
      </w:r>
    </w:p>
    <w:p w14:paraId="3C061686" w14:textId="77777777" w:rsidR="00443665" w:rsidRDefault="00443665" w:rsidP="00443665"/>
    <w:p w14:paraId="509AF762" w14:textId="77777777" w:rsidR="00443665" w:rsidRDefault="00443665" w:rsidP="00443665">
      <w:r>
        <w:t xml:space="preserve">    void </w:t>
      </w:r>
      <w:proofErr w:type="gramStart"/>
      <w:r>
        <w:t>reverse(</w:t>
      </w:r>
      <w:proofErr w:type="gramEnd"/>
      <w:r>
        <w:t>) {</w:t>
      </w:r>
    </w:p>
    <w:p w14:paraId="6411493C" w14:textId="77777777" w:rsidR="00443665" w:rsidRDefault="00443665" w:rsidP="00443665">
      <w:r>
        <w:t xml:space="preserve">        Node*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14:paraId="06336C73" w14:textId="77777777" w:rsidR="00443665" w:rsidRDefault="00443665" w:rsidP="00443665">
      <w:r>
        <w:t xml:space="preserve">        Node* current = head;</w:t>
      </w:r>
    </w:p>
    <w:p w14:paraId="7DD42F98" w14:textId="77777777" w:rsidR="00443665" w:rsidRDefault="00443665" w:rsidP="00443665">
      <w:r>
        <w:t xml:space="preserve">        Node* next = </w:t>
      </w:r>
      <w:proofErr w:type="spellStart"/>
      <w:r>
        <w:t>nullptr</w:t>
      </w:r>
      <w:proofErr w:type="spellEnd"/>
      <w:r>
        <w:t>;</w:t>
      </w:r>
    </w:p>
    <w:p w14:paraId="5032E6C9" w14:textId="77777777" w:rsidR="00443665" w:rsidRDefault="00443665" w:rsidP="00443665"/>
    <w:p w14:paraId="4BCC7D91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7EFA07A0" w14:textId="77777777" w:rsidR="00443665" w:rsidRDefault="00443665" w:rsidP="00443665">
      <w:r>
        <w:t xml:space="preserve">            next = current-&gt;next;</w:t>
      </w:r>
    </w:p>
    <w:p w14:paraId="5903912A" w14:textId="77777777" w:rsidR="00443665" w:rsidRDefault="00443665" w:rsidP="00443665">
      <w:r>
        <w:t xml:space="preserve">            current-&gt;next = </w:t>
      </w:r>
      <w:proofErr w:type="spellStart"/>
      <w:r>
        <w:t>prev</w:t>
      </w:r>
      <w:proofErr w:type="spellEnd"/>
      <w:r>
        <w:t>;</w:t>
      </w:r>
    </w:p>
    <w:p w14:paraId="78E4E4D3" w14:textId="77777777" w:rsidR="00443665" w:rsidRDefault="00443665" w:rsidP="00443665">
      <w:r>
        <w:t xml:space="preserve">            </w:t>
      </w:r>
      <w:proofErr w:type="spellStart"/>
      <w:r>
        <w:t>prev</w:t>
      </w:r>
      <w:proofErr w:type="spellEnd"/>
      <w:r>
        <w:t xml:space="preserve"> = current;</w:t>
      </w:r>
    </w:p>
    <w:p w14:paraId="002B7A6D" w14:textId="77777777" w:rsidR="00443665" w:rsidRDefault="00443665" w:rsidP="00443665">
      <w:r>
        <w:t xml:space="preserve">            current = next;</w:t>
      </w:r>
    </w:p>
    <w:p w14:paraId="1F04602C" w14:textId="77777777" w:rsidR="00443665" w:rsidRDefault="00443665" w:rsidP="00443665">
      <w:r>
        <w:t xml:space="preserve">        }</w:t>
      </w:r>
    </w:p>
    <w:p w14:paraId="05EA30C9" w14:textId="77777777" w:rsidR="00443665" w:rsidRDefault="00443665" w:rsidP="00443665"/>
    <w:p w14:paraId="045E44BF" w14:textId="77777777" w:rsidR="00443665" w:rsidRDefault="00443665" w:rsidP="00443665">
      <w:r>
        <w:t xml:space="preserve">        head = </w:t>
      </w:r>
      <w:proofErr w:type="spellStart"/>
      <w:r>
        <w:t>prev</w:t>
      </w:r>
      <w:proofErr w:type="spellEnd"/>
      <w:r>
        <w:t>;</w:t>
      </w:r>
    </w:p>
    <w:p w14:paraId="2F800FEE" w14:textId="77777777" w:rsidR="00443665" w:rsidRDefault="00443665" w:rsidP="00443665">
      <w:r>
        <w:t xml:space="preserve">    }</w:t>
      </w:r>
    </w:p>
    <w:p w14:paraId="5EEFEE4F" w14:textId="77777777" w:rsidR="00443665" w:rsidRDefault="00443665" w:rsidP="00443665"/>
    <w:p w14:paraId="3596262A" w14:textId="77777777" w:rsidR="00443665" w:rsidRDefault="00443665" w:rsidP="00443665">
      <w:r>
        <w:t xml:space="preserve">    void </w:t>
      </w:r>
      <w:proofErr w:type="gramStart"/>
      <w:r>
        <w:t>display(</w:t>
      </w:r>
      <w:proofErr w:type="gramEnd"/>
      <w:r>
        <w:t>) {</w:t>
      </w:r>
    </w:p>
    <w:p w14:paraId="5C42EE73" w14:textId="77777777" w:rsidR="00443665" w:rsidRDefault="00443665" w:rsidP="00443665">
      <w:r>
        <w:t xml:space="preserve">        Node* current = head;</w:t>
      </w:r>
    </w:p>
    <w:p w14:paraId="0EC29FC7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5B783B48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Data: " &lt;&lt; current-&gt;data &lt;&lt; </w:t>
      </w:r>
      <w:proofErr w:type="spellStart"/>
      <w:r>
        <w:t>endl</w:t>
      </w:r>
      <w:proofErr w:type="spellEnd"/>
      <w:r>
        <w:t>;</w:t>
      </w:r>
    </w:p>
    <w:p w14:paraId="2E871685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Address: " &lt;&lt; current &lt;&lt; </w:t>
      </w:r>
      <w:proofErr w:type="spellStart"/>
      <w:r>
        <w:t>endl</w:t>
      </w:r>
      <w:proofErr w:type="spellEnd"/>
      <w:r>
        <w:t>;</w:t>
      </w:r>
    </w:p>
    <w:p w14:paraId="0F77AC3C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Next Address: " &lt;&lt; current-&gt;next &lt;&lt; </w:t>
      </w:r>
      <w:proofErr w:type="spellStart"/>
      <w:r>
        <w:t>endl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7D172AF2" w14:textId="77777777" w:rsidR="00443665" w:rsidRDefault="00443665" w:rsidP="00443665">
      <w:r>
        <w:t xml:space="preserve">            current = current-&gt;next;</w:t>
      </w:r>
    </w:p>
    <w:p w14:paraId="7CD78C1B" w14:textId="77777777" w:rsidR="00443665" w:rsidRDefault="00443665" w:rsidP="00443665">
      <w:r>
        <w:t xml:space="preserve">        }</w:t>
      </w:r>
    </w:p>
    <w:p w14:paraId="7426F44C" w14:textId="77777777" w:rsidR="00443665" w:rsidRDefault="00443665" w:rsidP="00443665">
      <w:r>
        <w:t xml:space="preserve">    }</w:t>
      </w:r>
    </w:p>
    <w:p w14:paraId="1576F7A1" w14:textId="77777777" w:rsidR="00443665" w:rsidRDefault="00443665" w:rsidP="00443665"/>
    <w:p w14:paraId="1006A43F" w14:textId="77777777" w:rsidR="00443665" w:rsidRDefault="00443665" w:rsidP="00443665">
      <w:r>
        <w:t xml:space="preserve">    bool </w:t>
      </w:r>
      <w:proofErr w:type="gramStart"/>
      <w:r>
        <w:t>seek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9D7C6AC" w14:textId="77777777" w:rsidR="00443665" w:rsidRDefault="00443665" w:rsidP="00443665">
      <w:r>
        <w:t xml:space="preserve">        Node* current = head;</w:t>
      </w:r>
    </w:p>
    <w:p w14:paraId="15EDA0C2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583CF802" w14:textId="77777777" w:rsidR="00443665" w:rsidRDefault="00443665" w:rsidP="00443665">
      <w:r>
        <w:t xml:space="preserve">            if (current-&gt;data == </w:t>
      </w:r>
      <w:proofErr w:type="spellStart"/>
      <w:r>
        <w:t>val</w:t>
      </w:r>
      <w:proofErr w:type="spellEnd"/>
      <w:r>
        <w:t>) {</w:t>
      </w:r>
    </w:p>
    <w:p w14:paraId="36035425" w14:textId="77777777" w:rsidR="00443665" w:rsidRDefault="00443665" w:rsidP="00443665">
      <w:r>
        <w:t xml:space="preserve">                return true;</w:t>
      </w:r>
    </w:p>
    <w:p w14:paraId="38BFED1A" w14:textId="77777777" w:rsidR="00443665" w:rsidRDefault="00443665" w:rsidP="00443665">
      <w:r>
        <w:t xml:space="preserve">            }</w:t>
      </w:r>
    </w:p>
    <w:p w14:paraId="35F7DA3C" w14:textId="77777777" w:rsidR="00443665" w:rsidRDefault="00443665" w:rsidP="00443665">
      <w:r>
        <w:t xml:space="preserve">            current = current-&gt;next;</w:t>
      </w:r>
    </w:p>
    <w:p w14:paraId="007BF6D5" w14:textId="77777777" w:rsidR="00443665" w:rsidRDefault="00443665" w:rsidP="00443665">
      <w:r>
        <w:t xml:space="preserve">        }</w:t>
      </w:r>
    </w:p>
    <w:p w14:paraId="2EB90459" w14:textId="77777777" w:rsidR="00443665" w:rsidRDefault="00443665" w:rsidP="00443665">
      <w:r>
        <w:t xml:space="preserve">        return false;</w:t>
      </w:r>
    </w:p>
    <w:p w14:paraId="0AE8A24D" w14:textId="77777777" w:rsidR="00443665" w:rsidRDefault="00443665" w:rsidP="00443665">
      <w:r>
        <w:t xml:space="preserve">    }</w:t>
      </w:r>
    </w:p>
    <w:p w14:paraId="19A72C65" w14:textId="77777777" w:rsidR="00443665" w:rsidRDefault="00443665" w:rsidP="00443665">
      <w:r>
        <w:t>};</w:t>
      </w:r>
    </w:p>
    <w:p w14:paraId="3D5ED44E" w14:textId="77777777" w:rsidR="00443665" w:rsidRDefault="00443665" w:rsidP="00443665"/>
    <w:p w14:paraId="7A03799B" w14:textId="77777777" w:rsidR="00443665" w:rsidRDefault="00443665" w:rsidP="00443665">
      <w:r>
        <w:t xml:space="preserve">class </w:t>
      </w:r>
      <w:proofErr w:type="spellStart"/>
      <w:r>
        <w:t>DoublyLinkedList</w:t>
      </w:r>
      <w:proofErr w:type="spellEnd"/>
      <w:r>
        <w:t xml:space="preserve"> {</w:t>
      </w:r>
    </w:p>
    <w:p w14:paraId="725D198E" w14:textId="77777777" w:rsidR="00443665" w:rsidRDefault="00443665" w:rsidP="00443665">
      <w:r>
        <w:t>public:</w:t>
      </w:r>
    </w:p>
    <w:p w14:paraId="78AA4C4D" w14:textId="77777777" w:rsidR="00443665" w:rsidRDefault="00443665" w:rsidP="00443665">
      <w:r>
        <w:t xml:space="preserve">    </w:t>
      </w:r>
      <w:proofErr w:type="spellStart"/>
      <w:r>
        <w:t>DoublyNode</w:t>
      </w:r>
      <w:proofErr w:type="spellEnd"/>
      <w:r>
        <w:t>* head;</w:t>
      </w:r>
    </w:p>
    <w:p w14:paraId="383E1F95" w14:textId="77777777" w:rsidR="00443665" w:rsidRDefault="00443665" w:rsidP="00443665"/>
    <w:p w14:paraId="424E697A" w14:textId="77777777" w:rsidR="00443665" w:rsidRDefault="00443665" w:rsidP="00443665">
      <w:r>
        <w:t xml:space="preserve">    </w:t>
      </w:r>
      <w:proofErr w:type="spellStart"/>
      <w:proofErr w:type="gramStart"/>
      <w:r>
        <w:t>DoublyLinkedList</w:t>
      </w:r>
      <w:proofErr w:type="spellEnd"/>
      <w:r>
        <w:t>(</w:t>
      </w:r>
      <w:proofErr w:type="gramEnd"/>
      <w:r>
        <w:t>) {</w:t>
      </w:r>
    </w:p>
    <w:p w14:paraId="553138B2" w14:textId="77777777" w:rsidR="00443665" w:rsidRDefault="00443665" w:rsidP="00443665">
      <w:r>
        <w:t xml:space="preserve">        head = </w:t>
      </w:r>
      <w:proofErr w:type="spellStart"/>
      <w:r>
        <w:t>nullptr</w:t>
      </w:r>
      <w:proofErr w:type="spellEnd"/>
      <w:r>
        <w:t>;</w:t>
      </w:r>
    </w:p>
    <w:p w14:paraId="5C58FA86" w14:textId="77777777" w:rsidR="00443665" w:rsidRDefault="00443665" w:rsidP="00443665">
      <w:r>
        <w:t xml:space="preserve">    }</w:t>
      </w:r>
    </w:p>
    <w:p w14:paraId="5C8FDC2A" w14:textId="77777777" w:rsidR="00443665" w:rsidRDefault="00443665" w:rsidP="00443665"/>
    <w:p w14:paraId="15FE3045" w14:textId="77777777" w:rsidR="00443665" w:rsidRDefault="00443665" w:rsidP="00443665">
      <w:r>
        <w:t xml:space="preserve">    void </w:t>
      </w:r>
      <w:proofErr w:type="spellStart"/>
      <w:proofErr w:type="gramStart"/>
      <w:r>
        <w:t>insertAtBeginning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538E87F4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Doubly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1E028105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next = head;</w:t>
      </w:r>
    </w:p>
    <w:p w14:paraId="611C6D70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14:paraId="1A9F4C9D" w14:textId="77777777" w:rsidR="00443665" w:rsidRDefault="00443665" w:rsidP="00443665">
      <w:r>
        <w:t xml:space="preserve">        if (</w:t>
      </w:r>
      <w:proofErr w:type="gramStart"/>
      <w:r>
        <w:t>head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6C4ADE3A" w14:textId="77777777" w:rsidR="00443665" w:rsidRDefault="00443665" w:rsidP="00443665">
      <w:r>
        <w:t xml:space="preserve">            head-&gt;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14:paraId="0F3C43F2" w14:textId="77777777" w:rsidR="00443665" w:rsidRDefault="00443665" w:rsidP="00443665">
      <w:r>
        <w:t xml:space="preserve">        }</w:t>
      </w:r>
    </w:p>
    <w:p w14:paraId="16074B8C" w14:textId="77777777" w:rsidR="00443665" w:rsidRDefault="00443665" w:rsidP="00443665">
      <w:r>
        <w:t xml:space="preserve">        head = </w:t>
      </w:r>
      <w:proofErr w:type="spellStart"/>
      <w:r>
        <w:t>newNode</w:t>
      </w:r>
      <w:proofErr w:type="spellEnd"/>
      <w:r>
        <w:t>;</w:t>
      </w:r>
    </w:p>
    <w:p w14:paraId="30E9E8EA" w14:textId="77777777" w:rsidR="00443665" w:rsidRDefault="00443665" w:rsidP="00443665">
      <w:r>
        <w:t xml:space="preserve">    }</w:t>
      </w:r>
    </w:p>
    <w:p w14:paraId="1899358C" w14:textId="77777777" w:rsidR="00443665" w:rsidRDefault="00443665" w:rsidP="00443665"/>
    <w:p w14:paraId="48A7FBD9" w14:textId="77777777" w:rsidR="00443665" w:rsidRDefault="00443665" w:rsidP="00443665">
      <w:r>
        <w:t xml:space="preserve">    void </w:t>
      </w:r>
      <w:proofErr w:type="spellStart"/>
      <w:proofErr w:type="gramStart"/>
      <w:r>
        <w:t>insertAtEnd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F759250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Doubly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0C7B0924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671A6A24" w14:textId="77777777" w:rsidR="00443665" w:rsidRDefault="00443665" w:rsidP="00443665">
      <w:r>
        <w:t xml:space="preserve">            head = </w:t>
      </w:r>
      <w:proofErr w:type="spellStart"/>
      <w:r>
        <w:t>newNode</w:t>
      </w:r>
      <w:proofErr w:type="spellEnd"/>
      <w:r>
        <w:t>;</w:t>
      </w:r>
    </w:p>
    <w:p w14:paraId="7B66CC87" w14:textId="77777777" w:rsidR="00443665" w:rsidRDefault="00443665" w:rsidP="00443665">
      <w:r>
        <w:t xml:space="preserve">            return;</w:t>
      </w:r>
    </w:p>
    <w:p w14:paraId="31C15500" w14:textId="77777777" w:rsidR="00443665" w:rsidRDefault="00443665" w:rsidP="00443665">
      <w:r>
        <w:t xml:space="preserve">        }</w:t>
      </w:r>
    </w:p>
    <w:p w14:paraId="60E6A183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0ACF077E" w14:textId="77777777" w:rsidR="00443665" w:rsidRDefault="00443665" w:rsidP="00443665">
      <w:r>
        <w:t xml:space="preserve">        while (current-&gt;</w:t>
      </w:r>
      <w:proofErr w:type="gramStart"/>
      <w:r>
        <w:t>nex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435F2BA3" w14:textId="77777777" w:rsidR="00443665" w:rsidRDefault="00443665" w:rsidP="00443665">
      <w:r>
        <w:t xml:space="preserve">            current = current-&gt;next;</w:t>
      </w:r>
    </w:p>
    <w:p w14:paraId="3519F544" w14:textId="77777777" w:rsidR="00443665" w:rsidRDefault="00443665" w:rsidP="00443665">
      <w:r>
        <w:t xml:space="preserve">        }</w:t>
      </w:r>
    </w:p>
    <w:p w14:paraId="3FE2FE81" w14:textId="77777777" w:rsidR="00443665" w:rsidRDefault="00443665" w:rsidP="00443665">
      <w:r>
        <w:t xml:space="preserve">        current-&gt;next = </w:t>
      </w:r>
      <w:proofErr w:type="spellStart"/>
      <w:r>
        <w:t>newNode</w:t>
      </w:r>
      <w:proofErr w:type="spellEnd"/>
      <w:r>
        <w:t>;</w:t>
      </w:r>
    </w:p>
    <w:p w14:paraId="024A7BAD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</w:t>
      </w:r>
      <w:proofErr w:type="spellStart"/>
      <w:r>
        <w:t>prev</w:t>
      </w:r>
      <w:proofErr w:type="spellEnd"/>
      <w:r>
        <w:t xml:space="preserve"> = current;</w:t>
      </w:r>
    </w:p>
    <w:p w14:paraId="7E774308" w14:textId="77777777" w:rsidR="00443665" w:rsidRDefault="00443665" w:rsidP="00443665">
      <w:r>
        <w:t xml:space="preserve">    }</w:t>
      </w:r>
    </w:p>
    <w:p w14:paraId="40538A09" w14:textId="77777777" w:rsidR="00443665" w:rsidRDefault="00443665" w:rsidP="00443665"/>
    <w:p w14:paraId="5FE35D0D" w14:textId="77777777" w:rsidR="00443665" w:rsidRDefault="00443665" w:rsidP="00443665">
      <w:r>
        <w:lastRenderedPageBreak/>
        <w:t xml:space="preserve">    void </w:t>
      </w:r>
      <w:proofErr w:type="spellStart"/>
      <w:proofErr w:type="gramStart"/>
      <w:r>
        <w:t>insertAfterData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, int target) {</w:t>
      </w:r>
    </w:p>
    <w:p w14:paraId="30759723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Doubly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2A33E445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23C8FAA4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 xml:space="preserve"> &amp;&amp; current-&gt;data != target) {</w:t>
      </w:r>
    </w:p>
    <w:p w14:paraId="70443BAB" w14:textId="77777777" w:rsidR="00443665" w:rsidRDefault="00443665" w:rsidP="00443665">
      <w:r>
        <w:t xml:space="preserve">            current = current-&gt;next;</w:t>
      </w:r>
    </w:p>
    <w:p w14:paraId="04B20403" w14:textId="77777777" w:rsidR="00443665" w:rsidRDefault="00443665" w:rsidP="00443665">
      <w:r>
        <w:t xml:space="preserve">        }</w:t>
      </w:r>
    </w:p>
    <w:p w14:paraId="3C50A85A" w14:textId="77777777" w:rsidR="00443665" w:rsidRDefault="00443665" w:rsidP="00443665">
      <w:r>
        <w:t xml:space="preserve">        if (current == </w:t>
      </w:r>
      <w:proofErr w:type="spellStart"/>
      <w:r>
        <w:t>nullptr</w:t>
      </w:r>
      <w:proofErr w:type="spellEnd"/>
      <w:r>
        <w:t>) {</w:t>
      </w:r>
    </w:p>
    <w:p w14:paraId="7D57668C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Target data not found in the list." &lt;&lt; </w:t>
      </w:r>
      <w:proofErr w:type="spellStart"/>
      <w:r>
        <w:t>endl</w:t>
      </w:r>
      <w:proofErr w:type="spellEnd"/>
      <w:r>
        <w:t>;</w:t>
      </w:r>
    </w:p>
    <w:p w14:paraId="1D06119B" w14:textId="77777777" w:rsidR="00443665" w:rsidRDefault="00443665" w:rsidP="00443665">
      <w:r>
        <w:t xml:space="preserve">            return;</w:t>
      </w:r>
    </w:p>
    <w:p w14:paraId="0CDE2DD2" w14:textId="77777777" w:rsidR="00443665" w:rsidRDefault="00443665" w:rsidP="00443665">
      <w:r>
        <w:t xml:space="preserve">        }</w:t>
      </w:r>
    </w:p>
    <w:p w14:paraId="429081D8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next = current-&gt;next;</w:t>
      </w:r>
    </w:p>
    <w:p w14:paraId="3CD209EB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</w:t>
      </w:r>
      <w:proofErr w:type="spellStart"/>
      <w:r>
        <w:t>prev</w:t>
      </w:r>
      <w:proofErr w:type="spellEnd"/>
      <w:r>
        <w:t xml:space="preserve"> = current;</w:t>
      </w:r>
    </w:p>
    <w:p w14:paraId="60D35D07" w14:textId="77777777" w:rsidR="00443665" w:rsidRDefault="00443665" w:rsidP="00443665">
      <w:r>
        <w:t xml:space="preserve">        if (current-&gt;</w:t>
      </w:r>
      <w:proofErr w:type="gramStart"/>
      <w:r>
        <w:t>nex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27A4BB86" w14:textId="77777777" w:rsidR="00443665" w:rsidRDefault="00443665" w:rsidP="00443665">
      <w:r>
        <w:t xml:space="preserve">            current-&gt;next-&gt;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ewNode</w:t>
      </w:r>
      <w:proofErr w:type="spellEnd"/>
      <w:r>
        <w:t>;</w:t>
      </w:r>
    </w:p>
    <w:p w14:paraId="75BABF52" w14:textId="77777777" w:rsidR="00443665" w:rsidRDefault="00443665" w:rsidP="00443665">
      <w:r>
        <w:t xml:space="preserve">        }</w:t>
      </w:r>
    </w:p>
    <w:p w14:paraId="184A9D1C" w14:textId="77777777" w:rsidR="00443665" w:rsidRDefault="00443665" w:rsidP="00443665">
      <w:r>
        <w:t xml:space="preserve">        current-&gt;next = </w:t>
      </w:r>
      <w:proofErr w:type="spellStart"/>
      <w:r>
        <w:t>newNode</w:t>
      </w:r>
      <w:proofErr w:type="spellEnd"/>
      <w:r>
        <w:t>;</w:t>
      </w:r>
    </w:p>
    <w:p w14:paraId="0179F971" w14:textId="77777777" w:rsidR="00443665" w:rsidRDefault="00443665" w:rsidP="00443665">
      <w:r>
        <w:t xml:space="preserve">    }</w:t>
      </w:r>
    </w:p>
    <w:p w14:paraId="3F63155B" w14:textId="77777777" w:rsidR="00443665" w:rsidRDefault="00443665" w:rsidP="00443665"/>
    <w:p w14:paraId="57370B77" w14:textId="77777777" w:rsidR="00443665" w:rsidRDefault="00443665" w:rsidP="00443665">
      <w:r>
        <w:t xml:space="preserve">    void </w:t>
      </w:r>
      <w:proofErr w:type="spellStart"/>
      <w:proofErr w:type="gramStart"/>
      <w:r>
        <w:t>deleteNod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75BFBD80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57D5DF92" w14:textId="77777777" w:rsidR="00443665" w:rsidRDefault="00443665" w:rsidP="00443665"/>
    <w:p w14:paraId="42EEB87C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 xml:space="preserve"> &amp;&amp; current-&gt;data != </w:t>
      </w:r>
      <w:proofErr w:type="spellStart"/>
      <w:r>
        <w:t>val</w:t>
      </w:r>
      <w:proofErr w:type="spellEnd"/>
      <w:r>
        <w:t>) {</w:t>
      </w:r>
    </w:p>
    <w:p w14:paraId="5B283BB8" w14:textId="77777777" w:rsidR="00443665" w:rsidRDefault="00443665" w:rsidP="00443665">
      <w:r>
        <w:t xml:space="preserve">            current = current-&gt;next;</w:t>
      </w:r>
    </w:p>
    <w:p w14:paraId="3187F768" w14:textId="77777777" w:rsidR="00443665" w:rsidRDefault="00443665" w:rsidP="00443665">
      <w:r>
        <w:t xml:space="preserve">        }</w:t>
      </w:r>
    </w:p>
    <w:p w14:paraId="482B2A65" w14:textId="77777777" w:rsidR="00443665" w:rsidRDefault="00443665" w:rsidP="00443665"/>
    <w:p w14:paraId="3B0647D2" w14:textId="77777777" w:rsidR="00443665" w:rsidRDefault="00443665" w:rsidP="00443665">
      <w:r>
        <w:t xml:space="preserve">        if (current == </w:t>
      </w:r>
      <w:proofErr w:type="spellStart"/>
      <w:r>
        <w:t>nullptr</w:t>
      </w:r>
      <w:proofErr w:type="spellEnd"/>
      <w:r>
        <w:t>) {</w:t>
      </w:r>
    </w:p>
    <w:p w14:paraId="7AFE290A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Data not found in the list." &lt;&lt; </w:t>
      </w:r>
      <w:proofErr w:type="spellStart"/>
      <w:r>
        <w:t>endl</w:t>
      </w:r>
      <w:proofErr w:type="spellEnd"/>
      <w:r>
        <w:t>;</w:t>
      </w:r>
    </w:p>
    <w:p w14:paraId="0379581A" w14:textId="77777777" w:rsidR="00443665" w:rsidRDefault="00443665" w:rsidP="00443665">
      <w:r>
        <w:t xml:space="preserve">            return;</w:t>
      </w:r>
    </w:p>
    <w:p w14:paraId="61358D79" w14:textId="77777777" w:rsidR="00443665" w:rsidRDefault="00443665" w:rsidP="00443665">
      <w:r>
        <w:t xml:space="preserve">        }</w:t>
      </w:r>
    </w:p>
    <w:p w14:paraId="5E81455B" w14:textId="77777777" w:rsidR="00443665" w:rsidRDefault="00443665" w:rsidP="00443665"/>
    <w:p w14:paraId="204E8B34" w14:textId="77777777" w:rsidR="00443665" w:rsidRDefault="00443665" w:rsidP="00443665">
      <w:r>
        <w:t xml:space="preserve">        if (current-&gt;</w:t>
      </w:r>
      <w:proofErr w:type="spellStart"/>
      <w:proofErr w:type="gramStart"/>
      <w:r>
        <w:t>prev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003F06E3" w14:textId="77777777" w:rsidR="00443665" w:rsidRDefault="00443665" w:rsidP="00443665">
      <w:r>
        <w:t xml:space="preserve">            current-&gt;</w:t>
      </w:r>
      <w:proofErr w:type="spellStart"/>
      <w:r>
        <w:t>prev</w:t>
      </w:r>
      <w:proofErr w:type="spellEnd"/>
      <w:r>
        <w:t>-&gt;next = current-&gt;next;</w:t>
      </w:r>
    </w:p>
    <w:p w14:paraId="0CF7E066" w14:textId="77777777" w:rsidR="00443665" w:rsidRDefault="00443665" w:rsidP="00443665">
      <w:r>
        <w:t xml:space="preserve">        } else {</w:t>
      </w:r>
    </w:p>
    <w:p w14:paraId="1C6869CC" w14:textId="77777777" w:rsidR="00443665" w:rsidRDefault="00443665" w:rsidP="00443665">
      <w:r>
        <w:t xml:space="preserve">            head = current-&gt;next;</w:t>
      </w:r>
    </w:p>
    <w:p w14:paraId="6CAF7690" w14:textId="77777777" w:rsidR="00443665" w:rsidRDefault="00443665" w:rsidP="00443665">
      <w:r>
        <w:t xml:space="preserve">        }</w:t>
      </w:r>
    </w:p>
    <w:p w14:paraId="22645D80" w14:textId="77777777" w:rsidR="00443665" w:rsidRDefault="00443665" w:rsidP="00443665"/>
    <w:p w14:paraId="7F63B802" w14:textId="77777777" w:rsidR="00443665" w:rsidRDefault="00443665" w:rsidP="00443665">
      <w:r>
        <w:t xml:space="preserve">        if (current-&gt;</w:t>
      </w:r>
      <w:proofErr w:type="gramStart"/>
      <w:r>
        <w:t>nex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2F9733FE" w14:textId="77777777" w:rsidR="00443665" w:rsidRDefault="00443665" w:rsidP="00443665">
      <w:r>
        <w:t xml:space="preserve">            current-&gt;next-&gt;</w:t>
      </w:r>
      <w:proofErr w:type="spellStart"/>
      <w:r>
        <w:t>prev</w:t>
      </w:r>
      <w:proofErr w:type="spellEnd"/>
      <w:r>
        <w:t xml:space="preserve"> = current-&gt;</w:t>
      </w:r>
      <w:proofErr w:type="spellStart"/>
      <w:r>
        <w:t>prev</w:t>
      </w:r>
      <w:proofErr w:type="spellEnd"/>
      <w:r>
        <w:t>;</w:t>
      </w:r>
    </w:p>
    <w:p w14:paraId="56B25623" w14:textId="77777777" w:rsidR="00443665" w:rsidRDefault="00443665" w:rsidP="00443665">
      <w:r>
        <w:t xml:space="preserve">        }</w:t>
      </w:r>
    </w:p>
    <w:p w14:paraId="129F65C4" w14:textId="77777777" w:rsidR="00443665" w:rsidRDefault="00443665" w:rsidP="00443665"/>
    <w:p w14:paraId="080FDD02" w14:textId="77777777" w:rsidR="00443665" w:rsidRDefault="00443665" w:rsidP="00443665">
      <w:r>
        <w:t xml:space="preserve">        delete current;</w:t>
      </w:r>
    </w:p>
    <w:p w14:paraId="639E502B" w14:textId="77777777" w:rsidR="00443665" w:rsidRDefault="00443665" w:rsidP="00443665">
      <w:r>
        <w:t xml:space="preserve">    }</w:t>
      </w:r>
    </w:p>
    <w:p w14:paraId="4B767589" w14:textId="77777777" w:rsidR="00443665" w:rsidRDefault="00443665" w:rsidP="00443665"/>
    <w:p w14:paraId="1A87E289" w14:textId="77777777" w:rsidR="00443665" w:rsidRDefault="00443665" w:rsidP="00443665">
      <w:r>
        <w:t xml:space="preserve">    void </w:t>
      </w:r>
      <w:proofErr w:type="gramStart"/>
      <w:r>
        <w:t>reverse(</w:t>
      </w:r>
      <w:proofErr w:type="gramEnd"/>
      <w:r>
        <w:t>) {</w:t>
      </w:r>
    </w:p>
    <w:p w14:paraId="6A0A6C79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2CF03B78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17263872" w14:textId="77777777" w:rsidR="00443665" w:rsidRDefault="00443665" w:rsidP="00443665">
      <w:r>
        <w:t xml:space="preserve">            swap(current-&gt;next, current-&gt;</w:t>
      </w:r>
      <w:proofErr w:type="spellStart"/>
      <w:r>
        <w:t>prev</w:t>
      </w:r>
      <w:proofErr w:type="spellEnd"/>
      <w:r>
        <w:t>);</w:t>
      </w:r>
    </w:p>
    <w:p w14:paraId="30503CB1" w14:textId="77777777" w:rsidR="00443665" w:rsidRDefault="00443665" w:rsidP="00443665">
      <w:r>
        <w:t xml:space="preserve">            head = current;</w:t>
      </w:r>
    </w:p>
    <w:p w14:paraId="11350C86" w14:textId="77777777" w:rsidR="00443665" w:rsidRDefault="00443665" w:rsidP="00443665">
      <w:r>
        <w:t xml:space="preserve">            current = current-&gt;</w:t>
      </w:r>
      <w:proofErr w:type="spellStart"/>
      <w:r>
        <w:t>prev</w:t>
      </w:r>
      <w:proofErr w:type="spellEnd"/>
      <w:r>
        <w:t>;</w:t>
      </w:r>
    </w:p>
    <w:p w14:paraId="3B2E2953" w14:textId="77777777" w:rsidR="00443665" w:rsidRDefault="00443665" w:rsidP="00443665">
      <w:r>
        <w:t xml:space="preserve">        }</w:t>
      </w:r>
    </w:p>
    <w:p w14:paraId="74F43B47" w14:textId="77777777" w:rsidR="00443665" w:rsidRDefault="00443665" w:rsidP="00443665">
      <w:r>
        <w:t xml:space="preserve">    }</w:t>
      </w:r>
    </w:p>
    <w:p w14:paraId="589302BC" w14:textId="77777777" w:rsidR="00443665" w:rsidRDefault="00443665" w:rsidP="00443665"/>
    <w:p w14:paraId="1ADCCE86" w14:textId="77777777" w:rsidR="00443665" w:rsidRDefault="00443665" w:rsidP="00443665">
      <w:r>
        <w:t xml:space="preserve">    void </w:t>
      </w:r>
      <w:proofErr w:type="gramStart"/>
      <w:r>
        <w:t>display(</w:t>
      </w:r>
      <w:proofErr w:type="gramEnd"/>
      <w:r>
        <w:t>) {</w:t>
      </w:r>
    </w:p>
    <w:p w14:paraId="23EBB78F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24EDAA5D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4CAD7B37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Data: " &lt;&lt; current-&gt;data &lt;&lt; </w:t>
      </w:r>
      <w:proofErr w:type="spellStart"/>
      <w:r>
        <w:t>endl</w:t>
      </w:r>
      <w:proofErr w:type="spellEnd"/>
      <w:r>
        <w:t>;</w:t>
      </w:r>
    </w:p>
    <w:p w14:paraId="365CC71F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Address: " &lt;&lt; current &lt;&lt; </w:t>
      </w:r>
      <w:proofErr w:type="spellStart"/>
      <w:r>
        <w:t>endl</w:t>
      </w:r>
      <w:proofErr w:type="spellEnd"/>
      <w:r>
        <w:t>;</w:t>
      </w:r>
    </w:p>
    <w:p w14:paraId="204FB772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Next Address: " &lt;&lt; current-&gt;next &lt;&lt; </w:t>
      </w:r>
      <w:proofErr w:type="spellStart"/>
      <w:r>
        <w:t>endl</w:t>
      </w:r>
      <w:proofErr w:type="spellEnd"/>
      <w:r>
        <w:t>;</w:t>
      </w:r>
    </w:p>
    <w:p w14:paraId="2D3D5952" w14:textId="77777777" w:rsidR="00443665" w:rsidRDefault="00443665" w:rsidP="00443665">
      <w:r>
        <w:lastRenderedPageBreak/>
        <w:t xml:space="preserve">            </w:t>
      </w:r>
      <w:proofErr w:type="spellStart"/>
      <w:r>
        <w:t>cout</w:t>
      </w:r>
      <w:proofErr w:type="spellEnd"/>
      <w:r>
        <w:t xml:space="preserve"> &lt;&lt; "Prev Address: " &lt;&lt; current-&gt;</w:t>
      </w:r>
      <w:proofErr w:type="spellStart"/>
      <w:r>
        <w:t>prev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25986E84" w14:textId="77777777" w:rsidR="00443665" w:rsidRDefault="00443665" w:rsidP="00443665">
      <w:r>
        <w:t xml:space="preserve">            current = current-&gt;next;</w:t>
      </w:r>
    </w:p>
    <w:p w14:paraId="63D47B9E" w14:textId="77777777" w:rsidR="00443665" w:rsidRDefault="00443665" w:rsidP="00443665">
      <w:r>
        <w:t xml:space="preserve">        }</w:t>
      </w:r>
    </w:p>
    <w:p w14:paraId="6997490B" w14:textId="77777777" w:rsidR="00443665" w:rsidRDefault="00443665" w:rsidP="00443665">
      <w:r>
        <w:t xml:space="preserve">    }</w:t>
      </w:r>
    </w:p>
    <w:p w14:paraId="6BDA135E" w14:textId="77777777" w:rsidR="00443665" w:rsidRDefault="00443665" w:rsidP="00443665"/>
    <w:p w14:paraId="2825FE54" w14:textId="77777777" w:rsidR="00443665" w:rsidRDefault="00443665" w:rsidP="00443665">
      <w:r>
        <w:t xml:space="preserve">    bool </w:t>
      </w:r>
      <w:proofErr w:type="gramStart"/>
      <w:r>
        <w:t>seek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549A95AF" w14:textId="77777777" w:rsidR="00443665" w:rsidRDefault="00443665" w:rsidP="00443665">
      <w:r>
        <w:t xml:space="preserve">        </w:t>
      </w:r>
      <w:proofErr w:type="spellStart"/>
      <w:r>
        <w:t>DoublyNode</w:t>
      </w:r>
      <w:proofErr w:type="spellEnd"/>
      <w:r>
        <w:t>* current = head;</w:t>
      </w:r>
    </w:p>
    <w:p w14:paraId="496D4B1E" w14:textId="77777777" w:rsidR="00443665" w:rsidRDefault="00443665" w:rsidP="00443665">
      <w:r>
        <w:t xml:space="preserve">        while (</w:t>
      </w:r>
      <w:proofErr w:type="gramStart"/>
      <w:r>
        <w:t>current !</w:t>
      </w:r>
      <w:proofErr w:type="gramEnd"/>
      <w:r>
        <w:t xml:space="preserve">= </w:t>
      </w:r>
      <w:proofErr w:type="spellStart"/>
      <w:r>
        <w:t>nullptr</w:t>
      </w:r>
      <w:proofErr w:type="spellEnd"/>
      <w:r>
        <w:t>) {</w:t>
      </w:r>
    </w:p>
    <w:p w14:paraId="00E79100" w14:textId="77777777" w:rsidR="00443665" w:rsidRDefault="00443665" w:rsidP="00443665">
      <w:r>
        <w:t xml:space="preserve">            if (current-&gt;data == </w:t>
      </w:r>
      <w:proofErr w:type="spellStart"/>
      <w:r>
        <w:t>val</w:t>
      </w:r>
      <w:proofErr w:type="spellEnd"/>
      <w:r>
        <w:t>) {</w:t>
      </w:r>
    </w:p>
    <w:p w14:paraId="4EB24AF9" w14:textId="77777777" w:rsidR="00443665" w:rsidRDefault="00443665" w:rsidP="00443665">
      <w:r>
        <w:t xml:space="preserve">                return true;</w:t>
      </w:r>
    </w:p>
    <w:p w14:paraId="28F2FF1D" w14:textId="77777777" w:rsidR="00443665" w:rsidRDefault="00443665" w:rsidP="00443665">
      <w:r>
        <w:t xml:space="preserve">            }</w:t>
      </w:r>
    </w:p>
    <w:p w14:paraId="0D31B383" w14:textId="77777777" w:rsidR="00443665" w:rsidRDefault="00443665" w:rsidP="00443665">
      <w:r>
        <w:t xml:space="preserve">            current = current-&gt;next;</w:t>
      </w:r>
    </w:p>
    <w:p w14:paraId="46C05001" w14:textId="77777777" w:rsidR="00443665" w:rsidRDefault="00443665" w:rsidP="00443665">
      <w:r>
        <w:t xml:space="preserve">        }</w:t>
      </w:r>
    </w:p>
    <w:p w14:paraId="5AC9FEAB" w14:textId="77777777" w:rsidR="00443665" w:rsidRDefault="00443665" w:rsidP="00443665">
      <w:r>
        <w:t xml:space="preserve">        return false;</w:t>
      </w:r>
    </w:p>
    <w:p w14:paraId="123BCAD4" w14:textId="77777777" w:rsidR="00443665" w:rsidRDefault="00443665" w:rsidP="00443665">
      <w:r>
        <w:t xml:space="preserve">    }</w:t>
      </w:r>
    </w:p>
    <w:p w14:paraId="1AE0DF4A" w14:textId="77777777" w:rsidR="00443665" w:rsidRDefault="00443665" w:rsidP="00443665">
      <w:r>
        <w:t>};</w:t>
      </w:r>
    </w:p>
    <w:p w14:paraId="3FE2DD2B" w14:textId="77777777" w:rsidR="00443665" w:rsidRDefault="00443665" w:rsidP="00443665"/>
    <w:p w14:paraId="7D4B98CD" w14:textId="77777777" w:rsidR="00443665" w:rsidRDefault="00443665" w:rsidP="00443665">
      <w:r>
        <w:t xml:space="preserve">class </w:t>
      </w:r>
      <w:proofErr w:type="spellStart"/>
      <w:r>
        <w:t>CircularLinkedList</w:t>
      </w:r>
      <w:proofErr w:type="spellEnd"/>
      <w:r>
        <w:t xml:space="preserve"> {</w:t>
      </w:r>
    </w:p>
    <w:p w14:paraId="5831FD09" w14:textId="77777777" w:rsidR="00443665" w:rsidRDefault="00443665" w:rsidP="00443665">
      <w:r>
        <w:t>public:</w:t>
      </w:r>
    </w:p>
    <w:p w14:paraId="10C5392F" w14:textId="77777777" w:rsidR="00443665" w:rsidRDefault="00443665" w:rsidP="00443665">
      <w:r>
        <w:t xml:space="preserve">    </w:t>
      </w:r>
      <w:proofErr w:type="spellStart"/>
      <w:r>
        <w:t>CircularNode</w:t>
      </w:r>
      <w:proofErr w:type="spellEnd"/>
      <w:r>
        <w:t>* head;</w:t>
      </w:r>
    </w:p>
    <w:p w14:paraId="792F7DAA" w14:textId="77777777" w:rsidR="00443665" w:rsidRDefault="00443665" w:rsidP="00443665"/>
    <w:p w14:paraId="2DF4C870" w14:textId="77777777" w:rsidR="00443665" w:rsidRDefault="00443665" w:rsidP="00443665">
      <w:r>
        <w:t xml:space="preserve">    </w:t>
      </w:r>
      <w:proofErr w:type="spellStart"/>
      <w:proofErr w:type="gramStart"/>
      <w:r>
        <w:t>CircularLinkedList</w:t>
      </w:r>
      <w:proofErr w:type="spellEnd"/>
      <w:r>
        <w:t>(</w:t>
      </w:r>
      <w:proofErr w:type="gramEnd"/>
      <w:r>
        <w:t>) {</w:t>
      </w:r>
    </w:p>
    <w:p w14:paraId="22BA36E6" w14:textId="77777777" w:rsidR="00443665" w:rsidRDefault="00443665" w:rsidP="00443665">
      <w:r>
        <w:t xml:space="preserve">        head = </w:t>
      </w:r>
      <w:proofErr w:type="spellStart"/>
      <w:r>
        <w:t>nullptr</w:t>
      </w:r>
      <w:proofErr w:type="spellEnd"/>
      <w:r>
        <w:t>;</w:t>
      </w:r>
    </w:p>
    <w:p w14:paraId="5CD8D099" w14:textId="77777777" w:rsidR="00443665" w:rsidRDefault="00443665" w:rsidP="00443665">
      <w:r>
        <w:t xml:space="preserve">    }</w:t>
      </w:r>
    </w:p>
    <w:p w14:paraId="04C75C85" w14:textId="77777777" w:rsidR="00443665" w:rsidRDefault="00443665" w:rsidP="00443665"/>
    <w:p w14:paraId="6F35131C" w14:textId="77777777" w:rsidR="00443665" w:rsidRDefault="00443665" w:rsidP="00443665">
      <w:r>
        <w:t xml:space="preserve">    void </w:t>
      </w:r>
      <w:proofErr w:type="spellStart"/>
      <w:proofErr w:type="gramStart"/>
      <w:r>
        <w:t>insertAtBeginning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22B0D3C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Circular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28A79E93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417B36D5" w14:textId="77777777" w:rsidR="00443665" w:rsidRDefault="00443665" w:rsidP="00443665">
      <w:r>
        <w:t xml:space="preserve">            </w:t>
      </w:r>
      <w:proofErr w:type="spellStart"/>
      <w:r>
        <w:t>newNode</w:t>
      </w:r>
      <w:proofErr w:type="spellEnd"/>
      <w:r>
        <w:t xml:space="preserve">-&gt;next = </w:t>
      </w:r>
      <w:proofErr w:type="spellStart"/>
      <w:r>
        <w:t>newNode</w:t>
      </w:r>
      <w:proofErr w:type="spellEnd"/>
      <w:r>
        <w:t>;</w:t>
      </w:r>
    </w:p>
    <w:p w14:paraId="2EF36385" w14:textId="77777777" w:rsidR="00443665" w:rsidRDefault="00443665" w:rsidP="00443665">
      <w:r>
        <w:lastRenderedPageBreak/>
        <w:t xml:space="preserve">        } else {</w:t>
      </w:r>
    </w:p>
    <w:p w14:paraId="4A3DAC7F" w14:textId="77777777" w:rsidR="00443665" w:rsidRDefault="00443665" w:rsidP="00443665">
      <w:r>
        <w:t xml:space="preserve">            </w:t>
      </w:r>
      <w:proofErr w:type="spellStart"/>
      <w:r>
        <w:t>CircularNode</w:t>
      </w:r>
      <w:proofErr w:type="spellEnd"/>
      <w:r>
        <w:t>* current = head;</w:t>
      </w:r>
    </w:p>
    <w:p w14:paraId="3B0F7368" w14:textId="77777777" w:rsidR="00443665" w:rsidRDefault="00443665" w:rsidP="00443665">
      <w:r>
        <w:t xml:space="preserve">            while (current-&gt;</w:t>
      </w:r>
      <w:proofErr w:type="gramStart"/>
      <w:r>
        <w:t>next !</w:t>
      </w:r>
      <w:proofErr w:type="gramEnd"/>
      <w:r>
        <w:t>= head) {</w:t>
      </w:r>
    </w:p>
    <w:p w14:paraId="5ACB2C81" w14:textId="77777777" w:rsidR="00443665" w:rsidRDefault="00443665" w:rsidP="00443665">
      <w:r>
        <w:t xml:space="preserve">                current = current-&gt;next;</w:t>
      </w:r>
    </w:p>
    <w:p w14:paraId="3F7734E5" w14:textId="77777777" w:rsidR="00443665" w:rsidRDefault="00443665" w:rsidP="00443665">
      <w:r>
        <w:t xml:space="preserve">            }</w:t>
      </w:r>
    </w:p>
    <w:p w14:paraId="5B34FB79" w14:textId="77777777" w:rsidR="00443665" w:rsidRDefault="00443665" w:rsidP="00443665">
      <w:r>
        <w:t xml:space="preserve">            current-&gt;next = </w:t>
      </w:r>
      <w:proofErr w:type="spellStart"/>
      <w:r>
        <w:t>newNode</w:t>
      </w:r>
      <w:proofErr w:type="spellEnd"/>
      <w:r>
        <w:t>;</w:t>
      </w:r>
    </w:p>
    <w:p w14:paraId="1AA03956" w14:textId="77777777" w:rsidR="00443665" w:rsidRDefault="00443665" w:rsidP="00443665">
      <w:r>
        <w:t xml:space="preserve">            </w:t>
      </w:r>
      <w:proofErr w:type="spellStart"/>
      <w:r>
        <w:t>newNode</w:t>
      </w:r>
      <w:proofErr w:type="spellEnd"/>
      <w:r>
        <w:t>-&gt;next = head;</w:t>
      </w:r>
    </w:p>
    <w:p w14:paraId="0FC44CB2" w14:textId="77777777" w:rsidR="00443665" w:rsidRDefault="00443665" w:rsidP="00443665">
      <w:r>
        <w:t xml:space="preserve">        }</w:t>
      </w:r>
    </w:p>
    <w:p w14:paraId="78BF01D5" w14:textId="77777777" w:rsidR="00443665" w:rsidRDefault="00443665" w:rsidP="00443665">
      <w:r>
        <w:t xml:space="preserve">        head = </w:t>
      </w:r>
      <w:proofErr w:type="spellStart"/>
      <w:r>
        <w:t>newNode</w:t>
      </w:r>
      <w:proofErr w:type="spellEnd"/>
      <w:r>
        <w:t>;</w:t>
      </w:r>
    </w:p>
    <w:p w14:paraId="52B638EC" w14:textId="77777777" w:rsidR="00443665" w:rsidRDefault="00443665" w:rsidP="00443665">
      <w:r>
        <w:t xml:space="preserve">    }</w:t>
      </w:r>
    </w:p>
    <w:p w14:paraId="33B288FB" w14:textId="77777777" w:rsidR="00443665" w:rsidRDefault="00443665" w:rsidP="00443665"/>
    <w:p w14:paraId="633DD774" w14:textId="77777777" w:rsidR="00443665" w:rsidRDefault="00443665" w:rsidP="00443665">
      <w:r>
        <w:t xml:space="preserve">    void </w:t>
      </w:r>
      <w:proofErr w:type="spellStart"/>
      <w:proofErr w:type="gramStart"/>
      <w:r>
        <w:t>insertAtEnd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567F67EA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Circular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70C24FA0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6975A23C" w14:textId="77777777" w:rsidR="00443665" w:rsidRDefault="00443665" w:rsidP="00443665">
      <w:r>
        <w:t xml:space="preserve">            </w:t>
      </w:r>
      <w:proofErr w:type="spellStart"/>
      <w:r>
        <w:t>newNode</w:t>
      </w:r>
      <w:proofErr w:type="spellEnd"/>
      <w:r>
        <w:t xml:space="preserve">-&gt;next = </w:t>
      </w:r>
      <w:proofErr w:type="spellStart"/>
      <w:r>
        <w:t>newNode</w:t>
      </w:r>
      <w:proofErr w:type="spellEnd"/>
      <w:r>
        <w:t>;</w:t>
      </w:r>
    </w:p>
    <w:p w14:paraId="60DDD467" w14:textId="77777777" w:rsidR="00443665" w:rsidRDefault="00443665" w:rsidP="00443665">
      <w:r>
        <w:t xml:space="preserve">            head = </w:t>
      </w:r>
      <w:proofErr w:type="spellStart"/>
      <w:r>
        <w:t>newNode</w:t>
      </w:r>
      <w:proofErr w:type="spellEnd"/>
      <w:r>
        <w:t>;</w:t>
      </w:r>
    </w:p>
    <w:p w14:paraId="392A4FE1" w14:textId="77777777" w:rsidR="00443665" w:rsidRDefault="00443665" w:rsidP="00443665">
      <w:r>
        <w:t xml:space="preserve">        } else {</w:t>
      </w:r>
    </w:p>
    <w:p w14:paraId="27474A20" w14:textId="77777777" w:rsidR="00443665" w:rsidRDefault="00443665" w:rsidP="00443665">
      <w:r>
        <w:t xml:space="preserve">            </w:t>
      </w:r>
      <w:proofErr w:type="spellStart"/>
      <w:r>
        <w:t>CircularNode</w:t>
      </w:r>
      <w:proofErr w:type="spellEnd"/>
      <w:r>
        <w:t>* current = head;</w:t>
      </w:r>
    </w:p>
    <w:p w14:paraId="74F369DD" w14:textId="77777777" w:rsidR="00443665" w:rsidRDefault="00443665" w:rsidP="00443665">
      <w:r>
        <w:t xml:space="preserve">            while (current-&gt;</w:t>
      </w:r>
      <w:proofErr w:type="gramStart"/>
      <w:r>
        <w:t>next !</w:t>
      </w:r>
      <w:proofErr w:type="gramEnd"/>
      <w:r>
        <w:t>= head) {</w:t>
      </w:r>
    </w:p>
    <w:p w14:paraId="393144FD" w14:textId="77777777" w:rsidR="00443665" w:rsidRDefault="00443665" w:rsidP="00443665">
      <w:r>
        <w:t xml:space="preserve">                current = current-&gt;next;</w:t>
      </w:r>
    </w:p>
    <w:p w14:paraId="32306192" w14:textId="77777777" w:rsidR="00443665" w:rsidRDefault="00443665" w:rsidP="00443665">
      <w:r>
        <w:t xml:space="preserve">            }</w:t>
      </w:r>
    </w:p>
    <w:p w14:paraId="051BF8B5" w14:textId="77777777" w:rsidR="00443665" w:rsidRDefault="00443665" w:rsidP="00443665">
      <w:r>
        <w:t xml:space="preserve">            current-&gt;next = </w:t>
      </w:r>
      <w:proofErr w:type="spellStart"/>
      <w:r>
        <w:t>newNode</w:t>
      </w:r>
      <w:proofErr w:type="spellEnd"/>
      <w:r>
        <w:t>;</w:t>
      </w:r>
    </w:p>
    <w:p w14:paraId="1D20E2FD" w14:textId="77777777" w:rsidR="00443665" w:rsidRDefault="00443665" w:rsidP="00443665">
      <w:r>
        <w:t xml:space="preserve">            </w:t>
      </w:r>
      <w:proofErr w:type="spellStart"/>
      <w:r>
        <w:t>newNode</w:t>
      </w:r>
      <w:proofErr w:type="spellEnd"/>
      <w:r>
        <w:t>-&gt;next = head;</w:t>
      </w:r>
    </w:p>
    <w:p w14:paraId="11B0D656" w14:textId="77777777" w:rsidR="00443665" w:rsidRDefault="00443665" w:rsidP="00443665">
      <w:r>
        <w:t xml:space="preserve">        }</w:t>
      </w:r>
    </w:p>
    <w:p w14:paraId="481B4D3A" w14:textId="77777777" w:rsidR="00443665" w:rsidRDefault="00443665" w:rsidP="00443665">
      <w:r>
        <w:t xml:space="preserve">    }</w:t>
      </w:r>
    </w:p>
    <w:p w14:paraId="5A6E7572" w14:textId="77777777" w:rsidR="00443665" w:rsidRDefault="00443665" w:rsidP="00443665"/>
    <w:p w14:paraId="5A9C8C46" w14:textId="77777777" w:rsidR="00443665" w:rsidRDefault="00443665" w:rsidP="00443665">
      <w:r>
        <w:t xml:space="preserve">    void </w:t>
      </w:r>
      <w:proofErr w:type="spellStart"/>
      <w:proofErr w:type="gramStart"/>
      <w:r>
        <w:t>insertAfterData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, int target) {</w:t>
      </w:r>
    </w:p>
    <w:p w14:paraId="42BE4EEB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CircularNode</w:t>
      </w:r>
      <w:proofErr w:type="spellEnd"/>
      <w:r>
        <w:t>(</w:t>
      </w:r>
      <w:proofErr w:type="spellStart"/>
      <w:r>
        <w:t>val</w:t>
      </w:r>
      <w:proofErr w:type="spellEnd"/>
      <w:r>
        <w:t>);</w:t>
      </w:r>
    </w:p>
    <w:p w14:paraId="19E66005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35FE60B5" w14:textId="77777777" w:rsidR="00443665" w:rsidRDefault="00443665" w:rsidP="00443665">
      <w:r>
        <w:lastRenderedPageBreak/>
        <w:t xml:space="preserve">            </w:t>
      </w:r>
      <w:proofErr w:type="spellStart"/>
      <w:r>
        <w:t>cout</w:t>
      </w:r>
      <w:proofErr w:type="spellEnd"/>
      <w:r>
        <w:t xml:space="preserve"> &lt;&lt; "List is empty. Cannot insert after data." &lt;&lt; </w:t>
      </w:r>
      <w:proofErr w:type="spellStart"/>
      <w:r>
        <w:t>endl</w:t>
      </w:r>
      <w:proofErr w:type="spellEnd"/>
      <w:r>
        <w:t>;</w:t>
      </w:r>
    </w:p>
    <w:p w14:paraId="7AD0BEC4" w14:textId="77777777" w:rsidR="00443665" w:rsidRDefault="00443665" w:rsidP="00443665">
      <w:r>
        <w:t xml:space="preserve">            return;</w:t>
      </w:r>
    </w:p>
    <w:p w14:paraId="35335C31" w14:textId="77777777" w:rsidR="00443665" w:rsidRDefault="00443665" w:rsidP="00443665">
      <w:r>
        <w:t xml:space="preserve">        }</w:t>
      </w:r>
    </w:p>
    <w:p w14:paraId="0E64885D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>* current = head;</w:t>
      </w:r>
    </w:p>
    <w:p w14:paraId="41D012FB" w14:textId="77777777" w:rsidR="00443665" w:rsidRDefault="00443665" w:rsidP="00443665">
      <w:r>
        <w:t xml:space="preserve">        while (current-&gt;</w:t>
      </w:r>
      <w:proofErr w:type="gramStart"/>
      <w:r>
        <w:t>data !</w:t>
      </w:r>
      <w:proofErr w:type="gramEnd"/>
      <w:r>
        <w:t>= target) {</w:t>
      </w:r>
    </w:p>
    <w:p w14:paraId="6674EDB0" w14:textId="77777777" w:rsidR="00443665" w:rsidRDefault="00443665" w:rsidP="00443665">
      <w:r>
        <w:t xml:space="preserve">            current = current-&gt;next;</w:t>
      </w:r>
    </w:p>
    <w:p w14:paraId="2ECF7638" w14:textId="77777777" w:rsidR="00443665" w:rsidRDefault="00443665" w:rsidP="00443665">
      <w:r>
        <w:t xml:space="preserve">            if (current == head) {</w:t>
      </w:r>
    </w:p>
    <w:p w14:paraId="67F710CB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Target data not found in the list." &lt;&lt; </w:t>
      </w:r>
      <w:proofErr w:type="spellStart"/>
      <w:r>
        <w:t>endl</w:t>
      </w:r>
      <w:proofErr w:type="spellEnd"/>
      <w:r>
        <w:t>;</w:t>
      </w:r>
    </w:p>
    <w:p w14:paraId="0C4C1C68" w14:textId="77777777" w:rsidR="00443665" w:rsidRDefault="00443665" w:rsidP="00443665">
      <w:r>
        <w:t xml:space="preserve">                return;</w:t>
      </w:r>
    </w:p>
    <w:p w14:paraId="5EEA8165" w14:textId="77777777" w:rsidR="00443665" w:rsidRDefault="00443665" w:rsidP="00443665">
      <w:r>
        <w:t xml:space="preserve">            }</w:t>
      </w:r>
    </w:p>
    <w:p w14:paraId="6572E1B2" w14:textId="77777777" w:rsidR="00443665" w:rsidRDefault="00443665" w:rsidP="00443665">
      <w:r>
        <w:t xml:space="preserve">        }</w:t>
      </w:r>
    </w:p>
    <w:p w14:paraId="034959FC" w14:textId="77777777" w:rsidR="00443665" w:rsidRDefault="00443665" w:rsidP="00443665">
      <w:r>
        <w:t xml:space="preserve">        </w:t>
      </w:r>
      <w:proofErr w:type="spellStart"/>
      <w:r>
        <w:t>newNode</w:t>
      </w:r>
      <w:proofErr w:type="spellEnd"/>
      <w:r>
        <w:t>-&gt;next = current-&gt;next;</w:t>
      </w:r>
    </w:p>
    <w:p w14:paraId="300DD6BD" w14:textId="77777777" w:rsidR="00443665" w:rsidRDefault="00443665" w:rsidP="00443665">
      <w:r>
        <w:t xml:space="preserve">        current-&gt;next = </w:t>
      </w:r>
      <w:proofErr w:type="spellStart"/>
      <w:r>
        <w:t>newNode</w:t>
      </w:r>
      <w:proofErr w:type="spellEnd"/>
      <w:r>
        <w:t>;</w:t>
      </w:r>
    </w:p>
    <w:p w14:paraId="1DF3E15D" w14:textId="77777777" w:rsidR="00443665" w:rsidRDefault="00443665" w:rsidP="00443665">
      <w:r>
        <w:t xml:space="preserve">    }</w:t>
      </w:r>
    </w:p>
    <w:p w14:paraId="301968F4" w14:textId="77777777" w:rsidR="00443665" w:rsidRDefault="00443665" w:rsidP="00443665"/>
    <w:p w14:paraId="59DC2D02" w14:textId="77777777" w:rsidR="00443665" w:rsidRDefault="00443665" w:rsidP="00443665">
      <w:r>
        <w:t xml:space="preserve">    void </w:t>
      </w:r>
      <w:proofErr w:type="spellStart"/>
      <w:proofErr w:type="gramStart"/>
      <w:r>
        <w:t>deleteNode</w:t>
      </w:r>
      <w:proofErr w:type="spellEnd"/>
      <w:r>
        <w:t>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6EB793CB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13ADCC6F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List is empty. Cannot delete data." &lt;&lt; </w:t>
      </w:r>
      <w:proofErr w:type="spellStart"/>
      <w:r>
        <w:t>endl</w:t>
      </w:r>
      <w:proofErr w:type="spellEnd"/>
      <w:r>
        <w:t>;</w:t>
      </w:r>
    </w:p>
    <w:p w14:paraId="0D887134" w14:textId="77777777" w:rsidR="00443665" w:rsidRDefault="00443665" w:rsidP="00443665">
      <w:r>
        <w:t xml:space="preserve">            return;</w:t>
      </w:r>
    </w:p>
    <w:p w14:paraId="466B982E" w14:textId="77777777" w:rsidR="00443665" w:rsidRDefault="00443665" w:rsidP="00443665">
      <w:r>
        <w:t xml:space="preserve">        }</w:t>
      </w:r>
    </w:p>
    <w:p w14:paraId="28B9F0B5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>* current = head;</w:t>
      </w:r>
    </w:p>
    <w:p w14:paraId="00541AFC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 xml:space="preserve">* </w:t>
      </w:r>
      <w:proofErr w:type="spellStart"/>
      <w:r>
        <w:t>prev</w:t>
      </w:r>
      <w:proofErr w:type="spellEnd"/>
      <w:r>
        <w:t xml:space="preserve"> = </w:t>
      </w:r>
      <w:proofErr w:type="spellStart"/>
      <w:r>
        <w:t>nullptr</w:t>
      </w:r>
      <w:proofErr w:type="spellEnd"/>
      <w:r>
        <w:t>;</w:t>
      </w:r>
    </w:p>
    <w:p w14:paraId="359BF71C" w14:textId="77777777" w:rsidR="00443665" w:rsidRDefault="00443665" w:rsidP="00443665"/>
    <w:p w14:paraId="3B63C48A" w14:textId="77777777" w:rsidR="00443665" w:rsidRDefault="00443665" w:rsidP="00443665">
      <w:r>
        <w:t xml:space="preserve">        do {</w:t>
      </w:r>
    </w:p>
    <w:p w14:paraId="7D77C26A" w14:textId="77777777" w:rsidR="00443665" w:rsidRDefault="00443665" w:rsidP="00443665">
      <w:r>
        <w:t xml:space="preserve">            if (current-&gt;data == </w:t>
      </w:r>
      <w:proofErr w:type="spellStart"/>
      <w:r>
        <w:t>val</w:t>
      </w:r>
      <w:proofErr w:type="spellEnd"/>
      <w:r>
        <w:t>) {</w:t>
      </w:r>
    </w:p>
    <w:p w14:paraId="766A4601" w14:textId="77777777" w:rsidR="00443665" w:rsidRDefault="00443665" w:rsidP="00443665">
      <w:r>
        <w:t xml:space="preserve">                if (</w:t>
      </w:r>
      <w:proofErr w:type="spellStart"/>
      <w:r>
        <w:t>prev</w:t>
      </w:r>
      <w:proofErr w:type="spellEnd"/>
      <w:r>
        <w:t xml:space="preserve"> == </w:t>
      </w:r>
      <w:proofErr w:type="spellStart"/>
      <w:r>
        <w:t>nullptr</w:t>
      </w:r>
      <w:proofErr w:type="spellEnd"/>
      <w:r>
        <w:t>) {</w:t>
      </w:r>
    </w:p>
    <w:p w14:paraId="660C8AF9" w14:textId="77777777" w:rsidR="00443665" w:rsidRDefault="00443665" w:rsidP="00443665">
      <w:r>
        <w:t xml:space="preserve">                    </w:t>
      </w:r>
      <w:proofErr w:type="spellStart"/>
      <w:r>
        <w:t>CircularNode</w:t>
      </w:r>
      <w:proofErr w:type="spellEnd"/>
      <w:r>
        <w:t>* temp = head;</w:t>
      </w:r>
    </w:p>
    <w:p w14:paraId="0A3C60FB" w14:textId="77777777" w:rsidR="00443665" w:rsidRDefault="00443665" w:rsidP="00443665">
      <w:r>
        <w:t xml:space="preserve">                    while (temp-&gt;</w:t>
      </w:r>
      <w:proofErr w:type="gramStart"/>
      <w:r>
        <w:t>next !</w:t>
      </w:r>
      <w:proofErr w:type="gramEnd"/>
      <w:r>
        <w:t>= head) {</w:t>
      </w:r>
    </w:p>
    <w:p w14:paraId="49612D96" w14:textId="77777777" w:rsidR="00443665" w:rsidRDefault="00443665" w:rsidP="00443665">
      <w:r>
        <w:t xml:space="preserve">                        temp = temp-&gt;next;</w:t>
      </w:r>
    </w:p>
    <w:p w14:paraId="301EBA5F" w14:textId="77777777" w:rsidR="00443665" w:rsidRDefault="00443665" w:rsidP="00443665">
      <w:r>
        <w:lastRenderedPageBreak/>
        <w:t xml:space="preserve">                    }</w:t>
      </w:r>
    </w:p>
    <w:p w14:paraId="25E0910D" w14:textId="77777777" w:rsidR="00443665" w:rsidRDefault="00443665" w:rsidP="00443665">
      <w:r>
        <w:t xml:space="preserve">                    head = head-&gt;next;</w:t>
      </w:r>
    </w:p>
    <w:p w14:paraId="33295E97" w14:textId="77777777" w:rsidR="00443665" w:rsidRDefault="00443665" w:rsidP="00443665">
      <w:r>
        <w:t xml:space="preserve">                    temp-&gt;next = head;</w:t>
      </w:r>
    </w:p>
    <w:p w14:paraId="551E898A" w14:textId="77777777" w:rsidR="00443665" w:rsidRDefault="00443665" w:rsidP="00443665">
      <w:r>
        <w:t xml:space="preserve">                    delete current;</w:t>
      </w:r>
    </w:p>
    <w:p w14:paraId="0F8F664D" w14:textId="77777777" w:rsidR="00443665" w:rsidRDefault="00443665" w:rsidP="00443665">
      <w:r>
        <w:t xml:space="preserve">                    return;</w:t>
      </w:r>
    </w:p>
    <w:p w14:paraId="0B54526C" w14:textId="77777777" w:rsidR="00443665" w:rsidRDefault="00443665" w:rsidP="00443665">
      <w:r>
        <w:t xml:space="preserve">                } else {</w:t>
      </w:r>
    </w:p>
    <w:p w14:paraId="3CEAA06C" w14:textId="77777777" w:rsidR="00443665" w:rsidRDefault="00443665" w:rsidP="00443665">
      <w:r>
        <w:t xml:space="preserve">                    </w:t>
      </w:r>
      <w:proofErr w:type="spellStart"/>
      <w:r>
        <w:t>prev</w:t>
      </w:r>
      <w:proofErr w:type="spellEnd"/>
      <w:r>
        <w:t>-&gt;next = current-&gt;next;</w:t>
      </w:r>
    </w:p>
    <w:p w14:paraId="10192900" w14:textId="77777777" w:rsidR="00443665" w:rsidRDefault="00443665" w:rsidP="00443665">
      <w:r>
        <w:t xml:space="preserve">                    delete current;</w:t>
      </w:r>
    </w:p>
    <w:p w14:paraId="3046AFB4" w14:textId="77777777" w:rsidR="00443665" w:rsidRDefault="00443665" w:rsidP="00443665">
      <w:r>
        <w:t xml:space="preserve">                    return;</w:t>
      </w:r>
    </w:p>
    <w:p w14:paraId="22CF69E7" w14:textId="77777777" w:rsidR="00443665" w:rsidRDefault="00443665" w:rsidP="00443665">
      <w:r>
        <w:t xml:space="preserve">                }</w:t>
      </w:r>
    </w:p>
    <w:p w14:paraId="0A1E90C6" w14:textId="77777777" w:rsidR="00443665" w:rsidRDefault="00443665" w:rsidP="00443665">
      <w:r>
        <w:t xml:space="preserve">            }</w:t>
      </w:r>
    </w:p>
    <w:p w14:paraId="51A4A4D7" w14:textId="77777777" w:rsidR="00443665" w:rsidRDefault="00443665" w:rsidP="00443665">
      <w:r>
        <w:t xml:space="preserve">            </w:t>
      </w:r>
      <w:proofErr w:type="spellStart"/>
      <w:r>
        <w:t>prev</w:t>
      </w:r>
      <w:proofErr w:type="spellEnd"/>
      <w:r>
        <w:t xml:space="preserve"> = current;</w:t>
      </w:r>
    </w:p>
    <w:p w14:paraId="3454ACB0" w14:textId="77777777" w:rsidR="00443665" w:rsidRDefault="00443665" w:rsidP="00443665">
      <w:r>
        <w:t xml:space="preserve">            current = current-&gt;next;</w:t>
      </w:r>
    </w:p>
    <w:p w14:paraId="2F71BAF3" w14:textId="77777777" w:rsidR="00443665" w:rsidRDefault="00443665" w:rsidP="00443665">
      <w:r>
        <w:t xml:space="preserve">        } while (</w:t>
      </w:r>
      <w:proofErr w:type="gramStart"/>
      <w:r>
        <w:t>current !</w:t>
      </w:r>
      <w:proofErr w:type="gramEnd"/>
      <w:r>
        <w:t>= head);</w:t>
      </w:r>
    </w:p>
    <w:p w14:paraId="391DBC0B" w14:textId="77777777" w:rsidR="00443665" w:rsidRDefault="00443665" w:rsidP="00443665"/>
    <w:p w14:paraId="44C3BB93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Data not found in the list." &lt;&lt; </w:t>
      </w:r>
      <w:proofErr w:type="spellStart"/>
      <w:r>
        <w:t>endl</w:t>
      </w:r>
      <w:proofErr w:type="spellEnd"/>
      <w:r>
        <w:t>;</w:t>
      </w:r>
    </w:p>
    <w:p w14:paraId="23FFDE7B" w14:textId="77777777" w:rsidR="00443665" w:rsidRDefault="00443665" w:rsidP="00443665">
      <w:r>
        <w:t xml:space="preserve">    }</w:t>
      </w:r>
    </w:p>
    <w:p w14:paraId="2A06D3A0" w14:textId="77777777" w:rsidR="00443665" w:rsidRDefault="00443665" w:rsidP="00443665"/>
    <w:p w14:paraId="62F16AC7" w14:textId="77777777" w:rsidR="00443665" w:rsidRDefault="00443665" w:rsidP="00443665">
      <w:r>
        <w:t xml:space="preserve">    void </w:t>
      </w:r>
      <w:proofErr w:type="gramStart"/>
      <w:r>
        <w:t>display(</w:t>
      </w:r>
      <w:proofErr w:type="gramEnd"/>
      <w:r>
        <w:t>) {</w:t>
      </w:r>
    </w:p>
    <w:p w14:paraId="629A4356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53161B6C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List is empty." &lt;&lt; </w:t>
      </w:r>
      <w:proofErr w:type="spellStart"/>
      <w:r>
        <w:t>endl</w:t>
      </w:r>
      <w:proofErr w:type="spellEnd"/>
      <w:r>
        <w:t>;</w:t>
      </w:r>
    </w:p>
    <w:p w14:paraId="1226EEA1" w14:textId="77777777" w:rsidR="00443665" w:rsidRDefault="00443665" w:rsidP="00443665">
      <w:r>
        <w:t xml:space="preserve">            return;</w:t>
      </w:r>
    </w:p>
    <w:p w14:paraId="7A9D5BA5" w14:textId="77777777" w:rsidR="00443665" w:rsidRDefault="00443665" w:rsidP="00443665">
      <w:r>
        <w:t xml:space="preserve">        }</w:t>
      </w:r>
    </w:p>
    <w:p w14:paraId="01D1BBE3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>* current = head;</w:t>
      </w:r>
    </w:p>
    <w:p w14:paraId="66219927" w14:textId="77777777" w:rsidR="00443665" w:rsidRDefault="00443665" w:rsidP="00443665">
      <w:r>
        <w:t xml:space="preserve">        do {</w:t>
      </w:r>
    </w:p>
    <w:p w14:paraId="31FD5506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Data: " &lt;&lt; current-&gt;data &lt;&lt; </w:t>
      </w:r>
      <w:proofErr w:type="spellStart"/>
      <w:r>
        <w:t>endl</w:t>
      </w:r>
      <w:proofErr w:type="spellEnd"/>
      <w:r>
        <w:t>;</w:t>
      </w:r>
    </w:p>
    <w:p w14:paraId="5EB38837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Address: " &lt;&lt; current &lt;&lt; </w:t>
      </w:r>
      <w:proofErr w:type="spellStart"/>
      <w:r>
        <w:t>endl</w:t>
      </w:r>
      <w:proofErr w:type="spellEnd"/>
      <w:r>
        <w:t>;</w:t>
      </w:r>
    </w:p>
    <w:p w14:paraId="287D994C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Next Address: " &lt;&lt; current-&gt;next &lt;&lt; </w:t>
      </w:r>
      <w:proofErr w:type="spellStart"/>
      <w:r>
        <w:t>endl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756EC0FD" w14:textId="77777777" w:rsidR="00443665" w:rsidRDefault="00443665" w:rsidP="00443665">
      <w:r>
        <w:t xml:space="preserve">            current = current-&gt;next;</w:t>
      </w:r>
    </w:p>
    <w:p w14:paraId="34EE9595" w14:textId="77777777" w:rsidR="00443665" w:rsidRDefault="00443665" w:rsidP="00443665">
      <w:r>
        <w:lastRenderedPageBreak/>
        <w:t xml:space="preserve">        } while (</w:t>
      </w:r>
      <w:proofErr w:type="gramStart"/>
      <w:r>
        <w:t>current !</w:t>
      </w:r>
      <w:proofErr w:type="gramEnd"/>
      <w:r>
        <w:t>= head);</w:t>
      </w:r>
    </w:p>
    <w:p w14:paraId="3FED4FB8" w14:textId="77777777" w:rsidR="00443665" w:rsidRDefault="00443665" w:rsidP="00443665">
      <w:r>
        <w:t xml:space="preserve">    }</w:t>
      </w:r>
    </w:p>
    <w:p w14:paraId="0E18107A" w14:textId="77777777" w:rsidR="00443665" w:rsidRDefault="00443665" w:rsidP="00443665"/>
    <w:p w14:paraId="4C3CC880" w14:textId="77777777" w:rsidR="00443665" w:rsidRDefault="00443665" w:rsidP="00443665">
      <w:r>
        <w:t xml:space="preserve">    bool </w:t>
      </w:r>
      <w:proofErr w:type="gramStart"/>
      <w:r>
        <w:t>seek(</w:t>
      </w:r>
      <w:proofErr w:type="gramEnd"/>
      <w:r>
        <w:t xml:space="preserve">int </w:t>
      </w:r>
      <w:proofErr w:type="spellStart"/>
      <w:r>
        <w:t>val</w:t>
      </w:r>
      <w:proofErr w:type="spellEnd"/>
      <w:r>
        <w:t>) {</w:t>
      </w:r>
    </w:p>
    <w:p w14:paraId="52E4A879" w14:textId="77777777" w:rsidR="00443665" w:rsidRDefault="00443665" w:rsidP="00443665">
      <w:r>
        <w:t xml:space="preserve">        if (head == </w:t>
      </w:r>
      <w:proofErr w:type="spellStart"/>
      <w:r>
        <w:t>nullptr</w:t>
      </w:r>
      <w:proofErr w:type="spellEnd"/>
      <w:r>
        <w:t>) {</w:t>
      </w:r>
    </w:p>
    <w:p w14:paraId="291FF8DC" w14:textId="77777777" w:rsidR="00443665" w:rsidRDefault="00443665" w:rsidP="00443665">
      <w:r>
        <w:t xml:space="preserve">            return false;</w:t>
      </w:r>
    </w:p>
    <w:p w14:paraId="4A9ACDAA" w14:textId="77777777" w:rsidR="00443665" w:rsidRDefault="00443665" w:rsidP="00443665">
      <w:r>
        <w:t xml:space="preserve">        }</w:t>
      </w:r>
    </w:p>
    <w:p w14:paraId="2FD0C003" w14:textId="77777777" w:rsidR="00443665" w:rsidRDefault="00443665" w:rsidP="00443665">
      <w:r>
        <w:t xml:space="preserve">        </w:t>
      </w:r>
      <w:proofErr w:type="spellStart"/>
      <w:r>
        <w:t>CircularNode</w:t>
      </w:r>
      <w:proofErr w:type="spellEnd"/>
      <w:r>
        <w:t>* current = head;</w:t>
      </w:r>
    </w:p>
    <w:p w14:paraId="7662F0FA" w14:textId="77777777" w:rsidR="00443665" w:rsidRDefault="00443665" w:rsidP="00443665">
      <w:r>
        <w:t xml:space="preserve">        do {</w:t>
      </w:r>
    </w:p>
    <w:p w14:paraId="4CC3A85F" w14:textId="77777777" w:rsidR="00443665" w:rsidRDefault="00443665" w:rsidP="00443665">
      <w:r>
        <w:t xml:space="preserve">            if (current-&gt;data == </w:t>
      </w:r>
      <w:proofErr w:type="spellStart"/>
      <w:r>
        <w:t>val</w:t>
      </w:r>
      <w:proofErr w:type="spellEnd"/>
      <w:r>
        <w:t>) {</w:t>
      </w:r>
    </w:p>
    <w:p w14:paraId="091F209A" w14:textId="77777777" w:rsidR="00443665" w:rsidRDefault="00443665" w:rsidP="00443665">
      <w:r>
        <w:t xml:space="preserve">                return true;</w:t>
      </w:r>
    </w:p>
    <w:p w14:paraId="0A32707E" w14:textId="77777777" w:rsidR="00443665" w:rsidRDefault="00443665" w:rsidP="00443665">
      <w:r>
        <w:t xml:space="preserve">            }</w:t>
      </w:r>
    </w:p>
    <w:p w14:paraId="4C123C42" w14:textId="77777777" w:rsidR="00443665" w:rsidRDefault="00443665" w:rsidP="00443665">
      <w:r>
        <w:t xml:space="preserve">            current = current-&gt;next;</w:t>
      </w:r>
    </w:p>
    <w:p w14:paraId="729E8970" w14:textId="77777777" w:rsidR="00443665" w:rsidRDefault="00443665" w:rsidP="00443665">
      <w:r>
        <w:t xml:space="preserve">        } while (</w:t>
      </w:r>
      <w:proofErr w:type="gramStart"/>
      <w:r>
        <w:t>current !</w:t>
      </w:r>
      <w:proofErr w:type="gramEnd"/>
      <w:r>
        <w:t>= head);</w:t>
      </w:r>
    </w:p>
    <w:p w14:paraId="470B893F" w14:textId="77777777" w:rsidR="00443665" w:rsidRDefault="00443665" w:rsidP="00443665">
      <w:r>
        <w:t xml:space="preserve">        return false;</w:t>
      </w:r>
    </w:p>
    <w:p w14:paraId="209CFD98" w14:textId="77777777" w:rsidR="00443665" w:rsidRDefault="00443665" w:rsidP="00443665">
      <w:r>
        <w:t xml:space="preserve">    }</w:t>
      </w:r>
    </w:p>
    <w:p w14:paraId="41B9838A" w14:textId="77777777" w:rsidR="00443665" w:rsidRDefault="00443665" w:rsidP="00443665">
      <w:r>
        <w:t>};</w:t>
      </w:r>
    </w:p>
    <w:p w14:paraId="04F81E60" w14:textId="77777777" w:rsidR="00443665" w:rsidRDefault="00443665" w:rsidP="00443665"/>
    <w:p w14:paraId="3DB2092A" w14:textId="77777777" w:rsidR="00443665" w:rsidRDefault="00443665" w:rsidP="00443665">
      <w:r>
        <w:t xml:space="preserve">int </w:t>
      </w:r>
      <w:proofErr w:type="gramStart"/>
      <w:r>
        <w:t>main(</w:t>
      </w:r>
      <w:proofErr w:type="gramEnd"/>
      <w:r>
        <w:t>) {</w:t>
      </w:r>
    </w:p>
    <w:p w14:paraId="72166440" w14:textId="77777777" w:rsidR="00443665" w:rsidRDefault="00443665" w:rsidP="00443665">
      <w:r>
        <w:t xml:space="preserve">    int choice;</w:t>
      </w:r>
    </w:p>
    <w:p w14:paraId="6010DCD7" w14:textId="77777777" w:rsidR="00443665" w:rsidRDefault="00443665" w:rsidP="00443665">
      <w:r>
        <w:t xml:space="preserve">    int </w:t>
      </w:r>
      <w:proofErr w:type="spellStart"/>
      <w:r>
        <w:t>listType</w:t>
      </w:r>
      <w:proofErr w:type="spellEnd"/>
      <w:r>
        <w:t>;</w:t>
      </w:r>
    </w:p>
    <w:p w14:paraId="01F50C09" w14:textId="77777777" w:rsidR="00443665" w:rsidRDefault="00443665" w:rsidP="00443665"/>
    <w:p w14:paraId="30DB6646" w14:textId="77777777" w:rsidR="00443665" w:rsidRDefault="00443665" w:rsidP="00443665">
      <w:r>
        <w:t xml:space="preserve">    </w:t>
      </w:r>
      <w:proofErr w:type="spellStart"/>
      <w:r>
        <w:t>SingleLinkedList</w:t>
      </w:r>
      <w:proofErr w:type="spellEnd"/>
      <w:r>
        <w:t xml:space="preserve"> </w:t>
      </w:r>
      <w:proofErr w:type="spellStart"/>
      <w:r>
        <w:t>sll</w:t>
      </w:r>
      <w:proofErr w:type="spellEnd"/>
      <w:r>
        <w:t>;</w:t>
      </w:r>
    </w:p>
    <w:p w14:paraId="6BEF5D54" w14:textId="77777777" w:rsidR="00443665" w:rsidRDefault="00443665" w:rsidP="00443665">
      <w:r>
        <w:t xml:space="preserve">    </w:t>
      </w:r>
      <w:proofErr w:type="spellStart"/>
      <w:r>
        <w:t>DoublyLinkedList</w:t>
      </w:r>
      <w:proofErr w:type="spellEnd"/>
      <w:r>
        <w:t xml:space="preserve"> </w:t>
      </w:r>
      <w:proofErr w:type="spellStart"/>
      <w:r>
        <w:t>dll</w:t>
      </w:r>
      <w:proofErr w:type="spellEnd"/>
      <w:r>
        <w:t>;</w:t>
      </w:r>
    </w:p>
    <w:p w14:paraId="58DC3E73" w14:textId="77777777" w:rsidR="00443665" w:rsidRDefault="00443665" w:rsidP="00443665">
      <w:r>
        <w:t xml:space="preserve">    </w:t>
      </w:r>
      <w:proofErr w:type="spellStart"/>
      <w:r>
        <w:t>CircularLinkedList</w:t>
      </w:r>
      <w:proofErr w:type="spellEnd"/>
      <w:r>
        <w:t xml:space="preserve"> </w:t>
      </w:r>
      <w:proofErr w:type="spellStart"/>
      <w:r>
        <w:t>cll</w:t>
      </w:r>
      <w:proofErr w:type="spellEnd"/>
      <w:r>
        <w:t>;</w:t>
      </w:r>
    </w:p>
    <w:p w14:paraId="1454A104" w14:textId="77777777" w:rsidR="00443665" w:rsidRDefault="00443665" w:rsidP="00443665"/>
    <w:p w14:paraId="0DB1C4C3" w14:textId="77777777" w:rsidR="00443665" w:rsidRDefault="00443665" w:rsidP="00443665">
      <w:r>
        <w:t xml:space="preserve">    do {</w:t>
      </w:r>
    </w:p>
    <w:p w14:paraId="77D62A0E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Which linked list you want:" &lt;&lt; </w:t>
      </w:r>
      <w:proofErr w:type="spellStart"/>
      <w:r>
        <w:t>endl</w:t>
      </w:r>
      <w:proofErr w:type="spellEnd"/>
      <w:r>
        <w:t>;</w:t>
      </w:r>
    </w:p>
    <w:p w14:paraId="6E184448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1: Single" &lt;&lt; </w:t>
      </w:r>
      <w:proofErr w:type="spellStart"/>
      <w:r>
        <w:t>endl</w:t>
      </w:r>
      <w:proofErr w:type="spellEnd"/>
      <w:r>
        <w:t>;</w:t>
      </w:r>
    </w:p>
    <w:p w14:paraId="34007F42" w14:textId="77777777" w:rsidR="00443665" w:rsidRDefault="00443665" w:rsidP="00443665">
      <w:r>
        <w:lastRenderedPageBreak/>
        <w:t xml:space="preserve">        </w:t>
      </w:r>
      <w:proofErr w:type="spellStart"/>
      <w:r>
        <w:t>cout</w:t>
      </w:r>
      <w:proofErr w:type="spellEnd"/>
      <w:r>
        <w:t xml:space="preserve"> &lt;&lt; "2: Double" &lt;&lt; </w:t>
      </w:r>
      <w:proofErr w:type="spellStart"/>
      <w:r>
        <w:t>endl</w:t>
      </w:r>
      <w:proofErr w:type="spellEnd"/>
      <w:r>
        <w:t>;</w:t>
      </w:r>
    </w:p>
    <w:p w14:paraId="121EDF9F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3: Circular" &lt;&lt; </w:t>
      </w:r>
      <w:proofErr w:type="spellStart"/>
      <w:r>
        <w:t>endl</w:t>
      </w:r>
      <w:proofErr w:type="spellEnd"/>
      <w:r>
        <w:t>;</w:t>
      </w:r>
    </w:p>
    <w:p w14:paraId="457585AB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Enter your choice (1/2/3): ";</w:t>
      </w:r>
    </w:p>
    <w:p w14:paraId="4895BFB8" w14:textId="77777777" w:rsidR="00443665" w:rsidRDefault="00443665" w:rsidP="00443665">
      <w:r>
        <w:t xml:space="preserve">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listType</w:t>
      </w:r>
      <w:proofErr w:type="spellEnd"/>
      <w:r>
        <w:t>;</w:t>
      </w:r>
    </w:p>
    <w:p w14:paraId="33E8E470" w14:textId="77777777" w:rsidR="00443665" w:rsidRDefault="00443665" w:rsidP="00443665"/>
    <w:p w14:paraId="08907A6D" w14:textId="77777777" w:rsidR="00443665" w:rsidRDefault="00443665" w:rsidP="00443665">
      <w:r>
        <w:t xml:space="preserve">        if (</w:t>
      </w:r>
      <w:proofErr w:type="spellStart"/>
      <w:r>
        <w:t>listType</w:t>
      </w:r>
      <w:proofErr w:type="spellEnd"/>
      <w:r>
        <w:t xml:space="preserve"> &lt; 1 || </w:t>
      </w:r>
      <w:proofErr w:type="spellStart"/>
      <w:r>
        <w:t>listType</w:t>
      </w:r>
      <w:proofErr w:type="spellEnd"/>
      <w:r>
        <w:t xml:space="preserve"> &gt; 3) {</w:t>
      </w:r>
    </w:p>
    <w:p w14:paraId="29B563FE" w14:textId="77777777" w:rsidR="00443665" w:rsidRDefault="00443665" w:rsidP="00443665">
      <w:r>
        <w:t xml:space="preserve">            </w:t>
      </w:r>
      <w:proofErr w:type="spellStart"/>
      <w:r>
        <w:t>cout</w:t>
      </w:r>
      <w:proofErr w:type="spellEnd"/>
      <w:r>
        <w:t xml:space="preserve"> &lt;&lt; "Invalid choice. Please enter a valid option (1/2/3)." &lt;&lt; </w:t>
      </w:r>
      <w:proofErr w:type="spellStart"/>
      <w:r>
        <w:t>endl</w:t>
      </w:r>
      <w:proofErr w:type="spellEnd"/>
      <w:r>
        <w:t>;</w:t>
      </w:r>
    </w:p>
    <w:p w14:paraId="2EC9CA30" w14:textId="77777777" w:rsidR="00443665" w:rsidRDefault="00443665" w:rsidP="00443665">
      <w:r>
        <w:t xml:space="preserve">            continue;</w:t>
      </w:r>
    </w:p>
    <w:p w14:paraId="0E5E4EC9" w14:textId="77777777" w:rsidR="00443665" w:rsidRDefault="00443665" w:rsidP="00443665">
      <w:r>
        <w:t xml:space="preserve">        }</w:t>
      </w:r>
    </w:p>
    <w:p w14:paraId="53012319" w14:textId="77777777" w:rsidR="00443665" w:rsidRDefault="00443665" w:rsidP="00443665"/>
    <w:p w14:paraId="6DAC6B1E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Which operation you want to perform:" &lt;&lt; </w:t>
      </w:r>
      <w:proofErr w:type="spellStart"/>
      <w:r>
        <w:t>endl</w:t>
      </w:r>
      <w:proofErr w:type="spellEnd"/>
      <w:r>
        <w:t>;</w:t>
      </w:r>
    </w:p>
    <w:p w14:paraId="0A965377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1: Insertion" &lt;&lt; </w:t>
      </w:r>
      <w:proofErr w:type="spellStart"/>
      <w:r>
        <w:t>endl</w:t>
      </w:r>
      <w:proofErr w:type="spellEnd"/>
      <w:r>
        <w:t>;</w:t>
      </w:r>
    </w:p>
    <w:p w14:paraId="440CAF8E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2: Deletion" &lt;&lt; </w:t>
      </w:r>
      <w:proofErr w:type="spellStart"/>
      <w:r>
        <w:t>endl</w:t>
      </w:r>
      <w:proofErr w:type="spellEnd"/>
      <w:r>
        <w:t>;</w:t>
      </w:r>
    </w:p>
    <w:p w14:paraId="35B7C4AF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3: Display" &lt;&lt; </w:t>
      </w:r>
      <w:proofErr w:type="spellStart"/>
      <w:r>
        <w:t>endl</w:t>
      </w:r>
      <w:proofErr w:type="spellEnd"/>
      <w:r>
        <w:t>;</w:t>
      </w:r>
    </w:p>
    <w:p w14:paraId="66014F34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4: Reverse" &lt;&lt; </w:t>
      </w:r>
      <w:proofErr w:type="spellStart"/>
      <w:r>
        <w:t>endl</w:t>
      </w:r>
      <w:proofErr w:type="spellEnd"/>
      <w:r>
        <w:t>;</w:t>
      </w:r>
    </w:p>
    <w:p w14:paraId="5B4871BA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5: Seek" &lt;&lt; </w:t>
      </w:r>
      <w:proofErr w:type="spellStart"/>
      <w:r>
        <w:t>endl</w:t>
      </w:r>
      <w:proofErr w:type="spellEnd"/>
      <w:r>
        <w:t>;</w:t>
      </w:r>
    </w:p>
    <w:p w14:paraId="053FE5BC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6: Exit" &lt;&lt; </w:t>
      </w:r>
      <w:proofErr w:type="spellStart"/>
      <w:r>
        <w:t>endl</w:t>
      </w:r>
      <w:proofErr w:type="spellEnd"/>
      <w:r>
        <w:t>;</w:t>
      </w:r>
    </w:p>
    <w:p w14:paraId="7F5D05C1" w14:textId="77777777" w:rsidR="00443665" w:rsidRDefault="00443665" w:rsidP="00443665">
      <w:r>
        <w:t xml:space="preserve">        </w:t>
      </w:r>
      <w:proofErr w:type="spellStart"/>
      <w:r>
        <w:t>cout</w:t>
      </w:r>
      <w:proofErr w:type="spellEnd"/>
      <w:r>
        <w:t xml:space="preserve"> &lt;&lt; "Enter your choice (1/2/3/4/5/6): ";</w:t>
      </w:r>
    </w:p>
    <w:p w14:paraId="2EB2C09D" w14:textId="77777777" w:rsidR="00443665" w:rsidRDefault="00443665" w:rsidP="00443665">
      <w:r>
        <w:t xml:space="preserve">        </w:t>
      </w:r>
      <w:proofErr w:type="spellStart"/>
      <w:r>
        <w:t>cin</w:t>
      </w:r>
      <w:proofErr w:type="spellEnd"/>
      <w:r>
        <w:t xml:space="preserve"> &gt;&gt; choice;</w:t>
      </w:r>
    </w:p>
    <w:p w14:paraId="1A94187C" w14:textId="77777777" w:rsidR="00443665" w:rsidRDefault="00443665" w:rsidP="00443665"/>
    <w:p w14:paraId="3E7C1188" w14:textId="77777777" w:rsidR="00443665" w:rsidRDefault="00443665" w:rsidP="00443665">
      <w:r>
        <w:t xml:space="preserve">        switch (choice) {</w:t>
      </w:r>
    </w:p>
    <w:p w14:paraId="38B968FF" w14:textId="77777777" w:rsidR="00443665" w:rsidRDefault="00443665" w:rsidP="00443665">
      <w:r>
        <w:t xml:space="preserve">            case 1: {</w:t>
      </w:r>
    </w:p>
    <w:p w14:paraId="3BFDC944" w14:textId="77777777" w:rsidR="00443665" w:rsidRDefault="00443665" w:rsidP="00443665">
      <w:r>
        <w:t xml:space="preserve">                int </w:t>
      </w:r>
      <w:proofErr w:type="spellStart"/>
      <w:r>
        <w:t>insertChoice</w:t>
      </w:r>
      <w:proofErr w:type="spellEnd"/>
      <w:r>
        <w:t>;</w:t>
      </w:r>
    </w:p>
    <w:p w14:paraId="121F0C40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1: Insertion at beginning" &lt;&lt; </w:t>
      </w:r>
      <w:proofErr w:type="spellStart"/>
      <w:r>
        <w:t>endl</w:t>
      </w:r>
      <w:proofErr w:type="spellEnd"/>
      <w:r>
        <w:t>;</w:t>
      </w:r>
    </w:p>
    <w:p w14:paraId="4C259EDC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2: Insertion at end" &lt;&lt; </w:t>
      </w:r>
      <w:proofErr w:type="spellStart"/>
      <w:r>
        <w:t>endl</w:t>
      </w:r>
      <w:proofErr w:type="spellEnd"/>
      <w:r>
        <w:t>;</w:t>
      </w:r>
    </w:p>
    <w:p w14:paraId="5A4C2CD2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3: Insertion at a specific data node" &lt;&lt; </w:t>
      </w:r>
      <w:proofErr w:type="spellStart"/>
      <w:r>
        <w:t>endl</w:t>
      </w:r>
      <w:proofErr w:type="spellEnd"/>
      <w:r>
        <w:t>;</w:t>
      </w:r>
    </w:p>
    <w:p w14:paraId="37605865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Enter your choice (1/2/3): ";</w:t>
      </w:r>
    </w:p>
    <w:p w14:paraId="062BE7F2" w14:textId="77777777" w:rsidR="00443665" w:rsidRDefault="00443665" w:rsidP="00443665">
      <w:r>
        <w:t xml:space="preserve">        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insertChoice</w:t>
      </w:r>
      <w:proofErr w:type="spellEnd"/>
      <w:r>
        <w:t>;</w:t>
      </w:r>
    </w:p>
    <w:p w14:paraId="5D6DECCE" w14:textId="77777777" w:rsidR="00443665" w:rsidRDefault="00443665" w:rsidP="00443665">
      <w:r>
        <w:t xml:space="preserve">                int data;</w:t>
      </w:r>
    </w:p>
    <w:p w14:paraId="5D227606" w14:textId="77777777" w:rsidR="00443665" w:rsidRDefault="00443665" w:rsidP="00443665">
      <w:r>
        <w:lastRenderedPageBreak/>
        <w:t xml:space="preserve">                int </w:t>
      </w:r>
      <w:proofErr w:type="spellStart"/>
      <w:r>
        <w:t>targetData</w:t>
      </w:r>
      <w:proofErr w:type="spellEnd"/>
      <w:r>
        <w:t>;</w:t>
      </w:r>
    </w:p>
    <w:p w14:paraId="0E16A032" w14:textId="77777777" w:rsidR="00443665" w:rsidRDefault="00443665" w:rsidP="00443665">
      <w:r>
        <w:t xml:space="preserve">                switch (</w:t>
      </w:r>
      <w:proofErr w:type="spellStart"/>
      <w:r>
        <w:t>insertChoice</w:t>
      </w:r>
      <w:proofErr w:type="spellEnd"/>
      <w:r>
        <w:t>) {</w:t>
      </w:r>
    </w:p>
    <w:p w14:paraId="150C53BE" w14:textId="77777777" w:rsidR="00443665" w:rsidRDefault="00443665" w:rsidP="00443665">
      <w:r>
        <w:t xml:space="preserve">                    case 1:</w:t>
      </w:r>
    </w:p>
    <w:p w14:paraId="14F54EA2" w14:textId="77777777" w:rsidR="00443665" w:rsidRDefault="00443665" w:rsidP="00443665">
      <w:r>
        <w:t xml:space="preserve">                        </w:t>
      </w:r>
      <w:proofErr w:type="spellStart"/>
      <w:r>
        <w:t>cout</w:t>
      </w:r>
      <w:proofErr w:type="spellEnd"/>
      <w:r>
        <w:t xml:space="preserve"> &lt;&lt; "Enter data to insert: ";</w:t>
      </w:r>
    </w:p>
    <w:p w14:paraId="21D64F95" w14:textId="77777777" w:rsidR="00443665" w:rsidRDefault="00443665" w:rsidP="00443665">
      <w:r>
        <w:t xml:space="preserve">                        </w:t>
      </w:r>
      <w:proofErr w:type="spellStart"/>
      <w:r>
        <w:t>cin</w:t>
      </w:r>
      <w:proofErr w:type="spellEnd"/>
      <w:r>
        <w:t xml:space="preserve"> &gt;&gt; data;</w:t>
      </w:r>
    </w:p>
    <w:p w14:paraId="35B7B97B" w14:textId="77777777" w:rsidR="00443665" w:rsidRDefault="00443665" w:rsidP="00443665">
      <w:r>
        <w:t xml:space="preserve">                        if (</w:t>
      </w:r>
      <w:proofErr w:type="spellStart"/>
      <w:r>
        <w:t>listType</w:t>
      </w:r>
      <w:proofErr w:type="spellEnd"/>
      <w:r>
        <w:t xml:space="preserve"> == 1) {</w:t>
      </w:r>
    </w:p>
    <w:p w14:paraId="64537FEB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sll.insertAtBeginning</w:t>
      </w:r>
      <w:proofErr w:type="spellEnd"/>
      <w:proofErr w:type="gramEnd"/>
      <w:r>
        <w:t>(data);</w:t>
      </w:r>
    </w:p>
    <w:p w14:paraId="725F4B36" w14:textId="77777777" w:rsidR="00443665" w:rsidRDefault="00443665" w:rsidP="00443665">
      <w:r>
        <w:t xml:space="preserve">        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4CD54596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dll.insertAtBeginning</w:t>
      </w:r>
      <w:proofErr w:type="spellEnd"/>
      <w:proofErr w:type="gramEnd"/>
      <w:r>
        <w:t>(data);</w:t>
      </w:r>
    </w:p>
    <w:p w14:paraId="2CDB65C8" w14:textId="77777777" w:rsidR="00443665" w:rsidRDefault="00443665" w:rsidP="00443665">
      <w:r>
        <w:t xml:space="preserve">                        } else {</w:t>
      </w:r>
    </w:p>
    <w:p w14:paraId="77DC7EC6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cll.insertAtBeginning</w:t>
      </w:r>
      <w:proofErr w:type="spellEnd"/>
      <w:proofErr w:type="gramEnd"/>
      <w:r>
        <w:t>(data);</w:t>
      </w:r>
    </w:p>
    <w:p w14:paraId="60F858F4" w14:textId="77777777" w:rsidR="00443665" w:rsidRDefault="00443665" w:rsidP="00443665">
      <w:r>
        <w:t xml:space="preserve">                        }</w:t>
      </w:r>
    </w:p>
    <w:p w14:paraId="32797F8E" w14:textId="77777777" w:rsidR="00443665" w:rsidRDefault="00443665" w:rsidP="00443665">
      <w:r>
        <w:t xml:space="preserve">                        break;</w:t>
      </w:r>
    </w:p>
    <w:p w14:paraId="7A1F282C" w14:textId="77777777" w:rsidR="00443665" w:rsidRDefault="00443665" w:rsidP="00443665">
      <w:r>
        <w:t xml:space="preserve">                    case 2:</w:t>
      </w:r>
    </w:p>
    <w:p w14:paraId="18552C07" w14:textId="77777777" w:rsidR="00443665" w:rsidRDefault="00443665" w:rsidP="00443665">
      <w:r>
        <w:t xml:space="preserve">                        </w:t>
      </w:r>
      <w:proofErr w:type="spellStart"/>
      <w:r>
        <w:t>cout</w:t>
      </w:r>
      <w:proofErr w:type="spellEnd"/>
      <w:r>
        <w:t xml:space="preserve"> &lt;&lt; "Enter data to insert: ";</w:t>
      </w:r>
    </w:p>
    <w:p w14:paraId="1686CEC1" w14:textId="77777777" w:rsidR="00443665" w:rsidRDefault="00443665" w:rsidP="00443665">
      <w:r>
        <w:t xml:space="preserve">                        </w:t>
      </w:r>
      <w:proofErr w:type="spellStart"/>
      <w:r>
        <w:t>cin</w:t>
      </w:r>
      <w:proofErr w:type="spellEnd"/>
      <w:r>
        <w:t xml:space="preserve"> &gt;&gt; data;</w:t>
      </w:r>
    </w:p>
    <w:p w14:paraId="4CB67D28" w14:textId="77777777" w:rsidR="00443665" w:rsidRDefault="00443665" w:rsidP="00443665">
      <w:r>
        <w:t xml:space="preserve">                        if (</w:t>
      </w:r>
      <w:proofErr w:type="spellStart"/>
      <w:r>
        <w:t>listType</w:t>
      </w:r>
      <w:proofErr w:type="spellEnd"/>
      <w:r>
        <w:t xml:space="preserve"> == 1) {</w:t>
      </w:r>
    </w:p>
    <w:p w14:paraId="0FEC4678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sll.insertAtEnd</w:t>
      </w:r>
      <w:proofErr w:type="spellEnd"/>
      <w:proofErr w:type="gramEnd"/>
      <w:r>
        <w:t>(data);</w:t>
      </w:r>
    </w:p>
    <w:p w14:paraId="76582263" w14:textId="77777777" w:rsidR="00443665" w:rsidRDefault="00443665" w:rsidP="00443665">
      <w:r>
        <w:t xml:space="preserve">        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2E2C2408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dll.insertAtEnd</w:t>
      </w:r>
      <w:proofErr w:type="spellEnd"/>
      <w:proofErr w:type="gramEnd"/>
      <w:r>
        <w:t>(data);</w:t>
      </w:r>
    </w:p>
    <w:p w14:paraId="6E6F0851" w14:textId="77777777" w:rsidR="00443665" w:rsidRDefault="00443665" w:rsidP="00443665">
      <w:r>
        <w:t xml:space="preserve">                        } else {</w:t>
      </w:r>
    </w:p>
    <w:p w14:paraId="349EFB38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cll.insertAtEnd</w:t>
      </w:r>
      <w:proofErr w:type="spellEnd"/>
      <w:proofErr w:type="gramEnd"/>
      <w:r>
        <w:t>(data);</w:t>
      </w:r>
    </w:p>
    <w:p w14:paraId="52186D7B" w14:textId="77777777" w:rsidR="00443665" w:rsidRDefault="00443665" w:rsidP="00443665">
      <w:r>
        <w:t xml:space="preserve">                        }</w:t>
      </w:r>
    </w:p>
    <w:p w14:paraId="0E2CF53B" w14:textId="77777777" w:rsidR="00443665" w:rsidRDefault="00443665" w:rsidP="00443665">
      <w:r>
        <w:t xml:space="preserve">                        break;</w:t>
      </w:r>
    </w:p>
    <w:p w14:paraId="6DC8A156" w14:textId="77777777" w:rsidR="00443665" w:rsidRDefault="00443665" w:rsidP="00443665">
      <w:r>
        <w:t xml:space="preserve">                    case 3:</w:t>
      </w:r>
    </w:p>
    <w:p w14:paraId="44E25654" w14:textId="77777777" w:rsidR="00443665" w:rsidRDefault="00443665" w:rsidP="00443665">
      <w:r>
        <w:t xml:space="preserve">                        </w:t>
      </w:r>
      <w:proofErr w:type="spellStart"/>
      <w:r>
        <w:t>cout</w:t>
      </w:r>
      <w:proofErr w:type="spellEnd"/>
      <w:r>
        <w:t xml:space="preserve"> &lt;&lt; "Enter data to insert: ";</w:t>
      </w:r>
    </w:p>
    <w:p w14:paraId="3A16B88C" w14:textId="77777777" w:rsidR="00443665" w:rsidRDefault="00443665" w:rsidP="00443665">
      <w:r>
        <w:t xml:space="preserve">                        </w:t>
      </w:r>
      <w:proofErr w:type="spellStart"/>
      <w:r>
        <w:t>cin</w:t>
      </w:r>
      <w:proofErr w:type="spellEnd"/>
      <w:r>
        <w:t xml:space="preserve"> &gt;&gt; data;</w:t>
      </w:r>
    </w:p>
    <w:p w14:paraId="14B29925" w14:textId="77777777" w:rsidR="00443665" w:rsidRDefault="00443665" w:rsidP="00443665">
      <w:r>
        <w:t xml:space="preserve">                        </w:t>
      </w:r>
      <w:proofErr w:type="spellStart"/>
      <w:r>
        <w:t>cout</w:t>
      </w:r>
      <w:proofErr w:type="spellEnd"/>
      <w:r>
        <w:t xml:space="preserve"> &lt;&lt; "Enter target data: ";</w:t>
      </w:r>
    </w:p>
    <w:p w14:paraId="22A9E275" w14:textId="77777777" w:rsidR="00443665" w:rsidRDefault="00443665" w:rsidP="00443665">
      <w:r>
        <w:t xml:space="preserve">                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targetData</w:t>
      </w:r>
      <w:proofErr w:type="spellEnd"/>
      <w:r>
        <w:t>;</w:t>
      </w:r>
    </w:p>
    <w:p w14:paraId="6A6156F4" w14:textId="77777777" w:rsidR="00443665" w:rsidRDefault="00443665" w:rsidP="00443665">
      <w:r>
        <w:lastRenderedPageBreak/>
        <w:t xml:space="preserve">                        if (</w:t>
      </w:r>
      <w:proofErr w:type="spellStart"/>
      <w:r>
        <w:t>listType</w:t>
      </w:r>
      <w:proofErr w:type="spellEnd"/>
      <w:r>
        <w:t xml:space="preserve"> == 1) {</w:t>
      </w:r>
    </w:p>
    <w:p w14:paraId="3351AE2D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sll.insertAfterData</w:t>
      </w:r>
      <w:proofErr w:type="spellEnd"/>
      <w:proofErr w:type="gramEnd"/>
      <w:r>
        <w:t xml:space="preserve">(data, </w:t>
      </w:r>
      <w:proofErr w:type="spellStart"/>
      <w:r>
        <w:t>targetData</w:t>
      </w:r>
      <w:proofErr w:type="spellEnd"/>
      <w:r>
        <w:t>);</w:t>
      </w:r>
    </w:p>
    <w:p w14:paraId="5F93BE86" w14:textId="77777777" w:rsidR="00443665" w:rsidRDefault="00443665" w:rsidP="00443665">
      <w:r>
        <w:t xml:space="preserve">        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42011423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dll.insertAfterData</w:t>
      </w:r>
      <w:proofErr w:type="spellEnd"/>
      <w:proofErr w:type="gramEnd"/>
      <w:r>
        <w:t xml:space="preserve">(data, </w:t>
      </w:r>
      <w:proofErr w:type="spellStart"/>
      <w:r>
        <w:t>targetData</w:t>
      </w:r>
      <w:proofErr w:type="spellEnd"/>
      <w:r>
        <w:t>);</w:t>
      </w:r>
    </w:p>
    <w:p w14:paraId="3E6E6D6A" w14:textId="77777777" w:rsidR="00443665" w:rsidRDefault="00443665" w:rsidP="00443665">
      <w:r>
        <w:t xml:space="preserve">                        } else {</w:t>
      </w:r>
    </w:p>
    <w:p w14:paraId="2D684829" w14:textId="77777777" w:rsidR="00443665" w:rsidRDefault="00443665" w:rsidP="00443665">
      <w:r>
        <w:t xml:space="preserve">                            </w:t>
      </w:r>
      <w:proofErr w:type="spellStart"/>
      <w:proofErr w:type="gramStart"/>
      <w:r>
        <w:t>cll.insertAfterData</w:t>
      </w:r>
      <w:proofErr w:type="spellEnd"/>
      <w:proofErr w:type="gramEnd"/>
      <w:r>
        <w:t xml:space="preserve">(data, </w:t>
      </w:r>
      <w:proofErr w:type="spellStart"/>
      <w:r>
        <w:t>targetData</w:t>
      </w:r>
      <w:proofErr w:type="spellEnd"/>
      <w:r>
        <w:t>);</w:t>
      </w:r>
    </w:p>
    <w:p w14:paraId="14A51FC5" w14:textId="77777777" w:rsidR="00443665" w:rsidRDefault="00443665" w:rsidP="00443665">
      <w:r>
        <w:t xml:space="preserve">                        }</w:t>
      </w:r>
    </w:p>
    <w:p w14:paraId="1DC07800" w14:textId="77777777" w:rsidR="00443665" w:rsidRDefault="00443665" w:rsidP="00443665">
      <w:r>
        <w:t xml:space="preserve">                        break;</w:t>
      </w:r>
    </w:p>
    <w:p w14:paraId="7BC84AA6" w14:textId="77777777" w:rsidR="00443665" w:rsidRDefault="00443665" w:rsidP="00443665">
      <w:r>
        <w:t xml:space="preserve">                    default:</w:t>
      </w:r>
    </w:p>
    <w:p w14:paraId="4DE4BA6A" w14:textId="77777777" w:rsidR="00443665" w:rsidRDefault="00443665" w:rsidP="00443665">
      <w:r>
        <w:t xml:space="preserve">                        </w:t>
      </w:r>
      <w:proofErr w:type="spellStart"/>
      <w:r>
        <w:t>cout</w:t>
      </w:r>
      <w:proofErr w:type="spellEnd"/>
      <w:r>
        <w:t xml:space="preserve"> &lt;&lt; "Invalid choice. Please enter a valid option (1/2/3)." &lt;&lt; </w:t>
      </w:r>
      <w:proofErr w:type="spellStart"/>
      <w:r>
        <w:t>endl</w:t>
      </w:r>
      <w:proofErr w:type="spellEnd"/>
      <w:r>
        <w:t>;</w:t>
      </w:r>
    </w:p>
    <w:p w14:paraId="5AD054F0" w14:textId="77777777" w:rsidR="00443665" w:rsidRDefault="00443665" w:rsidP="00443665">
      <w:r>
        <w:t xml:space="preserve">                        break;</w:t>
      </w:r>
    </w:p>
    <w:p w14:paraId="055772A1" w14:textId="77777777" w:rsidR="00443665" w:rsidRDefault="00443665" w:rsidP="00443665">
      <w:r>
        <w:t xml:space="preserve">                }</w:t>
      </w:r>
    </w:p>
    <w:p w14:paraId="06D52C23" w14:textId="77777777" w:rsidR="00443665" w:rsidRDefault="00443665" w:rsidP="00443665">
      <w:r>
        <w:t xml:space="preserve">                break;</w:t>
      </w:r>
    </w:p>
    <w:p w14:paraId="3B0ADD2F" w14:textId="77777777" w:rsidR="00443665" w:rsidRDefault="00443665" w:rsidP="00443665">
      <w:r>
        <w:t xml:space="preserve">            }</w:t>
      </w:r>
    </w:p>
    <w:p w14:paraId="2AD41CD5" w14:textId="77777777" w:rsidR="00443665" w:rsidRDefault="00443665" w:rsidP="00443665">
      <w:r>
        <w:t xml:space="preserve">            case 2: {</w:t>
      </w:r>
    </w:p>
    <w:p w14:paraId="2662D92B" w14:textId="77777777" w:rsidR="00443665" w:rsidRDefault="00443665" w:rsidP="00443665">
      <w:r>
        <w:t xml:space="preserve">                int </w:t>
      </w:r>
      <w:proofErr w:type="spellStart"/>
      <w:r>
        <w:t>deleteData</w:t>
      </w:r>
      <w:proofErr w:type="spellEnd"/>
      <w:r>
        <w:t>;</w:t>
      </w:r>
    </w:p>
    <w:p w14:paraId="39320C88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Enter data to delete: ";</w:t>
      </w:r>
    </w:p>
    <w:p w14:paraId="501782F0" w14:textId="77777777" w:rsidR="00443665" w:rsidRDefault="00443665" w:rsidP="00443665">
      <w:r>
        <w:t xml:space="preserve">        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deleteData</w:t>
      </w:r>
      <w:proofErr w:type="spellEnd"/>
      <w:r>
        <w:t>;</w:t>
      </w:r>
    </w:p>
    <w:p w14:paraId="3107209B" w14:textId="77777777" w:rsidR="00443665" w:rsidRDefault="00443665" w:rsidP="00443665">
      <w:r>
        <w:t xml:space="preserve">                if (</w:t>
      </w:r>
      <w:proofErr w:type="spellStart"/>
      <w:r>
        <w:t>listType</w:t>
      </w:r>
      <w:proofErr w:type="spellEnd"/>
      <w:r>
        <w:t xml:space="preserve"> == 1) {</w:t>
      </w:r>
    </w:p>
    <w:p w14:paraId="797AB7F7" w14:textId="77777777" w:rsidR="00443665" w:rsidRDefault="00443665" w:rsidP="00443665">
      <w:r>
        <w:t xml:space="preserve">                    </w:t>
      </w:r>
      <w:proofErr w:type="spellStart"/>
      <w:proofErr w:type="gramStart"/>
      <w:r>
        <w:t>sll.deleteNode</w:t>
      </w:r>
      <w:proofErr w:type="spellEnd"/>
      <w:proofErr w:type="gramEnd"/>
      <w:r>
        <w:t>(</w:t>
      </w:r>
      <w:proofErr w:type="spellStart"/>
      <w:r>
        <w:t>deleteData</w:t>
      </w:r>
      <w:proofErr w:type="spellEnd"/>
      <w:r>
        <w:t>);</w:t>
      </w:r>
    </w:p>
    <w:p w14:paraId="73F080E1" w14:textId="77777777" w:rsidR="00443665" w:rsidRDefault="00443665" w:rsidP="00443665">
      <w:r>
        <w:t xml:space="preserve">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6C8D2535" w14:textId="77777777" w:rsidR="00443665" w:rsidRDefault="00443665" w:rsidP="00443665">
      <w:r>
        <w:t xml:space="preserve">                    </w:t>
      </w:r>
      <w:proofErr w:type="spellStart"/>
      <w:proofErr w:type="gramStart"/>
      <w:r>
        <w:t>dll.deleteNode</w:t>
      </w:r>
      <w:proofErr w:type="spellEnd"/>
      <w:proofErr w:type="gramEnd"/>
      <w:r>
        <w:t>(</w:t>
      </w:r>
      <w:proofErr w:type="spellStart"/>
      <w:r>
        <w:t>deleteData</w:t>
      </w:r>
      <w:proofErr w:type="spellEnd"/>
      <w:r>
        <w:t>);</w:t>
      </w:r>
    </w:p>
    <w:p w14:paraId="7DD94AA0" w14:textId="77777777" w:rsidR="00443665" w:rsidRDefault="00443665" w:rsidP="00443665">
      <w:r>
        <w:t xml:space="preserve">                } else {</w:t>
      </w:r>
    </w:p>
    <w:p w14:paraId="1410DD61" w14:textId="77777777" w:rsidR="00443665" w:rsidRDefault="00443665" w:rsidP="00443665">
      <w:r>
        <w:t xml:space="preserve">                    </w:t>
      </w:r>
      <w:proofErr w:type="spellStart"/>
      <w:proofErr w:type="gramStart"/>
      <w:r>
        <w:t>cll.deleteNode</w:t>
      </w:r>
      <w:proofErr w:type="spellEnd"/>
      <w:proofErr w:type="gramEnd"/>
      <w:r>
        <w:t>(</w:t>
      </w:r>
      <w:proofErr w:type="spellStart"/>
      <w:r>
        <w:t>deleteData</w:t>
      </w:r>
      <w:proofErr w:type="spellEnd"/>
      <w:r>
        <w:t>);</w:t>
      </w:r>
    </w:p>
    <w:p w14:paraId="66099273" w14:textId="77777777" w:rsidR="00443665" w:rsidRDefault="00443665" w:rsidP="00443665">
      <w:r>
        <w:t xml:space="preserve">                }</w:t>
      </w:r>
    </w:p>
    <w:p w14:paraId="1844392B" w14:textId="77777777" w:rsidR="00443665" w:rsidRDefault="00443665" w:rsidP="00443665">
      <w:r>
        <w:t xml:space="preserve">                break;</w:t>
      </w:r>
    </w:p>
    <w:p w14:paraId="0C51F5F9" w14:textId="77777777" w:rsidR="00443665" w:rsidRDefault="00443665" w:rsidP="00443665">
      <w:r>
        <w:t xml:space="preserve">            }</w:t>
      </w:r>
    </w:p>
    <w:p w14:paraId="3F5612A5" w14:textId="77777777" w:rsidR="00443665" w:rsidRDefault="00443665" w:rsidP="00443665">
      <w:r>
        <w:t xml:space="preserve">            case 3:</w:t>
      </w:r>
    </w:p>
    <w:p w14:paraId="64161ED4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Linked List Contents:" &lt;&lt; </w:t>
      </w:r>
      <w:proofErr w:type="spellStart"/>
      <w:r>
        <w:t>endl</w:t>
      </w:r>
      <w:proofErr w:type="spellEnd"/>
      <w:r>
        <w:t>;</w:t>
      </w:r>
    </w:p>
    <w:p w14:paraId="3FA99185" w14:textId="77777777" w:rsidR="00443665" w:rsidRDefault="00443665" w:rsidP="00443665">
      <w:r>
        <w:lastRenderedPageBreak/>
        <w:t xml:space="preserve">                if (</w:t>
      </w:r>
      <w:proofErr w:type="spellStart"/>
      <w:r>
        <w:t>listType</w:t>
      </w:r>
      <w:proofErr w:type="spellEnd"/>
      <w:r>
        <w:t xml:space="preserve"> == 1) {</w:t>
      </w:r>
    </w:p>
    <w:p w14:paraId="6740615F" w14:textId="77777777" w:rsidR="00443665" w:rsidRDefault="00443665" w:rsidP="00443665">
      <w:r>
        <w:t xml:space="preserve">                    </w:t>
      </w:r>
      <w:proofErr w:type="spellStart"/>
      <w:proofErr w:type="gramStart"/>
      <w:r>
        <w:t>sll.display</w:t>
      </w:r>
      <w:proofErr w:type="spellEnd"/>
      <w:proofErr w:type="gramEnd"/>
      <w:r>
        <w:t>();</w:t>
      </w:r>
    </w:p>
    <w:p w14:paraId="2BE47359" w14:textId="77777777" w:rsidR="00443665" w:rsidRDefault="00443665" w:rsidP="00443665">
      <w:r>
        <w:t xml:space="preserve">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7629DE24" w14:textId="77777777" w:rsidR="00443665" w:rsidRDefault="00443665" w:rsidP="00443665">
      <w:r>
        <w:t xml:space="preserve">                    </w:t>
      </w:r>
      <w:proofErr w:type="spellStart"/>
      <w:proofErr w:type="gramStart"/>
      <w:r>
        <w:t>dll.display</w:t>
      </w:r>
      <w:proofErr w:type="spellEnd"/>
      <w:proofErr w:type="gramEnd"/>
      <w:r>
        <w:t>();</w:t>
      </w:r>
    </w:p>
    <w:p w14:paraId="3F3C0FDA" w14:textId="77777777" w:rsidR="00443665" w:rsidRDefault="00443665" w:rsidP="00443665">
      <w:r>
        <w:t xml:space="preserve">                } else {</w:t>
      </w:r>
    </w:p>
    <w:p w14:paraId="7E38F2F0" w14:textId="77777777" w:rsidR="00443665" w:rsidRDefault="00443665" w:rsidP="00443665">
      <w:r>
        <w:t xml:space="preserve">                    </w:t>
      </w:r>
      <w:proofErr w:type="spellStart"/>
      <w:proofErr w:type="gramStart"/>
      <w:r>
        <w:t>cll.display</w:t>
      </w:r>
      <w:proofErr w:type="spellEnd"/>
      <w:proofErr w:type="gramEnd"/>
      <w:r>
        <w:t>();</w:t>
      </w:r>
    </w:p>
    <w:p w14:paraId="69CCCBBC" w14:textId="77777777" w:rsidR="00443665" w:rsidRDefault="00443665" w:rsidP="00443665">
      <w:r>
        <w:t xml:space="preserve">                }</w:t>
      </w:r>
    </w:p>
    <w:p w14:paraId="70B0D086" w14:textId="77777777" w:rsidR="00443665" w:rsidRDefault="00443665" w:rsidP="00443665">
      <w:r>
        <w:t xml:space="preserve">                break;</w:t>
      </w:r>
    </w:p>
    <w:p w14:paraId="4A3C8DBB" w14:textId="77777777" w:rsidR="00443665" w:rsidRDefault="00443665" w:rsidP="00443665">
      <w:r>
        <w:t xml:space="preserve">            case 4:</w:t>
      </w:r>
    </w:p>
    <w:p w14:paraId="10160BE3" w14:textId="77777777" w:rsidR="00443665" w:rsidRDefault="00443665" w:rsidP="00443665">
      <w:r>
        <w:t xml:space="preserve">                if (</w:t>
      </w:r>
      <w:proofErr w:type="spellStart"/>
      <w:r>
        <w:t>listType</w:t>
      </w:r>
      <w:proofErr w:type="spellEnd"/>
      <w:r>
        <w:t xml:space="preserve"> == 1) {</w:t>
      </w:r>
    </w:p>
    <w:p w14:paraId="38D2CBD9" w14:textId="77777777" w:rsidR="00443665" w:rsidRDefault="00443665" w:rsidP="00443665">
      <w:r>
        <w:t xml:space="preserve">                    </w:t>
      </w:r>
      <w:proofErr w:type="spellStart"/>
      <w:proofErr w:type="gramStart"/>
      <w:r>
        <w:t>sll.reverse</w:t>
      </w:r>
      <w:proofErr w:type="spellEnd"/>
      <w:proofErr w:type="gramEnd"/>
      <w:r>
        <w:t>();</w:t>
      </w:r>
    </w:p>
    <w:p w14:paraId="09E30925" w14:textId="77777777" w:rsidR="00443665" w:rsidRDefault="00443665" w:rsidP="00443665">
      <w:r>
        <w:t xml:space="preserve">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65E28497" w14:textId="77777777" w:rsidR="00443665" w:rsidRDefault="00443665" w:rsidP="00443665">
      <w:r>
        <w:t xml:space="preserve">                    </w:t>
      </w:r>
      <w:proofErr w:type="spellStart"/>
      <w:proofErr w:type="gramStart"/>
      <w:r>
        <w:t>dll.reverse</w:t>
      </w:r>
      <w:proofErr w:type="spellEnd"/>
      <w:proofErr w:type="gramEnd"/>
      <w:r>
        <w:t>();</w:t>
      </w:r>
    </w:p>
    <w:p w14:paraId="3E057EE1" w14:textId="77777777" w:rsidR="00443665" w:rsidRDefault="00443665" w:rsidP="00443665">
      <w:r>
        <w:t xml:space="preserve">                } else {</w:t>
      </w:r>
    </w:p>
    <w:p w14:paraId="73E15866" w14:textId="77777777" w:rsidR="00443665" w:rsidRDefault="00443665" w:rsidP="00443665">
      <w:r>
        <w:t xml:space="preserve">                    </w:t>
      </w:r>
      <w:proofErr w:type="spellStart"/>
      <w:r>
        <w:t>cout</w:t>
      </w:r>
      <w:proofErr w:type="spellEnd"/>
      <w:r>
        <w:t xml:space="preserve"> &lt;&lt; "Reverse operation not supported for Circular Linked List." &lt;&lt; </w:t>
      </w:r>
      <w:proofErr w:type="spellStart"/>
      <w:r>
        <w:t>endl</w:t>
      </w:r>
      <w:proofErr w:type="spellEnd"/>
      <w:r>
        <w:t>;</w:t>
      </w:r>
    </w:p>
    <w:p w14:paraId="27093904" w14:textId="77777777" w:rsidR="00443665" w:rsidRDefault="00443665" w:rsidP="00443665">
      <w:r>
        <w:t xml:space="preserve">                }</w:t>
      </w:r>
    </w:p>
    <w:p w14:paraId="27DD20F3" w14:textId="77777777" w:rsidR="00443665" w:rsidRDefault="00443665" w:rsidP="00443665">
      <w:r>
        <w:t xml:space="preserve">                break;</w:t>
      </w:r>
    </w:p>
    <w:p w14:paraId="6945E397" w14:textId="77777777" w:rsidR="00443665" w:rsidRDefault="00443665" w:rsidP="00443665">
      <w:r>
        <w:t xml:space="preserve">            case 5: {</w:t>
      </w:r>
    </w:p>
    <w:p w14:paraId="3939057A" w14:textId="77777777" w:rsidR="00443665" w:rsidRDefault="00443665" w:rsidP="00443665">
      <w:r>
        <w:t xml:space="preserve">                int </w:t>
      </w:r>
      <w:proofErr w:type="spellStart"/>
      <w:r>
        <w:t>seekData</w:t>
      </w:r>
      <w:proofErr w:type="spellEnd"/>
      <w:r>
        <w:t>;</w:t>
      </w:r>
    </w:p>
    <w:p w14:paraId="5B93E931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Enter data to seek: ";</w:t>
      </w:r>
    </w:p>
    <w:p w14:paraId="5465EEC4" w14:textId="77777777" w:rsidR="00443665" w:rsidRDefault="00443665" w:rsidP="00443665">
      <w:r>
        <w:t xml:space="preserve">                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seekData</w:t>
      </w:r>
      <w:proofErr w:type="spellEnd"/>
      <w:r>
        <w:t>;</w:t>
      </w:r>
    </w:p>
    <w:p w14:paraId="6585B99B" w14:textId="77777777" w:rsidR="00443665" w:rsidRDefault="00443665" w:rsidP="00443665">
      <w:r>
        <w:t xml:space="preserve">                bool found = false;</w:t>
      </w:r>
    </w:p>
    <w:p w14:paraId="562E586F" w14:textId="77777777" w:rsidR="00443665" w:rsidRDefault="00443665" w:rsidP="00443665">
      <w:r>
        <w:t xml:space="preserve">                if (</w:t>
      </w:r>
      <w:proofErr w:type="spellStart"/>
      <w:r>
        <w:t>listType</w:t>
      </w:r>
      <w:proofErr w:type="spellEnd"/>
      <w:r>
        <w:t xml:space="preserve"> == 1) {</w:t>
      </w:r>
    </w:p>
    <w:p w14:paraId="4B036E18" w14:textId="77777777" w:rsidR="00443665" w:rsidRDefault="00443665" w:rsidP="00443665">
      <w:r>
        <w:t xml:space="preserve">                    found = </w:t>
      </w:r>
      <w:proofErr w:type="spellStart"/>
      <w:proofErr w:type="gramStart"/>
      <w:r>
        <w:t>sll.seek</w:t>
      </w:r>
      <w:proofErr w:type="spellEnd"/>
      <w:proofErr w:type="gramEnd"/>
      <w:r>
        <w:t>(</w:t>
      </w:r>
      <w:proofErr w:type="spellStart"/>
      <w:r>
        <w:t>seekData</w:t>
      </w:r>
      <w:proofErr w:type="spellEnd"/>
      <w:r>
        <w:t>);</w:t>
      </w:r>
    </w:p>
    <w:p w14:paraId="5DA36B67" w14:textId="77777777" w:rsidR="00443665" w:rsidRDefault="00443665" w:rsidP="00443665">
      <w:r>
        <w:t xml:space="preserve">                } else if (</w:t>
      </w:r>
      <w:proofErr w:type="spellStart"/>
      <w:r>
        <w:t>listType</w:t>
      </w:r>
      <w:proofErr w:type="spellEnd"/>
      <w:r>
        <w:t xml:space="preserve"> == 2) {</w:t>
      </w:r>
    </w:p>
    <w:p w14:paraId="615C42B4" w14:textId="77777777" w:rsidR="00443665" w:rsidRDefault="00443665" w:rsidP="00443665">
      <w:r>
        <w:t xml:space="preserve">                    found = </w:t>
      </w:r>
      <w:proofErr w:type="spellStart"/>
      <w:proofErr w:type="gramStart"/>
      <w:r>
        <w:t>dll.seek</w:t>
      </w:r>
      <w:proofErr w:type="spellEnd"/>
      <w:proofErr w:type="gramEnd"/>
      <w:r>
        <w:t>(</w:t>
      </w:r>
      <w:proofErr w:type="spellStart"/>
      <w:r>
        <w:t>seekData</w:t>
      </w:r>
      <w:proofErr w:type="spellEnd"/>
      <w:r>
        <w:t>);</w:t>
      </w:r>
    </w:p>
    <w:p w14:paraId="2B77EFFF" w14:textId="77777777" w:rsidR="00443665" w:rsidRDefault="00443665" w:rsidP="00443665">
      <w:r>
        <w:t xml:space="preserve">                } else {</w:t>
      </w:r>
    </w:p>
    <w:p w14:paraId="333EE619" w14:textId="77777777" w:rsidR="00443665" w:rsidRDefault="00443665" w:rsidP="00443665">
      <w:r>
        <w:t xml:space="preserve">                    found = </w:t>
      </w:r>
      <w:proofErr w:type="spellStart"/>
      <w:proofErr w:type="gramStart"/>
      <w:r>
        <w:t>cll.seek</w:t>
      </w:r>
      <w:proofErr w:type="spellEnd"/>
      <w:proofErr w:type="gramEnd"/>
      <w:r>
        <w:t>(</w:t>
      </w:r>
      <w:proofErr w:type="spellStart"/>
      <w:r>
        <w:t>seekData</w:t>
      </w:r>
      <w:proofErr w:type="spellEnd"/>
      <w:r>
        <w:t>);</w:t>
      </w:r>
    </w:p>
    <w:p w14:paraId="0F0E2C78" w14:textId="77777777" w:rsidR="00443665" w:rsidRDefault="00443665" w:rsidP="00443665">
      <w:r>
        <w:t xml:space="preserve">                }</w:t>
      </w:r>
    </w:p>
    <w:p w14:paraId="2DCCB3D6" w14:textId="77777777" w:rsidR="00443665" w:rsidRDefault="00443665" w:rsidP="00443665">
      <w:r>
        <w:lastRenderedPageBreak/>
        <w:t xml:space="preserve">                if (found) {</w:t>
      </w:r>
    </w:p>
    <w:p w14:paraId="211BF415" w14:textId="77777777" w:rsidR="00443665" w:rsidRDefault="00443665" w:rsidP="00443665">
      <w:r>
        <w:t xml:space="preserve">                    </w:t>
      </w:r>
      <w:proofErr w:type="spellStart"/>
      <w:r>
        <w:t>cout</w:t>
      </w:r>
      <w:proofErr w:type="spellEnd"/>
      <w:r>
        <w:t xml:space="preserve"> &lt;&lt; "Data found in the list." &lt;&lt; </w:t>
      </w:r>
      <w:proofErr w:type="spellStart"/>
      <w:r>
        <w:t>endl</w:t>
      </w:r>
      <w:proofErr w:type="spellEnd"/>
      <w:r>
        <w:t>;</w:t>
      </w:r>
    </w:p>
    <w:p w14:paraId="486F8D37" w14:textId="77777777" w:rsidR="00443665" w:rsidRDefault="00443665" w:rsidP="00443665">
      <w:r>
        <w:t xml:space="preserve">                } else {</w:t>
      </w:r>
    </w:p>
    <w:p w14:paraId="7A894AAC" w14:textId="77777777" w:rsidR="00443665" w:rsidRDefault="00443665" w:rsidP="00443665">
      <w:r>
        <w:t xml:space="preserve">                    </w:t>
      </w:r>
      <w:proofErr w:type="spellStart"/>
      <w:r>
        <w:t>cout</w:t>
      </w:r>
      <w:proofErr w:type="spellEnd"/>
      <w:r>
        <w:t xml:space="preserve"> &lt;&lt; "Data not found in the list." &lt;&lt; </w:t>
      </w:r>
      <w:proofErr w:type="spellStart"/>
      <w:r>
        <w:t>endl</w:t>
      </w:r>
      <w:proofErr w:type="spellEnd"/>
      <w:r>
        <w:t>;</w:t>
      </w:r>
    </w:p>
    <w:p w14:paraId="0002A492" w14:textId="77777777" w:rsidR="00443665" w:rsidRDefault="00443665" w:rsidP="00443665">
      <w:r>
        <w:t xml:space="preserve">                }</w:t>
      </w:r>
    </w:p>
    <w:p w14:paraId="007020BA" w14:textId="77777777" w:rsidR="00443665" w:rsidRDefault="00443665" w:rsidP="00443665">
      <w:r>
        <w:t xml:space="preserve">                break;</w:t>
      </w:r>
    </w:p>
    <w:p w14:paraId="68A42F13" w14:textId="77777777" w:rsidR="00443665" w:rsidRDefault="00443665" w:rsidP="00443665">
      <w:r>
        <w:t xml:space="preserve">            }</w:t>
      </w:r>
    </w:p>
    <w:p w14:paraId="7DAED9B8" w14:textId="77777777" w:rsidR="00443665" w:rsidRDefault="00443665" w:rsidP="00443665">
      <w:r>
        <w:t xml:space="preserve">            case 6:</w:t>
      </w:r>
    </w:p>
    <w:p w14:paraId="37E350BF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Exiting program." &lt;&lt; </w:t>
      </w:r>
      <w:proofErr w:type="spellStart"/>
      <w:r>
        <w:t>endl</w:t>
      </w:r>
      <w:proofErr w:type="spellEnd"/>
      <w:r>
        <w:t>;</w:t>
      </w:r>
    </w:p>
    <w:p w14:paraId="269D6E41" w14:textId="77777777" w:rsidR="00443665" w:rsidRDefault="00443665" w:rsidP="00443665">
      <w:r>
        <w:t xml:space="preserve">                break;</w:t>
      </w:r>
    </w:p>
    <w:p w14:paraId="009B764E" w14:textId="77777777" w:rsidR="00443665" w:rsidRDefault="00443665" w:rsidP="00443665">
      <w:r>
        <w:t xml:space="preserve">            default:</w:t>
      </w:r>
    </w:p>
    <w:p w14:paraId="671634C6" w14:textId="77777777" w:rsidR="00443665" w:rsidRDefault="00443665" w:rsidP="00443665">
      <w:r>
        <w:t xml:space="preserve">                </w:t>
      </w:r>
      <w:proofErr w:type="spellStart"/>
      <w:r>
        <w:t>cout</w:t>
      </w:r>
      <w:proofErr w:type="spellEnd"/>
      <w:r>
        <w:t xml:space="preserve"> &lt;&lt; "Invalid choice. Please enter a valid option (1/2/3/4/5/6)." &lt;&lt; </w:t>
      </w:r>
      <w:proofErr w:type="spellStart"/>
      <w:r>
        <w:t>endl</w:t>
      </w:r>
      <w:proofErr w:type="spellEnd"/>
      <w:r>
        <w:t>;</w:t>
      </w:r>
    </w:p>
    <w:p w14:paraId="59F370BD" w14:textId="77777777" w:rsidR="00443665" w:rsidRDefault="00443665" w:rsidP="00443665">
      <w:r>
        <w:t xml:space="preserve">                break;</w:t>
      </w:r>
    </w:p>
    <w:p w14:paraId="6B38DBAC" w14:textId="77777777" w:rsidR="00443665" w:rsidRDefault="00443665" w:rsidP="00443665">
      <w:r>
        <w:t xml:space="preserve">        }</w:t>
      </w:r>
    </w:p>
    <w:p w14:paraId="7F504D97" w14:textId="77777777" w:rsidR="00443665" w:rsidRDefault="00443665" w:rsidP="00443665">
      <w:r>
        <w:t xml:space="preserve">    } while (</w:t>
      </w:r>
      <w:proofErr w:type="gramStart"/>
      <w:r>
        <w:t>choice !</w:t>
      </w:r>
      <w:proofErr w:type="gramEnd"/>
      <w:r>
        <w:t>= 6);</w:t>
      </w:r>
    </w:p>
    <w:p w14:paraId="46BDA0A7" w14:textId="77777777" w:rsidR="00443665" w:rsidRDefault="00443665" w:rsidP="00443665"/>
    <w:p w14:paraId="73C8F7D0" w14:textId="77777777" w:rsidR="00443665" w:rsidRDefault="00443665" w:rsidP="00443665">
      <w:r>
        <w:t xml:space="preserve">    return 0;</w:t>
      </w:r>
    </w:p>
    <w:p w14:paraId="7ED82DE9" w14:textId="46664E1D" w:rsidR="00443665" w:rsidRDefault="00443665" w:rsidP="00443665">
      <w:pPr>
        <w:sectPr w:rsidR="0044366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00A1E4" w14:textId="7FD7DBE6" w:rsidR="00DF55FE" w:rsidRDefault="00DF55FE" w:rsidP="00443665"/>
    <w:p w14:paraId="35729D34" w14:textId="6A6520C9" w:rsidR="00443665" w:rsidRPr="00443665" w:rsidRDefault="00443665" w:rsidP="004436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ambria" w:hAnsi="Cambria"/>
          <w:b/>
          <w:sz w:val="24"/>
          <w:szCs w:val="24"/>
        </w:rPr>
      </w:pPr>
      <w:r w:rsidRPr="00443665">
        <w:rPr>
          <w:rFonts w:ascii="Cambria" w:hAnsi="Cambria"/>
          <w:b/>
          <w:sz w:val="24"/>
          <w:szCs w:val="24"/>
        </w:rPr>
        <w:t>PROGRAM OUTPUT</w:t>
      </w:r>
    </w:p>
    <w:p w14:paraId="506F6BDE" w14:textId="1AAA1712" w:rsidR="00453F63" w:rsidRDefault="00DF0AD1">
      <w:r>
        <w:rPr>
          <w:noProof/>
        </w:rPr>
        <w:drawing>
          <wp:inline distT="0" distB="0" distL="0" distR="0" wp14:anchorId="0A43DE9D" wp14:editId="5556E0C5">
            <wp:extent cx="5943600" cy="3341370"/>
            <wp:effectExtent l="0" t="0" r="0" b="0"/>
            <wp:docPr id="947628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628141" name="Picture 94762814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90BF4" w14:textId="0A55D1C1" w:rsidR="008E1210" w:rsidRDefault="00DF0AD1" w:rsidP="008E1210">
      <w:r>
        <w:rPr>
          <w:noProof/>
        </w:rPr>
        <w:drawing>
          <wp:inline distT="0" distB="0" distL="0" distR="0" wp14:anchorId="195C9EA7" wp14:editId="5156F1A2">
            <wp:extent cx="5943600" cy="3341370"/>
            <wp:effectExtent l="0" t="0" r="0" b="0"/>
            <wp:docPr id="8869173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917334" name="Picture 88691733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E4862" w14:textId="55EDF43B" w:rsidR="008E1210" w:rsidRDefault="008E1210"/>
    <w:p w14:paraId="211F26F8" w14:textId="77777777" w:rsidR="008E1210" w:rsidRDefault="008E1210"/>
    <w:sectPr w:rsidR="008E12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NjY2NTU0MjcyMLRU0lEKTi0uzszPAykwrAUA/cmPliwAAAA="/>
  </w:docVars>
  <w:rsids>
    <w:rsidRoot w:val="008E1210"/>
    <w:rsid w:val="00097741"/>
    <w:rsid w:val="00275494"/>
    <w:rsid w:val="0029659E"/>
    <w:rsid w:val="00341D06"/>
    <w:rsid w:val="00443665"/>
    <w:rsid w:val="00453F63"/>
    <w:rsid w:val="004854B0"/>
    <w:rsid w:val="007245DB"/>
    <w:rsid w:val="00760A05"/>
    <w:rsid w:val="008535EA"/>
    <w:rsid w:val="008730C3"/>
    <w:rsid w:val="00884C15"/>
    <w:rsid w:val="008E1210"/>
    <w:rsid w:val="008E3530"/>
    <w:rsid w:val="009555DF"/>
    <w:rsid w:val="009E1BDC"/>
    <w:rsid w:val="00B11FC2"/>
    <w:rsid w:val="00B12E56"/>
    <w:rsid w:val="00D94AAD"/>
    <w:rsid w:val="00DA438C"/>
    <w:rsid w:val="00DF0AD1"/>
    <w:rsid w:val="00DF55FE"/>
    <w:rsid w:val="00E809EC"/>
    <w:rsid w:val="00F2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1E635"/>
  <w15:chartTrackingRefBased/>
  <w15:docId w15:val="{CE95638D-048A-44BB-9A9D-B9B264427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5FE"/>
  </w:style>
  <w:style w:type="paragraph" w:styleId="Heading2">
    <w:name w:val="heading 2"/>
    <w:basedOn w:val="Normal"/>
    <w:next w:val="Normal"/>
    <w:link w:val="Heading2Char"/>
    <w:semiHidden/>
    <w:unhideWhenUsed/>
    <w:qFormat/>
    <w:rsid w:val="00453F63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kern w:val="0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semiHidden/>
    <w:rsid w:val="00453F63"/>
    <w:rPr>
      <w:rFonts w:ascii="Arial" w:eastAsia="Times New Roman" w:hAnsi="Arial" w:cs="Arial"/>
      <w:b/>
      <w:bCs/>
      <w:i/>
      <w:iCs/>
      <w:kern w:val="0"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unhideWhenUsed/>
    <w:rsid w:val="00453F63"/>
    <w:rPr>
      <w:color w:val="0563C1" w:themeColor="hyperlink"/>
      <w:u w:val="single"/>
    </w:rPr>
  </w:style>
  <w:style w:type="paragraph" w:customStyle="1" w:styleId="xl24">
    <w:name w:val="xl24"/>
    <w:basedOn w:val="Normal"/>
    <w:rsid w:val="00453F63"/>
    <w:pPr>
      <w:spacing w:before="100" w:beforeAutospacing="1" w:after="100" w:afterAutospacing="1" w:line="240" w:lineRule="auto"/>
      <w:jc w:val="center"/>
    </w:pPr>
    <w:rPr>
      <w:rFonts w:ascii="Verdana" w:eastAsia="Arial Unicode MS" w:hAnsi="Verdana" w:cs="Arial Unicode MS"/>
      <w:b/>
      <w:bCs/>
      <w:kern w:val="0"/>
      <w:sz w:val="24"/>
      <w:szCs w:val="24"/>
    </w:rPr>
  </w:style>
  <w:style w:type="table" w:styleId="TableGrid">
    <w:name w:val="Table Grid"/>
    <w:basedOn w:val="TableNormal"/>
    <w:uiPriority w:val="59"/>
    <w:rsid w:val="00453F6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60A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0A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6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yasmeenjana@cuivehari.edu.pk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674A3-C657-4F73-92F4-1E98D17787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3</Pages>
  <Words>2406</Words>
  <Characters>1371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een Jana</dc:creator>
  <cp:keywords/>
  <dc:description/>
  <cp:lastModifiedBy>Mubashir</cp:lastModifiedBy>
  <cp:revision>12</cp:revision>
  <dcterms:created xsi:type="dcterms:W3CDTF">2023-10-08T10:28:00Z</dcterms:created>
  <dcterms:modified xsi:type="dcterms:W3CDTF">2023-10-0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8ed74d-b1a8-4251-95b9-4f3d8fef62eb</vt:lpwstr>
  </property>
</Properties>
</file>